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A4912" w14:textId="119C8F47" w:rsidR="00121A2F" w:rsidRPr="00121A2F" w:rsidRDefault="00121A2F" w:rsidP="00121A2F">
      <w:pPr>
        <w:pStyle w:val="Heading1"/>
        <w:shd w:val="clear" w:color="auto" w:fill="FFFFFF"/>
        <w:spacing w:before="315" w:after="158"/>
        <w:jc w:val="center"/>
      </w:pPr>
      <w:bookmarkStart w:id="0" w:name="_Hlk151136396"/>
      <w:r w:rsidRPr="00121A2F">
        <w:t xml:space="preserve">Entity Framework Core </w:t>
      </w:r>
      <w:r w:rsidR="00225CFF">
        <w:t>Retake</w:t>
      </w:r>
      <w:r w:rsidRPr="00121A2F">
        <w:t xml:space="preserve"> Exam - </w:t>
      </w:r>
      <w:r w:rsidR="00D12DA3">
        <w:rPr>
          <w:lang w:val="bg-BG"/>
        </w:rPr>
        <w:t>14</w:t>
      </w:r>
      <w:r w:rsidRPr="00121A2F">
        <w:t xml:space="preserve"> </w:t>
      </w:r>
      <w:r w:rsidR="00D12DA3">
        <w:t>April</w:t>
      </w:r>
      <w:r w:rsidRPr="00121A2F">
        <w:t xml:space="preserve"> 2024</w:t>
      </w:r>
    </w:p>
    <w:p w14:paraId="06E6394E" w14:textId="6421B079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3AE1A9A5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</w:t>
      </w:r>
      <w:r w:rsidR="00A33900">
        <w:rPr>
          <w:noProof/>
        </w:rPr>
        <w:t xml:space="preserve">skip </w:t>
      </w:r>
      <w:r w:rsidR="007F696D">
        <w:rPr>
          <w:noProof/>
        </w:rPr>
        <w:t xml:space="preserve">the attachments to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 w:rsidR="007F696D"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.</w:t>
      </w:r>
      <w:bookmarkEnd w:id="1"/>
    </w:p>
    <w:p w14:paraId="5F2D605E" w14:textId="2347FEBB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 using </w:t>
      </w:r>
      <w:r w:rsidRPr="009C06BC">
        <w:rPr>
          <w:rStyle w:val="Strong"/>
        </w:rPr>
        <w:t>Entity Framework Core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193A5E0A" w:rsidR="00273184" w:rsidRDefault="00686F58" w:rsidP="00273184">
      <w:pPr>
        <w:pStyle w:val="Heading1"/>
        <w:jc w:val="center"/>
        <w:rPr>
          <w:noProof/>
        </w:rPr>
      </w:pPr>
      <w:r>
        <w:rPr>
          <w:noProof/>
        </w:rPr>
        <w:t>Art Collective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7625F684" w14:textId="0D60EA6F" w:rsidR="00DC3291" w:rsidRPr="00DC3291" w:rsidRDefault="002C055B" w:rsidP="00DC3291">
      <w:pPr>
        <w:jc w:val="center"/>
      </w:pPr>
      <w:r w:rsidRPr="002C055B">
        <w:rPr>
          <w:noProof/>
        </w:rPr>
        <w:drawing>
          <wp:inline distT="0" distB="0" distL="0" distR="0" wp14:anchorId="5FB85AAA" wp14:editId="7DA230C9">
            <wp:extent cx="6819900" cy="6086605"/>
            <wp:effectExtent l="0" t="0" r="0" b="9525"/>
            <wp:docPr id="122924922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0275" cy="6095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lastRenderedPageBreak/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393112CE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686F58">
        <w:rPr>
          <w:rStyle w:val="CodeChar"/>
        </w:rPr>
        <w:t>ArtCollective</w:t>
      </w:r>
      <w:r w:rsidR="00231671">
        <w:rPr>
          <w:rStyle w:val="CodeChar"/>
        </w:rPr>
        <w:t>Db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="001F4375">
        <w:t xml:space="preserve"> and</w:t>
      </w:r>
      <w:r w:rsidRPr="009C06BC">
        <w:rPr>
          <w:lang w:val="bg-BG"/>
        </w:rPr>
        <w:t xml:space="preserve">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>entity classes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5844F8F" w14:textId="2E542DAD" w:rsidR="00852FB3" w:rsidRPr="001B3C71" w:rsidRDefault="00686F58" w:rsidP="00852FB3">
      <w:pPr>
        <w:pStyle w:val="Heading3"/>
      </w:pPr>
      <w:r>
        <w:t>Artist</w:t>
      </w:r>
    </w:p>
    <w:p w14:paraId="0FECCB96" w14:textId="77777777" w:rsidR="00852FB3" w:rsidRPr="001B3C71" w:rsidRDefault="00852FB3" w:rsidP="00852FB3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2A6F51">
        <w:rPr>
          <w:rFonts w:ascii="Consolas" w:hAnsi="Consolas"/>
          <w:b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0A4AFA89" w14:textId="699D5842" w:rsidR="00852FB3" w:rsidRPr="00715CF0" w:rsidRDefault="00852FB3" w:rsidP="00852FB3">
      <w:pPr>
        <w:pStyle w:val="ListParagraph"/>
        <w:numPr>
          <w:ilvl w:val="0"/>
          <w:numId w:val="3"/>
        </w:numPr>
        <w:rPr>
          <w:b/>
        </w:rPr>
      </w:pPr>
      <w:r>
        <w:rPr>
          <w:rStyle w:val="CodeChar"/>
        </w:rPr>
        <w:t>User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 w:rsidR="00686F58">
        <w:rPr>
          <w:b/>
        </w:rPr>
        <w:t>5</w:t>
      </w:r>
      <w:r w:rsidRPr="007970EC">
        <w:rPr>
          <w:b/>
        </w:rPr>
        <w:t xml:space="preserve">, </w:t>
      </w:r>
      <w:r w:rsidR="00686F58">
        <w:rPr>
          <w:b/>
        </w:rPr>
        <w:t>3</w:t>
      </w:r>
      <w:r w:rsidRPr="007970EC">
        <w:rPr>
          <w:b/>
        </w:rPr>
        <w:t>0]</w:t>
      </w:r>
      <w:r w:rsidRPr="00715CF0">
        <w:rPr>
          <w:b/>
        </w:rPr>
        <w:t xml:space="preserve"> (required)</w:t>
      </w:r>
    </w:p>
    <w:p w14:paraId="797A005B" w14:textId="6F63FAE7" w:rsidR="00852FB3" w:rsidRPr="007970EC" w:rsidRDefault="00852FB3" w:rsidP="00852FB3">
      <w:pPr>
        <w:pStyle w:val="ListParagraph"/>
        <w:numPr>
          <w:ilvl w:val="0"/>
          <w:numId w:val="3"/>
        </w:numPr>
      </w:pPr>
      <w:r>
        <w:rPr>
          <w:rStyle w:val="CodeChar"/>
        </w:rPr>
        <w:t>Email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 w:rsidR="00686F58">
        <w:rPr>
          <w:b/>
        </w:rPr>
        <w:t>6</w:t>
      </w:r>
      <w:r w:rsidRPr="007970EC">
        <w:rPr>
          <w:b/>
        </w:rPr>
        <w:t xml:space="preserve">, </w:t>
      </w:r>
      <w:r w:rsidR="00686F58">
        <w:rPr>
          <w:b/>
        </w:rPr>
        <w:t>5</w:t>
      </w:r>
      <w:r w:rsidRPr="007970EC">
        <w:rPr>
          <w:b/>
        </w:rPr>
        <w:t>0]</w:t>
      </w:r>
      <w:r w:rsidRPr="007970EC">
        <w:t xml:space="preserve"> </w:t>
      </w:r>
      <w:r w:rsidRPr="00715CF0">
        <w:rPr>
          <w:b/>
        </w:rPr>
        <w:t>(required)</w:t>
      </w:r>
    </w:p>
    <w:p w14:paraId="586C91CD" w14:textId="149D742F" w:rsidR="00852FB3" w:rsidRDefault="00852FB3" w:rsidP="00852FB3">
      <w:pPr>
        <w:pStyle w:val="ListParagraph"/>
        <w:numPr>
          <w:ilvl w:val="0"/>
          <w:numId w:val="3"/>
        </w:numPr>
      </w:pPr>
      <w:r>
        <w:rPr>
          <w:rStyle w:val="CodeChar"/>
        </w:rPr>
        <w:t>Password</w:t>
      </w:r>
      <w:r w:rsidRPr="007970EC">
        <w:t xml:space="preserve"> – </w:t>
      </w:r>
      <w:r w:rsidRPr="002A6F51">
        <w:rPr>
          <w:b/>
          <w:bCs/>
        </w:rPr>
        <w:t>text</w:t>
      </w:r>
      <w:r w:rsidRPr="007970EC">
        <w:t xml:space="preserve"> with </w:t>
      </w:r>
      <w:r w:rsidR="007F696D">
        <w:t xml:space="preserve">a </w:t>
      </w:r>
      <w:r w:rsidRPr="00856FD3">
        <w:rPr>
          <w:b/>
          <w:bCs/>
        </w:rPr>
        <w:t>minimum</w:t>
      </w:r>
      <w:r>
        <w:t xml:space="preserve"> </w:t>
      </w:r>
      <w:r w:rsidRPr="00413906">
        <w:rPr>
          <w:b/>
          <w:bCs/>
        </w:rPr>
        <w:t>length</w:t>
      </w:r>
      <w:r w:rsidRPr="007970EC">
        <w:t xml:space="preserve"> </w:t>
      </w:r>
      <w:r w:rsidR="007F696D">
        <w:t xml:space="preserve">of </w:t>
      </w:r>
      <w:r w:rsidR="00686F58">
        <w:rPr>
          <w:b/>
        </w:rPr>
        <w:t>4</w:t>
      </w:r>
      <w:r w:rsidRPr="007970EC">
        <w:rPr>
          <w:b/>
        </w:rPr>
        <w:t xml:space="preserve"> </w:t>
      </w:r>
      <w:r w:rsidRPr="00715CF0">
        <w:rPr>
          <w:b/>
        </w:rPr>
        <w:t>(required)</w:t>
      </w:r>
    </w:p>
    <w:p w14:paraId="53CE1A00" w14:textId="57A13964" w:rsidR="00852FB3" w:rsidRPr="00DA3445" w:rsidRDefault="00686F58" w:rsidP="00852FB3">
      <w:pPr>
        <w:pStyle w:val="ListParagraph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Artworks</w:t>
      </w:r>
      <w:r w:rsidR="00852FB3" w:rsidRPr="007970EC">
        <w:t xml:space="preserve"> – </w:t>
      </w:r>
      <w:r w:rsidR="00852FB3" w:rsidRPr="00347BF8">
        <w:t>a</w:t>
      </w:r>
      <w:r w:rsidR="00852FB3" w:rsidRPr="00347BF8">
        <w:rPr>
          <w:b/>
        </w:rPr>
        <w:t xml:space="preserve"> </w:t>
      </w:r>
      <w:r w:rsidR="00852FB3" w:rsidRPr="00171456">
        <w:t xml:space="preserve">collection of type </w:t>
      </w:r>
      <w:r w:rsidR="00C77A92">
        <w:rPr>
          <w:rStyle w:val="CodeChar"/>
        </w:rPr>
        <w:t>Artwork</w:t>
      </w:r>
    </w:p>
    <w:p w14:paraId="24C8434D" w14:textId="13CBCF5B" w:rsidR="00852FB3" w:rsidRPr="00D2198F" w:rsidRDefault="00686F58" w:rsidP="00852FB3">
      <w:pPr>
        <w:pStyle w:val="ListParagraph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Feedbacks</w:t>
      </w:r>
      <w:r w:rsidR="00852FB3" w:rsidRPr="007970EC">
        <w:t xml:space="preserve"> – </w:t>
      </w:r>
      <w:r w:rsidR="00852FB3" w:rsidRPr="00347BF8">
        <w:t>a</w:t>
      </w:r>
      <w:r w:rsidR="00852FB3" w:rsidRPr="00347BF8">
        <w:rPr>
          <w:b/>
        </w:rPr>
        <w:t xml:space="preserve"> </w:t>
      </w:r>
      <w:r w:rsidR="00852FB3" w:rsidRPr="00171456">
        <w:t xml:space="preserve">collection of type </w:t>
      </w:r>
      <w:r w:rsidR="00C77A92">
        <w:rPr>
          <w:rStyle w:val="CodeChar"/>
        </w:rPr>
        <w:t>Feedback</w:t>
      </w:r>
    </w:p>
    <w:p w14:paraId="63502ABC" w14:textId="3327DD53" w:rsidR="00852FB3" w:rsidRPr="00852FB3" w:rsidRDefault="00686F58" w:rsidP="00653DC7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ArtistsGroups</w:t>
      </w:r>
      <w:r w:rsidR="00852FB3" w:rsidRPr="007970EC">
        <w:t xml:space="preserve"> – </w:t>
      </w:r>
      <w:r w:rsidR="00852FB3" w:rsidRPr="00347BF8">
        <w:t>a</w:t>
      </w:r>
      <w:r w:rsidR="00852FB3" w:rsidRPr="00347BF8">
        <w:rPr>
          <w:b/>
        </w:rPr>
        <w:t xml:space="preserve"> </w:t>
      </w:r>
      <w:r w:rsidR="00852FB3" w:rsidRPr="00171456">
        <w:t xml:space="preserve">collection of type </w:t>
      </w:r>
      <w:r w:rsidR="00C77A92">
        <w:rPr>
          <w:rStyle w:val="CodeChar"/>
        </w:rPr>
        <w:t>ArtistGroup</w:t>
      </w:r>
    </w:p>
    <w:p w14:paraId="5E821C04" w14:textId="06327912" w:rsidR="00653DC7" w:rsidRPr="00653DC7" w:rsidRDefault="00686F58" w:rsidP="00653DC7">
      <w:pPr>
        <w:pStyle w:val="Heading3"/>
        <w:rPr>
          <w:lang w:val="bg-BG"/>
        </w:rPr>
      </w:pPr>
      <w:r>
        <w:t>Group</w:t>
      </w:r>
    </w:p>
    <w:p w14:paraId="4079C0DC" w14:textId="77777777" w:rsidR="00653DC7" w:rsidRPr="00302EAC" w:rsidRDefault="00653DC7" w:rsidP="00653DC7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1137F9">
        <w:rPr>
          <w:rFonts w:ascii="Consolas" w:hAnsi="Consolas"/>
          <w:b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19E897FC" w14:textId="5990A813" w:rsidR="00653DC7" w:rsidRPr="00302EAC" w:rsidRDefault="00597884" w:rsidP="00653DC7">
      <w:pPr>
        <w:pStyle w:val="ListParagraph"/>
        <w:numPr>
          <w:ilvl w:val="0"/>
          <w:numId w:val="3"/>
        </w:numPr>
      </w:pPr>
      <w:r>
        <w:rPr>
          <w:rStyle w:val="CodeChar"/>
          <w:bCs/>
        </w:rPr>
        <w:t>Title</w:t>
      </w:r>
      <w:r w:rsidR="00653DC7">
        <w:rPr>
          <w:b/>
        </w:rPr>
        <w:t xml:space="preserve"> – </w:t>
      </w:r>
      <w:r w:rsidR="00653DC7" w:rsidRPr="007970EC">
        <w:rPr>
          <w:b/>
          <w:bCs/>
        </w:rPr>
        <w:t>text</w:t>
      </w:r>
      <w:r w:rsidR="00653DC7" w:rsidRPr="007970EC">
        <w:t xml:space="preserve"> with length </w:t>
      </w:r>
      <w:r w:rsidR="00653DC7" w:rsidRPr="007970EC">
        <w:rPr>
          <w:b/>
        </w:rPr>
        <w:t>[</w:t>
      </w:r>
      <w:r w:rsidR="00686F58">
        <w:rPr>
          <w:b/>
        </w:rPr>
        <w:t>3</w:t>
      </w:r>
      <w:r w:rsidR="00653DC7" w:rsidRPr="007970EC">
        <w:rPr>
          <w:b/>
        </w:rPr>
        <w:t xml:space="preserve">, </w:t>
      </w:r>
      <w:r w:rsidR="00686F58">
        <w:rPr>
          <w:b/>
        </w:rPr>
        <w:t>50</w:t>
      </w:r>
      <w:r w:rsidR="00653DC7" w:rsidRPr="007970EC">
        <w:rPr>
          <w:b/>
        </w:rPr>
        <w:t>]</w:t>
      </w:r>
      <w:r w:rsidR="001F4375">
        <w:rPr>
          <w:b/>
        </w:rPr>
        <w:t xml:space="preserve"> (required)</w:t>
      </w:r>
    </w:p>
    <w:p w14:paraId="0B1B4CC8" w14:textId="4F25748A" w:rsidR="00653DC7" w:rsidRPr="00302EAC" w:rsidRDefault="00653DC7" w:rsidP="00653DC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tarted</w:t>
      </w:r>
      <w:r w:rsidR="00686F58">
        <w:rPr>
          <w:rStyle w:val="CodeChar"/>
        </w:rPr>
        <w:t>On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proofErr w:type="spellStart"/>
      <w:r w:rsidRPr="00DF17AC">
        <w:rPr>
          <w:rFonts w:ascii="Consolas" w:hAnsi="Consolas"/>
          <w:b/>
          <w:bCs/>
        </w:rPr>
        <w:t>DateTime</w:t>
      </w:r>
      <w:proofErr w:type="spellEnd"/>
      <w:r>
        <w:rPr>
          <w:rFonts w:ascii="Consolas" w:hAnsi="Consolas"/>
          <w:b/>
          <w:bCs/>
        </w:rPr>
        <w:t xml:space="preserve"> </w:t>
      </w:r>
      <w:r w:rsidRPr="004809F6">
        <w:rPr>
          <w:b/>
          <w:bCs/>
        </w:rPr>
        <w:t>(required)</w:t>
      </w:r>
    </w:p>
    <w:p w14:paraId="315D4AE8" w14:textId="653B4FD8" w:rsidR="00653DC7" w:rsidRPr="00E9037F" w:rsidRDefault="00686F58" w:rsidP="00653DC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Feedbacks</w:t>
      </w:r>
      <w:r w:rsidR="00653DC7" w:rsidRPr="00014971">
        <w:rPr>
          <w:rFonts w:cstheme="minorHAnsi"/>
          <w:b/>
        </w:rPr>
        <w:t xml:space="preserve"> </w:t>
      </w:r>
      <w:r w:rsidR="00653DC7" w:rsidRPr="00014971">
        <w:t xml:space="preserve">– </w:t>
      </w:r>
      <w:r w:rsidR="00653DC7" w:rsidRPr="00347BF8">
        <w:t>a</w:t>
      </w:r>
      <w:r w:rsidR="00653DC7" w:rsidRPr="00347BF8">
        <w:rPr>
          <w:b/>
        </w:rPr>
        <w:t xml:space="preserve"> </w:t>
      </w:r>
      <w:r w:rsidR="00653DC7" w:rsidRPr="00171456">
        <w:t xml:space="preserve">collection of type </w:t>
      </w:r>
      <w:r w:rsidR="00973A78">
        <w:rPr>
          <w:rStyle w:val="CodeChar"/>
        </w:rPr>
        <w:t>Feedback</w:t>
      </w:r>
    </w:p>
    <w:p w14:paraId="0C276609" w14:textId="0CA3301E" w:rsidR="00653DC7" w:rsidRPr="00653DC7" w:rsidRDefault="00686F58" w:rsidP="00273184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Style w:val="CodeChar"/>
        </w:rPr>
        <w:t>ArtistsGroups</w:t>
      </w:r>
      <w:r w:rsidR="00653DC7" w:rsidRPr="007970EC">
        <w:t xml:space="preserve"> – </w:t>
      </w:r>
      <w:r w:rsidR="00653DC7" w:rsidRPr="00347BF8">
        <w:t>a</w:t>
      </w:r>
      <w:r w:rsidR="00653DC7" w:rsidRPr="00347BF8">
        <w:rPr>
          <w:b/>
        </w:rPr>
        <w:t xml:space="preserve"> </w:t>
      </w:r>
      <w:r w:rsidR="00653DC7" w:rsidRPr="00171456">
        <w:t xml:space="preserve">collection of type </w:t>
      </w:r>
      <w:r w:rsidR="00973A78">
        <w:rPr>
          <w:rStyle w:val="CodeChar"/>
        </w:rPr>
        <w:t>ArtistGroup</w:t>
      </w:r>
    </w:p>
    <w:p w14:paraId="12487C66" w14:textId="015F28EC" w:rsidR="00653DC7" w:rsidRDefault="00686F58" w:rsidP="00653DC7">
      <w:pPr>
        <w:pStyle w:val="Heading3"/>
        <w:rPr>
          <w:noProof/>
        </w:rPr>
      </w:pPr>
      <w:r>
        <w:rPr>
          <w:noProof/>
        </w:rPr>
        <w:t>ArtistGroup</w:t>
      </w:r>
    </w:p>
    <w:p w14:paraId="01D904CA" w14:textId="3CF32B32" w:rsidR="00653DC7" w:rsidRPr="001137F9" w:rsidRDefault="00686F58" w:rsidP="00653DC7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noProof w:val="0"/>
        </w:rPr>
      </w:pPr>
      <w:r>
        <w:rPr>
          <w:rStyle w:val="CodeChar"/>
        </w:rPr>
        <w:t>ArtistId</w:t>
      </w:r>
      <w:r w:rsidR="00653DC7">
        <w:rPr>
          <w:rFonts w:cstheme="minorHAnsi"/>
          <w:b/>
        </w:rPr>
        <w:t xml:space="preserve"> </w:t>
      </w:r>
      <w:r w:rsidR="00653DC7">
        <w:t xml:space="preserve">– </w:t>
      </w:r>
      <w:r w:rsidR="00653DC7">
        <w:rPr>
          <w:rStyle w:val="CodeChar"/>
          <w:bCs/>
        </w:rPr>
        <w:t>integer</w:t>
      </w:r>
      <w:r w:rsidR="00653DC7">
        <w:rPr>
          <w:rStyle w:val="CodeChar"/>
        </w:rPr>
        <w:t xml:space="preserve">, </w:t>
      </w:r>
      <w:r w:rsidR="00653DC7" w:rsidRPr="001137F9">
        <w:rPr>
          <w:rStyle w:val="CodeChar"/>
          <w:rFonts w:asciiTheme="minorHAnsi" w:hAnsiTheme="minorHAnsi"/>
          <w:noProof w:val="0"/>
        </w:rPr>
        <w:t xml:space="preserve">Primary Key, </w:t>
      </w:r>
      <w:r w:rsidR="00653DC7">
        <w:rPr>
          <w:rStyle w:val="CodeChar"/>
          <w:rFonts w:asciiTheme="minorHAnsi" w:hAnsiTheme="minorHAnsi"/>
          <w:noProof w:val="0"/>
        </w:rPr>
        <w:t>F</w:t>
      </w:r>
      <w:r w:rsidR="00653DC7" w:rsidRPr="001137F9">
        <w:rPr>
          <w:rStyle w:val="CodeChar"/>
          <w:rFonts w:asciiTheme="minorHAnsi" w:hAnsiTheme="minorHAnsi"/>
          <w:noProof w:val="0"/>
        </w:rPr>
        <w:t xml:space="preserve">oreign </w:t>
      </w:r>
      <w:r w:rsidR="00653DC7">
        <w:rPr>
          <w:rStyle w:val="CodeChar"/>
          <w:rFonts w:asciiTheme="minorHAnsi" w:hAnsiTheme="minorHAnsi"/>
          <w:noProof w:val="0"/>
        </w:rPr>
        <w:t>K</w:t>
      </w:r>
      <w:r w:rsidR="00653DC7" w:rsidRPr="001137F9">
        <w:rPr>
          <w:rStyle w:val="CodeChar"/>
          <w:rFonts w:asciiTheme="minorHAnsi" w:hAnsiTheme="minorHAnsi"/>
          <w:noProof w:val="0"/>
        </w:rPr>
        <w:t>ey (required)</w:t>
      </w:r>
    </w:p>
    <w:p w14:paraId="7D99618A" w14:textId="0A739396" w:rsidR="00653DC7" w:rsidRDefault="00686F58" w:rsidP="00653DC7">
      <w:pPr>
        <w:pStyle w:val="ListParagraph"/>
        <w:numPr>
          <w:ilvl w:val="0"/>
          <w:numId w:val="33"/>
        </w:numPr>
      </w:pPr>
      <w:r>
        <w:rPr>
          <w:rStyle w:val="CodeChar"/>
        </w:rPr>
        <w:t>Artist</w:t>
      </w:r>
      <w:r w:rsidR="00653DC7">
        <w:rPr>
          <w:rFonts w:cstheme="minorHAnsi"/>
          <w:b/>
        </w:rPr>
        <w:t xml:space="preserve"> </w:t>
      </w:r>
      <w:r w:rsidR="00653DC7">
        <w:t xml:space="preserve">– </w:t>
      </w:r>
      <w:r>
        <w:rPr>
          <w:rStyle w:val="CodeChar"/>
        </w:rPr>
        <w:t>Artist</w:t>
      </w:r>
    </w:p>
    <w:p w14:paraId="003FF921" w14:textId="5CB988D2" w:rsidR="00653DC7" w:rsidRPr="00823669" w:rsidRDefault="00686F58" w:rsidP="00653DC7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roupId</w:t>
      </w:r>
      <w:r w:rsidR="00653DC7" w:rsidRPr="00823669">
        <w:rPr>
          <w:rFonts w:cstheme="minorHAnsi"/>
          <w:b/>
        </w:rPr>
        <w:t xml:space="preserve"> </w:t>
      </w:r>
      <w:r w:rsidR="00653DC7">
        <w:t xml:space="preserve">– </w:t>
      </w:r>
      <w:r w:rsidR="00653DC7" w:rsidRPr="00823669">
        <w:rPr>
          <w:rStyle w:val="CodeChar"/>
          <w:bCs/>
        </w:rPr>
        <w:t>integer</w:t>
      </w:r>
      <w:r w:rsidR="00653DC7">
        <w:rPr>
          <w:rStyle w:val="CodeChar"/>
        </w:rPr>
        <w:t xml:space="preserve">, </w:t>
      </w:r>
      <w:r w:rsidR="00653DC7" w:rsidRPr="001137F9">
        <w:rPr>
          <w:rStyle w:val="CodeChar"/>
          <w:rFonts w:asciiTheme="minorHAnsi" w:hAnsiTheme="minorHAnsi"/>
          <w:noProof w:val="0"/>
        </w:rPr>
        <w:t xml:space="preserve">Primary Key, </w:t>
      </w:r>
      <w:r w:rsidR="00653DC7">
        <w:rPr>
          <w:rStyle w:val="CodeChar"/>
          <w:rFonts w:asciiTheme="minorHAnsi" w:hAnsiTheme="minorHAnsi"/>
          <w:noProof w:val="0"/>
        </w:rPr>
        <w:t>F</w:t>
      </w:r>
      <w:r w:rsidR="00653DC7" w:rsidRPr="001137F9">
        <w:rPr>
          <w:rStyle w:val="CodeChar"/>
          <w:rFonts w:asciiTheme="minorHAnsi" w:hAnsiTheme="minorHAnsi"/>
          <w:noProof w:val="0"/>
        </w:rPr>
        <w:t xml:space="preserve">oreign </w:t>
      </w:r>
      <w:r w:rsidR="00653DC7">
        <w:rPr>
          <w:rStyle w:val="CodeChar"/>
          <w:rFonts w:asciiTheme="minorHAnsi" w:hAnsiTheme="minorHAnsi"/>
          <w:noProof w:val="0"/>
        </w:rPr>
        <w:t>K</w:t>
      </w:r>
      <w:r w:rsidR="00653DC7" w:rsidRPr="001137F9">
        <w:rPr>
          <w:rStyle w:val="CodeChar"/>
          <w:rFonts w:asciiTheme="minorHAnsi" w:hAnsiTheme="minorHAnsi"/>
          <w:noProof w:val="0"/>
        </w:rPr>
        <w:t>ey (required)</w:t>
      </w:r>
    </w:p>
    <w:p w14:paraId="4505E3C2" w14:textId="694574E3" w:rsidR="00653DC7" w:rsidRPr="00653DC7" w:rsidRDefault="00686F58" w:rsidP="00273184">
      <w:pPr>
        <w:pStyle w:val="ListParagraph"/>
        <w:numPr>
          <w:ilvl w:val="0"/>
          <w:numId w:val="33"/>
        </w:numPr>
      </w:pPr>
      <w:r>
        <w:rPr>
          <w:rStyle w:val="CodeChar"/>
        </w:rPr>
        <w:t>Group</w:t>
      </w:r>
      <w:r w:rsidR="00653DC7">
        <w:t xml:space="preserve"> – </w:t>
      </w:r>
      <w:r>
        <w:rPr>
          <w:rStyle w:val="CodeChar"/>
        </w:rPr>
        <w:t>Group</w:t>
      </w:r>
    </w:p>
    <w:p w14:paraId="74C137C6" w14:textId="7C026225" w:rsidR="00273184" w:rsidRDefault="00686F58" w:rsidP="00273184">
      <w:pPr>
        <w:pStyle w:val="Heading3"/>
      </w:pPr>
      <w:r>
        <w:t>Artwork</w:t>
      </w:r>
    </w:p>
    <w:p w14:paraId="3385A5A2" w14:textId="5B1515AD" w:rsidR="00273184" w:rsidRPr="00017507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2A6F51">
        <w:rPr>
          <w:rFonts w:ascii="Consolas" w:hAnsi="Consolas"/>
          <w:b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66EFA4AE" w14:textId="0EEE39F8" w:rsidR="00017507" w:rsidRDefault="00686F58" w:rsidP="00273184">
      <w:pPr>
        <w:pStyle w:val="ListParagraph"/>
        <w:numPr>
          <w:ilvl w:val="0"/>
          <w:numId w:val="3"/>
        </w:numPr>
      </w:pPr>
      <w:r>
        <w:rPr>
          <w:rStyle w:val="CodeChar"/>
          <w:bCs/>
        </w:rPr>
        <w:t>Title</w:t>
      </w:r>
      <w:r w:rsidR="00017507">
        <w:rPr>
          <w:b/>
        </w:rPr>
        <w:t xml:space="preserve"> – </w:t>
      </w:r>
      <w:r w:rsidR="00767554" w:rsidRPr="007970EC">
        <w:rPr>
          <w:b/>
          <w:bCs/>
        </w:rPr>
        <w:t>text</w:t>
      </w:r>
      <w:r w:rsidR="00767554" w:rsidRPr="007970EC">
        <w:t xml:space="preserve"> with length </w:t>
      </w:r>
      <w:r w:rsidR="00767554" w:rsidRPr="007970EC">
        <w:rPr>
          <w:b/>
        </w:rPr>
        <w:t>[</w:t>
      </w:r>
      <w:r>
        <w:rPr>
          <w:b/>
        </w:rPr>
        <w:t>3</w:t>
      </w:r>
      <w:r w:rsidR="00767554" w:rsidRPr="007970EC">
        <w:rPr>
          <w:b/>
        </w:rPr>
        <w:t xml:space="preserve">, </w:t>
      </w:r>
      <w:r>
        <w:rPr>
          <w:b/>
        </w:rPr>
        <w:t>5</w:t>
      </w:r>
      <w:r w:rsidR="00767554" w:rsidRPr="007970EC">
        <w:rPr>
          <w:b/>
        </w:rPr>
        <w:t>0]</w:t>
      </w:r>
      <w:r w:rsidR="00767554" w:rsidRPr="007970EC">
        <w:t xml:space="preserve"> (</w:t>
      </w:r>
      <w:r w:rsidR="00767554" w:rsidRPr="007970EC">
        <w:rPr>
          <w:rStyle w:val="Strong"/>
        </w:rPr>
        <w:t>required</w:t>
      </w:r>
      <w:r w:rsidR="00767554" w:rsidRPr="007970EC">
        <w:t>)</w:t>
      </w:r>
    </w:p>
    <w:p w14:paraId="15C58DDC" w14:textId="7BAD69A2" w:rsidR="00CF3178" w:rsidRPr="007970EC" w:rsidRDefault="00CF3178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bCs/>
        </w:rPr>
        <w:t>Description</w:t>
      </w:r>
      <w:r>
        <w:rPr>
          <w:b/>
        </w:rPr>
        <w:t xml:space="preserve"> 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10</w:t>
      </w:r>
      <w:r w:rsidRPr="007970EC">
        <w:rPr>
          <w:b/>
        </w:rPr>
        <w:t xml:space="preserve">, </w:t>
      </w:r>
      <w:r>
        <w:rPr>
          <w:b/>
        </w:rPr>
        <w:t>30</w:t>
      </w:r>
      <w:r w:rsidRPr="007970EC">
        <w:rPr>
          <w:b/>
        </w:rPr>
        <w:t>0]</w:t>
      </w:r>
      <w:r w:rsidRPr="007970EC">
        <w:t xml:space="preserve"> (</w:t>
      </w:r>
      <w:r w:rsidR="00884B25">
        <w:rPr>
          <w:b/>
          <w:bCs/>
        </w:rPr>
        <w:t>NOT</w:t>
      </w:r>
      <w:r w:rsidR="00CC2EB5">
        <w:t xml:space="preserve"> 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00F70326" w:rsidR="00273184" w:rsidRPr="00234F3E" w:rsidRDefault="0076755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reated</w:t>
      </w:r>
      <w:r w:rsidR="00686F58">
        <w:rPr>
          <w:rStyle w:val="CodeChar"/>
        </w:rPr>
        <w:t>On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proofErr w:type="spellStart"/>
      <w:r w:rsidR="002A6F51" w:rsidRPr="00DF17AC">
        <w:rPr>
          <w:rFonts w:ascii="Consolas" w:hAnsi="Consolas"/>
          <w:b/>
          <w:bCs/>
        </w:rPr>
        <w:t>DateTime</w:t>
      </w:r>
      <w:proofErr w:type="spellEnd"/>
      <w:r w:rsidR="002A6F51">
        <w:rPr>
          <w:rFonts w:ascii="Consolas" w:hAnsi="Consolas"/>
          <w:b/>
          <w:bCs/>
        </w:rPr>
        <w:t xml:space="preserve"> </w:t>
      </w:r>
      <w:r w:rsidR="002A6F51" w:rsidRPr="004809F6">
        <w:rPr>
          <w:b/>
          <w:bCs/>
        </w:rPr>
        <w:t>(required)</w:t>
      </w:r>
    </w:p>
    <w:p w14:paraId="36BD49C6" w14:textId="6C2439F0" w:rsidR="00273184" w:rsidRPr="00017507" w:rsidRDefault="00686F58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rtist</w:t>
      </w:r>
      <w:r w:rsidR="00767554">
        <w:rPr>
          <w:rStyle w:val="CodeChar"/>
        </w:rPr>
        <w:t>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A6F51" w:rsidRPr="002A6F51">
        <w:rPr>
          <w:rFonts w:ascii="Consolas" w:hAnsi="Consolas"/>
          <w:b/>
          <w:bCs/>
        </w:rPr>
        <w:t>integer</w:t>
      </w:r>
      <w:r w:rsidR="002A6F51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2A6F51" w:rsidRPr="00234F3E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2A6F51" w:rsidRPr="00234F3E">
        <w:rPr>
          <w:rStyle w:val="CodeChar"/>
          <w:rFonts w:asciiTheme="minorHAnsi" w:hAnsiTheme="minorHAnsi"/>
          <w:noProof w:val="0"/>
        </w:rPr>
        <w:t>ey</w:t>
      </w:r>
      <w:r w:rsidR="002A6F51">
        <w:rPr>
          <w:rStyle w:val="CodeChar"/>
          <w:rFonts w:asciiTheme="minorHAnsi" w:hAnsiTheme="minorHAnsi"/>
          <w:noProof w:val="0"/>
        </w:rPr>
        <w:t xml:space="preserve"> </w:t>
      </w:r>
      <w:r w:rsidR="002A6F51" w:rsidRPr="004809F6">
        <w:rPr>
          <w:b/>
          <w:bCs/>
        </w:rPr>
        <w:t>(required)</w:t>
      </w:r>
    </w:p>
    <w:p w14:paraId="19576FB6" w14:textId="5885045E" w:rsidR="00017507" w:rsidRPr="00234F3E" w:rsidRDefault="00686F58" w:rsidP="0001750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rtist</w:t>
      </w:r>
      <w:r w:rsidR="00017507" w:rsidRPr="00234F3E">
        <w:rPr>
          <w:rFonts w:cstheme="minorHAnsi"/>
          <w:b/>
        </w:rPr>
        <w:t xml:space="preserve"> </w:t>
      </w:r>
      <w:r w:rsidR="00017507" w:rsidRPr="00234F3E">
        <w:t xml:space="preserve">– </w:t>
      </w:r>
      <w:r>
        <w:rPr>
          <w:rFonts w:ascii="Consolas" w:hAnsi="Consolas"/>
          <w:b/>
          <w:bCs/>
        </w:rPr>
        <w:t>Artist</w:t>
      </w:r>
    </w:p>
    <w:p w14:paraId="7A22F622" w14:textId="572CAE68" w:rsidR="00273184" w:rsidRDefault="00686F58" w:rsidP="00273184">
      <w:pPr>
        <w:pStyle w:val="Heading3"/>
      </w:pPr>
      <w:r>
        <w:lastRenderedPageBreak/>
        <w:t>Collaboration</w:t>
      </w:r>
    </w:p>
    <w:p w14:paraId="2A495FED" w14:textId="7F495761" w:rsidR="00273184" w:rsidRDefault="00686F58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rtist</w:t>
      </w:r>
      <w:r w:rsidR="001137F9">
        <w:rPr>
          <w:rStyle w:val="CodeChar"/>
        </w:rPr>
        <w:t>One</w:t>
      </w:r>
      <w:r w:rsidR="00273184" w:rsidRPr="007970EC">
        <w:rPr>
          <w:rStyle w:val="CodeChar"/>
        </w:rPr>
        <w:t>Id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1137F9" w:rsidRPr="001137F9">
        <w:rPr>
          <w:rFonts w:ascii="Consolas" w:hAnsi="Consolas"/>
          <w:b/>
          <w:bCs/>
        </w:rPr>
        <w:t>integer</w:t>
      </w:r>
      <w:r w:rsidR="001137F9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1137F9" w:rsidRPr="00014971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1137F9" w:rsidRPr="00014971">
        <w:rPr>
          <w:rStyle w:val="CodeChar"/>
          <w:rFonts w:asciiTheme="minorHAnsi" w:hAnsiTheme="minorHAnsi"/>
          <w:noProof w:val="0"/>
        </w:rPr>
        <w:t>ey</w:t>
      </w:r>
      <w:r w:rsidR="001137F9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1137F9" w:rsidRPr="00014971">
        <w:rPr>
          <w:rStyle w:val="CodeChar"/>
          <w:rFonts w:asciiTheme="minorHAnsi" w:hAnsiTheme="minorHAnsi"/>
          <w:noProof w:val="0"/>
        </w:rPr>
        <w:t>required</w:t>
      </w:r>
      <w:r w:rsidR="001137F9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41CB984" w14:textId="34079921" w:rsidR="00543BB2" w:rsidRPr="00543BB2" w:rsidRDefault="00686F58" w:rsidP="00273184">
      <w:pPr>
        <w:pStyle w:val="ListParagraph"/>
        <w:numPr>
          <w:ilvl w:val="0"/>
          <w:numId w:val="3"/>
        </w:numPr>
        <w:rPr>
          <w:rStyle w:val="CodeChar"/>
        </w:rPr>
      </w:pPr>
      <w:r>
        <w:rPr>
          <w:rStyle w:val="CodeChar"/>
        </w:rPr>
        <w:t>Artist</w:t>
      </w:r>
      <w:r w:rsidR="00543BB2">
        <w:rPr>
          <w:rStyle w:val="CodeChar"/>
        </w:rPr>
        <w:t xml:space="preserve">One </w:t>
      </w:r>
      <w:r w:rsidR="00543BB2" w:rsidRPr="00543BB2">
        <w:rPr>
          <w:rStyle w:val="CodeChar"/>
        </w:rPr>
        <w:t xml:space="preserve">- </w:t>
      </w:r>
      <w:r>
        <w:rPr>
          <w:rStyle w:val="CodeChar"/>
        </w:rPr>
        <w:t>Artist</w:t>
      </w:r>
    </w:p>
    <w:p w14:paraId="78E113C8" w14:textId="1C2FFDE8" w:rsidR="00C54143" w:rsidRDefault="00686F58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rtist</w:t>
      </w:r>
      <w:r w:rsidR="001137F9">
        <w:rPr>
          <w:rStyle w:val="CodeChar"/>
        </w:rPr>
        <w:t>Two</w:t>
      </w:r>
      <w:r w:rsidR="00767554">
        <w:rPr>
          <w:rStyle w:val="CodeChar"/>
        </w:rPr>
        <w:t>Id</w:t>
      </w:r>
      <w:r w:rsidR="008A4855">
        <w:rPr>
          <w:rStyle w:val="CodeChar"/>
        </w:rPr>
        <w:t xml:space="preserve"> </w:t>
      </w:r>
      <w:r w:rsidR="008A4855" w:rsidRPr="007970EC">
        <w:t xml:space="preserve">– </w:t>
      </w:r>
      <w:r w:rsidR="001137F9" w:rsidRPr="001137F9">
        <w:rPr>
          <w:rFonts w:ascii="Consolas" w:hAnsi="Consolas"/>
          <w:b/>
          <w:bCs/>
        </w:rPr>
        <w:t>integer</w:t>
      </w:r>
      <w:r w:rsidR="001137F9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1137F9" w:rsidRPr="00014971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1137F9" w:rsidRPr="00014971">
        <w:rPr>
          <w:rStyle w:val="CodeChar"/>
          <w:rFonts w:asciiTheme="minorHAnsi" w:hAnsiTheme="minorHAnsi"/>
          <w:noProof w:val="0"/>
        </w:rPr>
        <w:t>ey</w:t>
      </w:r>
      <w:r w:rsidR="001137F9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1137F9" w:rsidRPr="00014971">
        <w:rPr>
          <w:rStyle w:val="CodeChar"/>
          <w:rFonts w:asciiTheme="minorHAnsi" w:hAnsiTheme="minorHAnsi"/>
          <w:noProof w:val="0"/>
        </w:rPr>
        <w:t>required</w:t>
      </w:r>
      <w:r w:rsidR="001137F9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1760BD3" w14:textId="6107A221" w:rsidR="00543BB2" w:rsidRPr="00543BB2" w:rsidRDefault="00686F58" w:rsidP="00543BB2">
      <w:pPr>
        <w:pStyle w:val="ListParagraph"/>
        <w:numPr>
          <w:ilvl w:val="0"/>
          <w:numId w:val="3"/>
        </w:numPr>
        <w:rPr>
          <w:rFonts w:ascii="Consolas" w:hAnsi="Consolas"/>
          <w:b/>
          <w:noProof/>
        </w:rPr>
      </w:pPr>
      <w:r>
        <w:rPr>
          <w:rStyle w:val="CodeChar"/>
        </w:rPr>
        <w:t>Artist</w:t>
      </w:r>
      <w:r w:rsidR="00543BB2">
        <w:rPr>
          <w:rStyle w:val="CodeChar"/>
        </w:rPr>
        <w:t xml:space="preserve">Two </w:t>
      </w:r>
      <w:r w:rsidR="00543BB2" w:rsidRPr="00543BB2">
        <w:rPr>
          <w:rStyle w:val="CodeChar"/>
        </w:rPr>
        <w:t xml:space="preserve">- </w:t>
      </w:r>
      <w:r>
        <w:rPr>
          <w:rStyle w:val="CodeChar"/>
        </w:rPr>
        <w:t>Artist</w:t>
      </w:r>
    </w:p>
    <w:p w14:paraId="1C4E89EF" w14:textId="2757C369" w:rsidR="00231671" w:rsidRPr="00F93DA1" w:rsidRDefault="00686F58" w:rsidP="00231671">
      <w:pPr>
        <w:pStyle w:val="Heading3"/>
        <w:rPr>
          <w:noProof/>
          <w:lang w:val="bg-BG"/>
        </w:rPr>
      </w:pPr>
      <w:r>
        <w:rPr>
          <w:noProof/>
        </w:rPr>
        <w:t>Feedback</w:t>
      </w:r>
    </w:p>
    <w:p w14:paraId="0C0E67B9" w14:textId="7875CCF2" w:rsidR="00231671" w:rsidRPr="008A4855" w:rsidRDefault="008A4855" w:rsidP="008A4855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1FADEC24" w14:textId="51182DDA" w:rsidR="00231671" w:rsidRDefault="00767554" w:rsidP="00231671">
      <w:pPr>
        <w:pStyle w:val="ListParagraph"/>
        <w:numPr>
          <w:ilvl w:val="0"/>
          <w:numId w:val="33"/>
        </w:numPr>
      </w:pPr>
      <w:r>
        <w:rPr>
          <w:rStyle w:val="CodeChar"/>
        </w:rPr>
        <w:t>Content</w:t>
      </w:r>
      <w:r w:rsidR="00231671">
        <w:rPr>
          <w:rFonts w:cstheme="minorHAnsi"/>
          <w:b/>
        </w:rPr>
        <w:t xml:space="preserve"> </w:t>
      </w:r>
      <w:r w:rsidR="00231671">
        <w:t xml:space="preserve">– </w:t>
      </w:r>
      <w:r w:rsidR="00903CA6" w:rsidRPr="007970EC">
        <w:rPr>
          <w:b/>
          <w:bCs/>
        </w:rPr>
        <w:t>text</w:t>
      </w:r>
      <w:r w:rsidR="00903CA6" w:rsidRPr="007970EC">
        <w:t xml:space="preserve"> with length </w:t>
      </w:r>
      <w:r w:rsidR="009F4EF0" w:rsidRPr="009F4EF0">
        <w:rPr>
          <w:b/>
        </w:rPr>
        <w:t>[</w:t>
      </w:r>
      <w:r w:rsidR="009F4EF0">
        <w:rPr>
          <w:b/>
        </w:rPr>
        <w:t>3</w:t>
      </w:r>
      <w:r w:rsidR="00903CA6" w:rsidRPr="007970EC">
        <w:rPr>
          <w:b/>
        </w:rPr>
        <w:t xml:space="preserve">, </w:t>
      </w:r>
      <w:r w:rsidR="00903CA6">
        <w:rPr>
          <w:b/>
        </w:rPr>
        <w:t>200</w:t>
      </w:r>
      <w:r w:rsidR="00903CA6" w:rsidRPr="007970EC">
        <w:rPr>
          <w:b/>
        </w:rPr>
        <w:t>]</w:t>
      </w:r>
      <w:r w:rsidR="00903CA6" w:rsidRPr="007970EC">
        <w:t xml:space="preserve"> (</w:t>
      </w:r>
      <w:r w:rsidR="00903CA6" w:rsidRPr="007970EC">
        <w:rPr>
          <w:rStyle w:val="Strong"/>
        </w:rPr>
        <w:t>required</w:t>
      </w:r>
      <w:r w:rsidR="00903CA6" w:rsidRPr="007970EC">
        <w:t>)</w:t>
      </w:r>
    </w:p>
    <w:p w14:paraId="514C89EC" w14:textId="4E33DE69" w:rsidR="00767554" w:rsidRPr="00767554" w:rsidRDefault="00686F58" w:rsidP="00767554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ivenOn</w:t>
      </w:r>
      <w:r w:rsidR="00231671" w:rsidRPr="00823669">
        <w:rPr>
          <w:rFonts w:cstheme="minorHAnsi"/>
          <w:b/>
        </w:rPr>
        <w:t xml:space="preserve"> </w:t>
      </w:r>
      <w:r w:rsidR="00231671">
        <w:t xml:space="preserve">– </w:t>
      </w:r>
      <w:proofErr w:type="spellStart"/>
      <w:r w:rsidR="00903CA6" w:rsidRPr="00DF17AC">
        <w:rPr>
          <w:rFonts w:ascii="Consolas" w:hAnsi="Consolas"/>
          <w:b/>
          <w:bCs/>
        </w:rPr>
        <w:t>DateTime</w:t>
      </w:r>
      <w:proofErr w:type="spellEnd"/>
      <w:r w:rsidR="00903CA6">
        <w:rPr>
          <w:rFonts w:ascii="Consolas" w:hAnsi="Consolas"/>
          <w:b/>
          <w:bCs/>
        </w:rPr>
        <w:t xml:space="preserve"> </w:t>
      </w:r>
      <w:r w:rsidR="00903CA6" w:rsidRPr="004809F6">
        <w:rPr>
          <w:b/>
          <w:bCs/>
        </w:rPr>
        <w:t>(required)</w:t>
      </w:r>
    </w:p>
    <w:p w14:paraId="0A8B0C51" w14:textId="25B1FDB8" w:rsidR="00767554" w:rsidRPr="00767554" w:rsidRDefault="00767554" w:rsidP="00767554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Status – </w:t>
      </w:r>
      <w:r w:rsidR="00F93DA1">
        <w:rPr>
          <w:rStyle w:val="CodeChar"/>
        </w:rPr>
        <w:t>e</w:t>
      </w:r>
      <w:r>
        <w:rPr>
          <w:rStyle w:val="CodeChar"/>
        </w:rPr>
        <w:t xml:space="preserve">num </w:t>
      </w:r>
      <w:r w:rsidR="006534DC">
        <w:rPr>
          <w:rStyle w:val="CodeChar"/>
        </w:rPr>
        <w:t>Status</w:t>
      </w:r>
      <w:r>
        <w:rPr>
          <w:rStyle w:val="CodeChar"/>
        </w:rPr>
        <w:t>(</w:t>
      </w:r>
      <w:r w:rsidR="00686F58">
        <w:rPr>
          <w:rStyle w:val="CodeChar"/>
        </w:rPr>
        <w:t>Pending</w:t>
      </w:r>
      <w:r w:rsidR="00903CA6">
        <w:rPr>
          <w:rStyle w:val="CodeChar"/>
        </w:rPr>
        <w:t xml:space="preserve"> = 0</w:t>
      </w:r>
      <w:r>
        <w:rPr>
          <w:rStyle w:val="CodeChar"/>
        </w:rPr>
        <w:t xml:space="preserve">, </w:t>
      </w:r>
      <w:r w:rsidR="00686F58">
        <w:rPr>
          <w:rStyle w:val="CodeChar"/>
        </w:rPr>
        <w:t>Reviewed</w:t>
      </w:r>
      <w:r>
        <w:rPr>
          <w:rStyle w:val="CodeChar"/>
        </w:rPr>
        <w:t xml:space="preserve">, </w:t>
      </w:r>
      <w:r w:rsidR="00686F58">
        <w:rPr>
          <w:rStyle w:val="CodeChar"/>
        </w:rPr>
        <w:t>Published</w:t>
      </w:r>
      <w:r>
        <w:rPr>
          <w:rStyle w:val="CodeChar"/>
        </w:rPr>
        <w:t xml:space="preserve">, </w:t>
      </w:r>
      <w:proofErr w:type="gramStart"/>
      <w:r w:rsidR="00686F58">
        <w:rPr>
          <w:rStyle w:val="CodeChar"/>
        </w:rPr>
        <w:t>Rejected</w:t>
      </w:r>
      <w:r>
        <w:rPr>
          <w:rStyle w:val="CodeChar"/>
        </w:rPr>
        <w:t>)</w:t>
      </w:r>
      <w:r w:rsidR="00903CA6" w:rsidRPr="007970EC">
        <w:t>(</w:t>
      </w:r>
      <w:proofErr w:type="gramEnd"/>
      <w:r w:rsidR="00903CA6" w:rsidRPr="007970EC">
        <w:rPr>
          <w:rStyle w:val="Strong"/>
        </w:rPr>
        <w:t>required</w:t>
      </w:r>
      <w:r w:rsidR="00903CA6" w:rsidRPr="007970EC">
        <w:t>)</w:t>
      </w:r>
    </w:p>
    <w:p w14:paraId="71E38480" w14:textId="7A6FE475" w:rsidR="00767554" w:rsidRPr="00767554" w:rsidRDefault="00686F58" w:rsidP="00231671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roupId</w:t>
      </w:r>
      <w:r w:rsidR="001137F9">
        <w:rPr>
          <w:rStyle w:val="CodeChar"/>
        </w:rPr>
        <w:t xml:space="preserve"> - </w:t>
      </w:r>
      <w:r w:rsidR="001137F9" w:rsidRPr="002A6F51">
        <w:rPr>
          <w:rFonts w:ascii="Consolas" w:hAnsi="Consolas"/>
          <w:b/>
          <w:bCs/>
        </w:rPr>
        <w:t>integer</w:t>
      </w:r>
      <w:r w:rsidR="001137F9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1137F9" w:rsidRPr="00234F3E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1137F9" w:rsidRPr="00234F3E">
        <w:rPr>
          <w:rStyle w:val="CodeChar"/>
          <w:rFonts w:asciiTheme="minorHAnsi" w:hAnsiTheme="minorHAnsi"/>
          <w:noProof w:val="0"/>
        </w:rPr>
        <w:t>ey</w:t>
      </w:r>
      <w:r w:rsidR="001137F9">
        <w:rPr>
          <w:rStyle w:val="CodeChar"/>
          <w:rFonts w:asciiTheme="minorHAnsi" w:hAnsiTheme="minorHAnsi"/>
          <w:noProof w:val="0"/>
        </w:rPr>
        <w:t xml:space="preserve"> </w:t>
      </w:r>
      <w:r w:rsidR="001137F9" w:rsidRPr="004809F6">
        <w:rPr>
          <w:b/>
          <w:bCs/>
        </w:rPr>
        <w:t>(required)</w:t>
      </w:r>
    </w:p>
    <w:p w14:paraId="1B671159" w14:textId="69912562" w:rsidR="00767554" w:rsidRPr="00767554" w:rsidRDefault="00686F58" w:rsidP="00231671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roup</w:t>
      </w:r>
      <w:r w:rsidR="001137F9">
        <w:rPr>
          <w:rStyle w:val="CodeChar"/>
        </w:rPr>
        <w:t xml:space="preserve"> - </w:t>
      </w:r>
      <w:r>
        <w:rPr>
          <w:rStyle w:val="CodeChar"/>
        </w:rPr>
        <w:t>Group</w:t>
      </w:r>
    </w:p>
    <w:p w14:paraId="543B7551" w14:textId="692F0A82" w:rsidR="00767554" w:rsidRPr="00767554" w:rsidRDefault="00686F58" w:rsidP="00231671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rtistId</w:t>
      </w:r>
      <w:r w:rsidR="001137F9">
        <w:rPr>
          <w:rStyle w:val="CodeChar"/>
        </w:rPr>
        <w:t xml:space="preserve"> - </w:t>
      </w:r>
      <w:r w:rsidR="001137F9" w:rsidRPr="002A6F51">
        <w:rPr>
          <w:rFonts w:ascii="Consolas" w:hAnsi="Consolas"/>
          <w:b/>
          <w:bCs/>
        </w:rPr>
        <w:t>integer</w:t>
      </w:r>
      <w:r w:rsidR="001137F9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1137F9" w:rsidRPr="00234F3E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1137F9" w:rsidRPr="00234F3E">
        <w:rPr>
          <w:rStyle w:val="CodeChar"/>
          <w:rFonts w:asciiTheme="minorHAnsi" w:hAnsiTheme="minorHAnsi"/>
          <w:noProof w:val="0"/>
        </w:rPr>
        <w:t>ey</w:t>
      </w:r>
      <w:r w:rsidR="001137F9">
        <w:rPr>
          <w:rStyle w:val="CodeChar"/>
          <w:rFonts w:asciiTheme="minorHAnsi" w:hAnsiTheme="minorHAnsi"/>
          <w:noProof w:val="0"/>
        </w:rPr>
        <w:t xml:space="preserve"> </w:t>
      </w:r>
      <w:r w:rsidR="001137F9" w:rsidRPr="004809F6">
        <w:rPr>
          <w:b/>
          <w:bCs/>
        </w:rPr>
        <w:t>(required)</w:t>
      </w:r>
    </w:p>
    <w:p w14:paraId="73D12E60" w14:textId="26C751C8" w:rsidR="00940FD0" w:rsidRPr="003A65E3" w:rsidRDefault="00686F58" w:rsidP="003A65E3">
      <w:pPr>
        <w:pStyle w:val="ListParagraph"/>
        <w:numPr>
          <w:ilvl w:val="0"/>
          <w:numId w:val="33"/>
        </w:numPr>
      </w:pPr>
      <w:r>
        <w:rPr>
          <w:rStyle w:val="CodeChar"/>
        </w:rPr>
        <w:t>Artist</w:t>
      </w:r>
      <w:r w:rsidR="001137F9">
        <w:rPr>
          <w:rStyle w:val="CodeChar"/>
        </w:rPr>
        <w:t xml:space="preserve"> </w:t>
      </w:r>
      <w:r w:rsidR="00940FD0">
        <w:rPr>
          <w:rStyle w:val="CodeChar"/>
        </w:rPr>
        <w:t>–</w:t>
      </w:r>
      <w:r w:rsidR="001137F9">
        <w:rPr>
          <w:rStyle w:val="CodeChar"/>
        </w:rPr>
        <w:t xml:space="preserve"> </w:t>
      </w:r>
      <w:r>
        <w:rPr>
          <w:rStyle w:val="CodeChar"/>
        </w:rPr>
        <w:t>Artist</w:t>
      </w:r>
    </w:p>
    <w:bookmarkEnd w:id="2"/>
    <w:p w14:paraId="4CB30796" w14:textId="3209822E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46B51D2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510D994B">
                <wp:simplePos x="0" y="0"/>
                <wp:positionH relativeFrom="column">
                  <wp:posOffset>-48895</wp:posOffset>
                </wp:positionH>
                <wp:positionV relativeFrom="paragraph">
                  <wp:posOffset>656590</wp:posOffset>
                </wp:positionV>
                <wp:extent cx="6664960" cy="2476500"/>
                <wp:effectExtent l="19050" t="19050" r="21590" b="1905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2476500"/>
                        </a:xfrm>
                        <a:prstGeom prst="roundRect">
                          <a:avLst>
                            <a:gd name="adj" fmla="val 4103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5DDC87" id="Rectangle: Rounded Corners 5" o:spid="_x0000_s1026" style="position:absolute;margin-left:-3.85pt;margin-top:51.7pt;width:524.8pt;height:1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2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</w:t>
      </w:r>
      <w:r w:rsidR="00D933A2">
        <w:t>these methods within</w:t>
      </w:r>
      <w:r w:rsidR="00273184" w:rsidRPr="009C06BC">
        <w:t xml:space="preserve">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2C33CCAB" w14:textId="7BD1267C" w:rsidR="00532C4F" w:rsidRPr="00532C4F" w:rsidRDefault="00532C4F" w:rsidP="00273184">
      <w:pPr>
        <w:rPr>
          <w:b/>
          <w:bCs/>
        </w:rPr>
      </w:pPr>
      <w:r w:rsidRPr="00532C4F">
        <w:rPr>
          <w:b/>
          <w:bCs/>
        </w:rPr>
        <w:t xml:space="preserve">Clarification on </w:t>
      </w:r>
      <w:r>
        <w:rPr>
          <w:b/>
          <w:bCs/>
        </w:rPr>
        <w:t xml:space="preserve">Initial </w:t>
      </w:r>
      <w:r w:rsidRPr="00532C4F">
        <w:rPr>
          <w:b/>
          <w:bCs/>
        </w:rPr>
        <w:t>Data Seeding:</w:t>
      </w:r>
    </w:p>
    <w:p w14:paraId="1C6C581B" w14:textId="2C29E2CC" w:rsid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 xml:space="preserve">uncomment </w:t>
      </w:r>
      <w:r w:rsidRPr="00532C4F">
        <w:t>this section</w:t>
      </w:r>
      <w:r w:rsidR="00532C4F">
        <w:rPr>
          <w:b/>
          <w:bCs/>
        </w:rPr>
        <w:t xml:space="preserve"> in the </w:t>
      </w:r>
      <w:r w:rsidR="00532C4F" w:rsidRPr="00532C4F">
        <w:rPr>
          <w:rStyle w:val="CodeChar"/>
        </w:rPr>
        <w:t>OnModelCreating</w:t>
      </w:r>
      <w:r w:rsidR="00532C4F">
        <w:rPr>
          <w:b/>
          <w:bCs/>
        </w:rPr>
        <w:t xml:space="preserve"> method</w:t>
      </w:r>
      <w:r w:rsidRPr="007A2533">
        <w:t>.</w:t>
      </w:r>
    </w:p>
    <w:p w14:paraId="1DC93837" w14:textId="0FAA5E2A" w:rsidR="00532C4F" w:rsidRDefault="00532C4F" w:rsidP="00273184">
      <w:r w:rsidRPr="00532C4F">
        <w:t xml:space="preserve">If the </w:t>
      </w:r>
      <w:r w:rsidRPr="00532C4F">
        <w:rPr>
          <w:b/>
          <w:bCs/>
        </w:rPr>
        <w:t>models are created correctly</w:t>
      </w:r>
      <w:r w:rsidRPr="00532C4F">
        <w:t xml:space="preserve">, the </w:t>
      </w:r>
      <w:r w:rsidRPr="00532C4F">
        <w:rPr>
          <w:b/>
          <w:bCs/>
        </w:rPr>
        <w:t>database is built successfully</w:t>
      </w:r>
      <w:r w:rsidRPr="00532C4F">
        <w:t xml:space="preserve">, and the </w:t>
      </w:r>
      <w:r w:rsidRPr="00532C4F">
        <w:rPr>
          <w:b/>
          <w:bCs/>
        </w:rPr>
        <w:t>seeding code is uncommented</w:t>
      </w:r>
      <w:r w:rsidRPr="00532C4F">
        <w:t>, the following data should be automatically populated:</w:t>
      </w:r>
    </w:p>
    <w:p w14:paraId="0602DE5E" w14:textId="53732A5F" w:rsidR="00532C4F" w:rsidRDefault="00B378A9" w:rsidP="00532C4F">
      <w:pPr>
        <w:pStyle w:val="ListParagraph"/>
        <w:numPr>
          <w:ilvl w:val="0"/>
          <w:numId w:val="37"/>
        </w:numPr>
      </w:pPr>
      <w:r>
        <w:t>10</w:t>
      </w:r>
      <w:r w:rsidR="00532C4F">
        <w:t xml:space="preserve"> </w:t>
      </w:r>
      <w:r>
        <w:t>Artists</w:t>
      </w:r>
    </w:p>
    <w:p w14:paraId="5C09F3A9" w14:textId="7F011546" w:rsidR="00532C4F" w:rsidRDefault="00B378A9" w:rsidP="00532C4F">
      <w:pPr>
        <w:pStyle w:val="ListParagraph"/>
        <w:numPr>
          <w:ilvl w:val="0"/>
          <w:numId w:val="37"/>
        </w:numPr>
      </w:pPr>
      <w:r>
        <w:t>12</w:t>
      </w:r>
      <w:r w:rsidR="00532C4F">
        <w:t xml:space="preserve"> </w:t>
      </w:r>
      <w:r>
        <w:t>Collaborations</w:t>
      </w:r>
    </w:p>
    <w:p w14:paraId="38DEEB00" w14:textId="7759F2D6" w:rsidR="00532C4F" w:rsidRDefault="00B378A9" w:rsidP="00532C4F">
      <w:pPr>
        <w:pStyle w:val="ListParagraph"/>
        <w:numPr>
          <w:ilvl w:val="0"/>
          <w:numId w:val="37"/>
        </w:numPr>
      </w:pPr>
      <w:r>
        <w:t>8</w:t>
      </w:r>
      <w:r w:rsidR="00532C4F">
        <w:t xml:space="preserve"> </w:t>
      </w:r>
      <w:r>
        <w:t>Groups</w:t>
      </w:r>
    </w:p>
    <w:p w14:paraId="76D7A8FD" w14:textId="75D13C44" w:rsidR="00532C4F" w:rsidRPr="007A2533" w:rsidRDefault="00532C4F" w:rsidP="00532C4F">
      <w:pPr>
        <w:pStyle w:val="ListParagraph"/>
        <w:numPr>
          <w:ilvl w:val="0"/>
          <w:numId w:val="37"/>
        </w:numPr>
      </w:pPr>
      <w:r>
        <w:t>2</w:t>
      </w:r>
      <w:r w:rsidR="00B378A9">
        <w:t>8</w:t>
      </w:r>
      <w:r>
        <w:t xml:space="preserve"> </w:t>
      </w:r>
      <w:proofErr w:type="spellStart"/>
      <w:r w:rsidR="00B378A9">
        <w:t>ArtistsGroups</w:t>
      </w:r>
      <w:proofErr w:type="spellEnd"/>
    </w:p>
    <w:p w14:paraId="20A1B809" w14:textId="3FC4A479" w:rsidR="00532C4F" w:rsidRPr="00532C4F" w:rsidRDefault="00532C4F" w:rsidP="00273184">
      <w:pPr>
        <w:rPr>
          <w:b/>
          <w:bCs/>
        </w:rPr>
      </w:pPr>
      <w:r w:rsidRPr="00532C4F">
        <w:rPr>
          <w:b/>
          <w:bCs/>
        </w:rPr>
        <w:t xml:space="preserve">Serialize &amp; Deserialize </w:t>
      </w:r>
      <w:r>
        <w:rPr>
          <w:b/>
          <w:bCs/>
        </w:rPr>
        <w:t>files</w:t>
      </w:r>
      <w:r w:rsidRPr="00532C4F">
        <w:rPr>
          <w:b/>
          <w:bCs/>
        </w:rPr>
        <w:t>:</w:t>
      </w:r>
    </w:p>
    <w:p w14:paraId="54EE7CDC" w14:textId="21BE67D2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6A363AE0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="00115F3B">
              <w:rPr>
                <w:rFonts w:ascii="Consolas" w:hAnsi="Consolas"/>
              </w:rPr>
              <w:t>.</w:t>
            </w:r>
          </w:p>
        </w:tc>
      </w:tr>
    </w:tbl>
    <w:bookmarkEnd w:id="3"/>
    <w:p w14:paraId="585D0012" w14:textId="11218DCA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="00D933A2">
        <w:rPr>
          <w:b/>
        </w:rPr>
        <w:t>;</w:t>
      </w:r>
      <w:r w:rsidRPr="00815988">
        <w:rPr>
          <w:b/>
        </w:rPr>
        <w:t xml:space="preserve">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646BE880" w:rsidR="000F79EF" w:rsidRPr="009C06BC" w:rsidRDefault="00115F3B" w:rsidP="004315A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uplication</w:t>
            </w:r>
            <w:r w:rsidR="000F79EF" w:rsidRPr="009C06BC">
              <w:rPr>
                <w:b/>
                <w:noProof/>
              </w:rPr>
              <w:t xml:space="preserve">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6736C094" w:rsidR="000F79EF" w:rsidRPr="009C06BC" w:rsidRDefault="00B378A9" w:rsidP="004315AD">
            <w:pPr>
              <w:spacing w:before="0" w:after="0"/>
              <w:rPr>
                <w:lang w:val="bg-BG"/>
              </w:rPr>
            </w:pPr>
            <w:r w:rsidRPr="00B378A9">
              <w:rPr>
                <w:rFonts w:ascii="Consolas" w:hAnsi="Consolas"/>
                <w:lang w:val="bg-BG"/>
              </w:rPr>
              <w:lastRenderedPageBreak/>
              <w:t xml:space="preserve">Data </w:t>
            </w:r>
            <w:proofErr w:type="spellStart"/>
            <w:r w:rsidRPr="00B378A9">
              <w:rPr>
                <w:rFonts w:ascii="Consolas" w:hAnsi="Consolas"/>
                <w:lang w:val="bg-BG"/>
              </w:rPr>
              <w:t>is</w:t>
            </w:r>
            <w:proofErr w:type="spellEnd"/>
            <w:r w:rsidRPr="00B378A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="00D933A2">
              <w:rPr>
                <w:rFonts w:ascii="Consolas" w:hAnsi="Consolas"/>
                <w:lang w:val="bg-BG"/>
              </w:rPr>
              <w:t>duplicated</w:t>
            </w:r>
            <w:proofErr w:type="spellEnd"/>
            <w:r w:rsidRPr="00B378A9">
              <w:rPr>
                <w:rFonts w:ascii="Consolas" w:hAnsi="Consolas"/>
                <w:lang w:val="bg-BG"/>
              </w:rPr>
              <w:t>.</w:t>
            </w:r>
          </w:p>
        </w:tc>
      </w:tr>
    </w:tbl>
    <w:p w14:paraId="0A4F30F0" w14:textId="0DCA863C" w:rsidR="009B05CE" w:rsidRPr="00177FAB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 xml:space="preserve">Error </w:t>
      </w:r>
      <w:r w:rsidR="00D933A2">
        <w:rPr>
          <w:b/>
          <w:i/>
          <w:iCs/>
        </w:rPr>
        <w:t>messages and duplication messages</w:t>
      </w:r>
      <w:r w:rsidRPr="009F30DE">
        <w:rPr>
          <w:b/>
          <w:i/>
          <w:iCs/>
        </w:rPr>
        <w:t xml:space="preserve"> will be provided as constants in the skeleton.</w:t>
      </w:r>
    </w:p>
    <w:p w14:paraId="71999088" w14:textId="737D1C45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5DA6D482" w:rsidR="00273184" w:rsidRPr="009C06BC" w:rsidRDefault="00273184" w:rsidP="00273184">
      <w:pPr>
        <w:pStyle w:val="Heading4"/>
      </w:pPr>
      <w:r w:rsidRPr="009C06BC">
        <w:t xml:space="preserve">Import </w:t>
      </w:r>
      <w:proofErr w:type="gramStart"/>
      <w:r w:rsidR="00B378A9">
        <w:t>Feedbacks</w:t>
      </w:r>
      <w:proofErr w:type="gramEnd"/>
    </w:p>
    <w:p w14:paraId="69B234D5" w14:textId="499B1112" w:rsidR="00273184" w:rsidRDefault="00273184" w:rsidP="00273184">
      <w:r w:rsidRPr="009C06BC">
        <w:t xml:space="preserve">Using the file </w:t>
      </w:r>
      <w:r>
        <w:t>"</w:t>
      </w:r>
      <w:r w:rsidR="00B378A9">
        <w:rPr>
          <w:rFonts w:ascii="Consolas" w:hAnsi="Consolas"/>
          <w:b/>
        </w:rPr>
        <w:t>feedback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30A53BE3" w14:textId="2A52ACB3" w:rsidR="0089615D" w:rsidRDefault="000F79EF" w:rsidP="00273184">
      <w:r w:rsidRPr="000F79EF">
        <w:t xml:space="preserve">Each imported </w:t>
      </w:r>
      <w:r w:rsidR="00207C68" w:rsidRPr="00207C68">
        <w:rPr>
          <w:rStyle w:val="CodeChar"/>
        </w:rPr>
        <w:t>&lt;Feedback&gt;</w:t>
      </w:r>
      <w:r w:rsidRPr="000F79EF">
        <w:rPr>
          <w:b/>
          <w:bCs/>
        </w:rPr>
        <w:t xml:space="preserve"> should be validated</w:t>
      </w:r>
      <w:r w:rsidRPr="000F79EF">
        <w:t xml:space="preserve"> and </w:t>
      </w:r>
      <w:r w:rsidRPr="000F79EF">
        <w:rPr>
          <w:b/>
          <w:bCs/>
        </w:rPr>
        <w:t xml:space="preserve">added to the database if it meets the specified </w:t>
      </w:r>
      <w:r w:rsidR="00207C68" w:rsidRPr="00207C68">
        <w:rPr>
          <w:b/>
          <w:bCs/>
        </w:rPr>
        <w:t>constraints</w:t>
      </w:r>
      <w:r w:rsidRPr="000F79EF">
        <w:t>.</w:t>
      </w:r>
    </w:p>
    <w:p w14:paraId="62EBDC09" w14:textId="60121464" w:rsidR="000F79EF" w:rsidRPr="009C06BC" w:rsidRDefault="000F79EF" w:rsidP="00273184">
      <w:r w:rsidRPr="000F79EF">
        <w:t xml:space="preserve">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5E581AC2" w14:textId="7B9C0BE8" w:rsidR="000F79EF" w:rsidRDefault="00207C68" w:rsidP="00932124">
      <w:pPr>
        <w:pStyle w:val="ListParagraph"/>
        <w:numPr>
          <w:ilvl w:val="0"/>
          <w:numId w:val="5"/>
        </w:numPr>
      </w:pPr>
      <w:r>
        <w:t>Each feedback entity must be validated against the following criteria:</w:t>
      </w:r>
    </w:p>
    <w:p w14:paraId="6667CC61" w14:textId="076F123B" w:rsidR="000F79EF" w:rsidRDefault="0089615D" w:rsidP="000F79EF">
      <w:pPr>
        <w:pStyle w:val="ListParagraph"/>
        <w:numPr>
          <w:ilvl w:val="1"/>
          <w:numId w:val="5"/>
        </w:numPr>
      </w:pPr>
      <w:r>
        <w:rPr>
          <w:rFonts w:ascii="Consolas" w:hAnsi="Consolas"/>
          <w:b/>
          <w:bCs/>
        </w:rPr>
        <w:t>Content</w:t>
      </w:r>
      <w:r w:rsidR="0071613F">
        <w:t xml:space="preserve"> – </w:t>
      </w:r>
      <w:r w:rsidRPr="0089615D">
        <w:t xml:space="preserve">Must have a length between </w:t>
      </w:r>
      <w:r w:rsidR="00207C68">
        <w:rPr>
          <w:b/>
          <w:bCs/>
        </w:rPr>
        <w:t>3</w:t>
      </w:r>
      <w:r w:rsidRPr="0089615D">
        <w:rPr>
          <w:b/>
          <w:bCs/>
        </w:rPr>
        <w:t xml:space="preserve"> and 200 characters</w:t>
      </w:r>
      <w:r w:rsidRPr="0089615D">
        <w:t xml:space="preserve"> (inclusive)</w:t>
      </w:r>
    </w:p>
    <w:p w14:paraId="68B61DF5" w14:textId="0B951AE9" w:rsidR="0071613F" w:rsidRPr="007C7290" w:rsidRDefault="007C7290" w:rsidP="000F79EF">
      <w:pPr>
        <w:pStyle w:val="ListParagraph"/>
        <w:numPr>
          <w:ilvl w:val="1"/>
          <w:numId w:val="5"/>
        </w:numPr>
      </w:pPr>
      <w:r w:rsidRPr="00207C68">
        <w:rPr>
          <w:rStyle w:val="CodeCha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ABC97E" wp14:editId="2AFB6B75">
                <wp:simplePos x="0" y="0"/>
                <wp:positionH relativeFrom="column">
                  <wp:posOffset>-67537</wp:posOffset>
                </wp:positionH>
                <wp:positionV relativeFrom="paragraph">
                  <wp:posOffset>212779</wp:posOffset>
                </wp:positionV>
                <wp:extent cx="4880570" cy="498475"/>
                <wp:effectExtent l="19050" t="19050" r="15875" b="15875"/>
                <wp:wrapNone/>
                <wp:docPr id="1858043717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0570" cy="498475"/>
                        </a:xfrm>
                        <a:prstGeom prst="roundRect">
                          <a:avLst>
                            <a:gd name="adj" fmla="val 15391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723AC8" id="Rectangle: Rounded Corners 5" o:spid="_x0000_s1026" style="position:absolute;margin-left:-5.3pt;margin-top:16.75pt;width:384.3pt;height:3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08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" filled="f" strokecolor="#4f81bd [3204]" strokeweight="2.25pt"/>
            </w:pict>
          </mc:Fallback>
        </mc:AlternateContent>
      </w:r>
      <w:r w:rsidR="00207C68" w:rsidRPr="00207C68">
        <w:rPr>
          <w:rStyle w:val="CodeChar"/>
        </w:rPr>
        <w:t>GivenOn</w:t>
      </w:r>
      <w:r w:rsidR="0071613F">
        <w:t xml:space="preserve"> – </w:t>
      </w:r>
      <w:r w:rsidR="0089615D" w:rsidRPr="0089615D">
        <w:t xml:space="preserve">Must be a </w:t>
      </w:r>
      <w:r w:rsidR="0089615D" w:rsidRPr="0089615D">
        <w:rPr>
          <w:b/>
          <w:bCs/>
        </w:rPr>
        <w:t xml:space="preserve">valid </w:t>
      </w:r>
      <w:proofErr w:type="spellStart"/>
      <w:r w:rsidR="0089615D" w:rsidRPr="0089615D">
        <w:rPr>
          <w:b/>
          <w:bCs/>
        </w:rPr>
        <w:t>DateTime</w:t>
      </w:r>
      <w:proofErr w:type="spellEnd"/>
      <w:r w:rsidR="0089615D" w:rsidRPr="0089615D">
        <w:rPr>
          <w:b/>
          <w:bCs/>
        </w:rPr>
        <w:t xml:space="preserve"> format</w:t>
      </w:r>
    </w:p>
    <w:p w14:paraId="53D6B23C" w14:textId="3E49593F" w:rsidR="007C7290" w:rsidRPr="008C2FC9" w:rsidRDefault="007C7290" w:rsidP="007C7290">
      <w:pPr>
        <w:rPr>
          <w:lang w:val="bg-BG"/>
        </w:rPr>
      </w:pPr>
      <w:r>
        <w:t xml:space="preserve">The </w:t>
      </w:r>
      <w:proofErr w:type="spellStart"/>
      <w:r w:rsidRPr="007C7290">
        <w:rPr>
          <w:b/>
          <w:bCs/>
        </w:rPr>
        <w:t>DateTime</w:t>
      </w:r>
      <w:proofErr w:type="spellEnd"/>
      <w:r>
        <w:t xml:space="preserve"> </w:t>
      </w:r>
      <w:r w:rsidRPr="007C7290">
        <w:rPr>
          <w:b/>
          <w:bCs/>
        </w:rPr>
        <w:t>data</w:t>
      </w:r>
      <w:r>
        <w:t xml:space="preserve"> in the document will be in the following format: </w:t>
      </w:r>
      <w:r w:rsidRPr="007C7290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7C7290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7C7290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rPr>
          <w:rFonts w:ascii="Cascadia Mono" w:hAnsi="Cascadia Mono" w:cs="Cascadia Mono"/>
          <w:color w:val="A31515"/>
          <w:sz w:val="19"/>
          <w:szCs w:val="19"/>
        </w:rPr>
        <w:br/>
      </w: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01BC5086" w14:textId="5C85EC39" w:rsidR="0071613F" w:rsidRPr="0089615D" w:rsidRDefault="0089615D" w:rsidP="000F79EF">
      <w:pPr>
        <w:pStyle w:val="ListParagraph"/>
        <w:numPr>
          <w:ilvl w:val="1"/>
          <w:numId w:val="5"/>
        </w:numPr>
      </w:pPr>
      <w:r>
        <w:rPr>
          <w:rFonts w:ascii="Consolas" w:hAnsi="Consolas"/>
          <w:b/>
          <w:bCs/>
        </w:rPr>
        <w:t>Status</w:t>
      </w:r>
      <w:r w:rsidR="0071613F">
        <w:t xml:space="preserve"> - </w:t>
      </w:r>
      <w:r w:rsidRPr="0089615D">
        <w:t xml:space="preserve">Must be a </w:t>
      </w:r>
      <w:r w:rsidRPr="0089615D">
        <w:rPr>
          <w:b/>
          <w:bCs/>
        </w:rPr>
        <w:t xml:space="preserve">valid </w:t>
      </w:r>
      <w:proofErr w:type="spellStart"/>
      <w:r w:rsidRPr="0089615D">
        <w:rPr>
          <w:b/>
          <w:bCs/>
        </w:rPr>
        <w:t>enum</w:t>
      </w:r>
      <w:proofErr w:type="spellEnd"/>
      <w:r w:rsidRPr="0089615D">
        <w:rPr>
          <w:b/>
          <w:bCs/>
        </w:rPr>
        <w:t xml:space="preserve"> value</w:t>
      </w:r>
      <w:r w:rsidRPr="0089615D">
        <w:t>:</w:t>
      </w:r>
      <w:r>
        <w:t xml:space="preserve"> </w:t>
      </w:r>
      <w:proofErr w:type="gramStart"/>
      <w:r w:rsidRPr="0089615D">
        <w:rPr>
          <w:b/>
          <w:bCs/>
        </w:rPr>
        <w:t xml:space="preserve">[ </w:t>
      </w:r>
      <w:r w:rsidR="00207C68">
        <w:rPr>
          <w:b/>
          <w:bCs/>
        </w:rPr>
        <w:t>Pending</w:t>
      </w:r>
      <w:proofErr w:type="gramEnd"/>
      <w:r w:rsidR="00207C68">
        <w:rPr>
          <w:b/>
          <w:bCs/>
        </w:rPr>
        <w:t xml:space="preserve"> (0)</w:t>
      </w:r>
      <w:r w:rsidRPr="0089615D">
        <w:rPr>
          <w:b/>
          <w:bCs/>
        </w:rPr>
        <w:t xml:space="preserve">, </w:t>
      </w:r>
      <w:r w:rsidR="00207C68">
        <w:rPr>
          <w:b/>
          <w:bCs/>
        </w:rPr>
        <w:t>Reviewed (1)</w:t>
      </w:r>
      <w:r w:rsidRPr="0089615D">
        <w:rPr>
          <w:b/>
          <w:bCs/>
        </w:rPr>
        <w:t xml:space="preserve">, </w:t>
      </w:r>
      <w:r w:rsidR="00207C68">
        <w:rPr>
          <w:b/>
          <w:bCs/>
        </w:rPr>
        <w:t>Published (2)</w:t>
      </w:r>
      <w:r w:rsidRPr="0089615D">
        <w:rPr>
          <w:b/>
          <w:bCs/>
        </w:rPr>
        <w:t xml:space="preserve">, </w:t>
      </w:r>
      <w:r w:rsidR="00207C68">
        <w:rPr>
          <w:b/>
          <w:bCs/>
        </w:rPr>
        <w:t>Rejected</w:t>
      </w:r>
      <w:r w:rsidRPr="0089615D">
        <w:rPr>
          <w:b/>
          <w:bCs/>
        </w:rPr>
        <w:t xml:space="preserve"> </w:t>
      </w:r>
      <w:r w:rsidR="00207C68">
        <w:rPr>
          <w:b/>
          <w:bCs/>
        </w:rPr>
        <w:t>(3)</w:t>
      </w:r>
      <w:r w:rsidRPr="0089615D">
        <w:rPr>
          <w:b/>
          <w:bCs/>
        </w:rPr>
        <w:t>]</w:t>
      </w:r>
    </w:p>
    <w:p w14:paraId="2D871207" w14:textId="2B41DADC" w:rsidR="0089615D" w:rsidRDefault="00207C68" w:rsidP="000F79EF">
      <w:pPr>
        <w:pStyle w:val="ListParagraph"/>
        <w:numPr>
          <w:ilvl w:val="1"/>
          <w:numId w:val="5"/>
        </w:numPr>
      </w:pPr>
      <w:proofErr w:type="spellStart"/>
      <w:r>
        <w:rPr>
          <w:rFonts w:ascii="Consolas" w:hAnsi="Consolas"/>
          <w:b/>
          <w:bCs/>
        </w:rPr>
        <w:t>GroupId</w:t>
      </w:r>
      <w:r w:rsidR="0089615D">
        <w:rPr>
          <w:rFonts w:ascii="Consolas" w:hAnsi="Consolas"/>
          <w:b/>
          <w:bCs/>
        </w:rPr>
        <w:t>Id</w:t>
      </w:r>
      <w:proofErr w:type="spellEnd"/>
      <w:r w:rsidR="0089615D">
        <w:rPr>
          <w:rFonts w:ascii="Consolas" w:hAnsi="Consolas"/>
          <w:b/>
          <w:bCs/>
        </w:rPr>
        <w:t xml:space="preserve"> </w:t>
      </w:r>
      <w:r w:rsidR="0089615D" w:rsidRPr="0089615D">
        <w:t xml:space="preserve">– Must reference an </w:t>
      </w:r>
      <w:r w:rsidR="0089615D" w:rsidRPr="0089615D">
        <w:rPr>
          <w:b/>
          <w:bCs/>
        </w:rPr>
        <w:t xml:space="preserve">existing </w:t>
      </w:r>
      <w:r>
        <w:rPr>
          <w:b/>
          <w:bCs/>
        </w:rPr>
        <w:t>Group</w:t>
      </w:r>
      <w:r w:rsidR="0089615D" w:rsidRPr="0089615D">
        <w:t xml:space="preserve"> in the database</w:t>
      </w:r>
    </w:p>
    <w:p w14:paraId="41D50E67" w14:textId="1AECD120" w:rsidR="0089615D" w:rsidRDefault="00207C68" w:rsidP="0059610F">
      <w:pPr>
        <w:pStyle w:val="ListParagraph"/>
        <w:numPr>
          <w:ilvl w:val="1"/>
          <w:numId w:val="5"/>
        </w:numPr>
      </w:pPr>
      <w:proofErr w:type="spellStart"/>
      <w:r>
        <w:rPr>
          <w:rFonts w:ascii="Consolas" w:hAnsi="Consolas"/>
          <w:b/>
          <w:bCs/>
        </w:rPr>
        <w:t>ArtistId</w:t>
      </w:r>
      <w:proofErr w:type="spellEnd"/>
      <w:r w:rsidR="0089615D">
        <w:rPr>
          <w:rFonts w:ascii="Consolas" w:hAnsi="Consolas"/>
          <w:b/>
          <w:bCs/>
        </w:rPr>
        <w:t xml:space="preserve"> </w:t>
      </w:r>
      <w:r w:rsidR="0089615D" w:rsidRPr="0089615D">
        <w:t xml:space="preserve">– Must reference an </w:t>
      </w:r>
      <w:r w:rsidR="0089615D" w:rsidRPr="0089615D">
        <w:rPr>
          <w:b/>
          <w:bCs/>
        </w:rPr>
        <w:t xml:space="preserve">existing </w:t>
      </w:r>
      <w:r>
        <w:rPr>
          <w:b/>
          <w:bCs/>
        </w:rPr>
        <w:t>Artist</w:t>
      </w:r>
      <w:r w:rsidR="0089615D" w:rsidRPr="0089615D">
        <w:t xml:space="preserve"> in the database</w:t>
      </w:r>
    </w:p>
    <w:p w14:paraId="572F1691" w14:textId="1935510E" w:rsidR="00273184" w:rsidRDefault="0071613F" w:rsidP="0071613F">
      <w:pPr>
        <w:pStyle w:val="ListParagraph"/>
        <w:numPr>
          <w:ilvl w:val="0"/>
          <w:numId w:val="5"/>
        </w:numPr>
      </w:pPr>
      <w:r w:rsidRPr="004556BF">
        <w:rPr>
          <w:b/>
          <w:bCs/>
        </w:rPr>
        <w:t>Duplication Check</w:t>
      </w:r>
      <w:r>
        <w:t xml:space="preserve"> - Before adding </w:t>
      </w:r>
      <w:r w:rsidR="00207C68">
        <w:t>feedback</w:t>
      </w:r>
      <w:r>
        <w:t xml:space="preserve"> to the database</w:t>
      </w:r>
      <w:r w:rsidRPr="0071613F">
        <w:rPr>
          <w:b/>
          <w:bCs/>
        </w:rPr>
        <w:t>, ensure there are no existing records</w:t>
      </w:r>
      <w:r w:rsidR="0059610F">
        <w:rPr>
          <w:b/>
          <w:bCs/>
        </w:rPr>
        <w:br/>
      </w:r>
      <w:r w:rsidRPr="0071613F">
        <w:rPr>
          <w:b/>
          <w:bCs/>
        </w:rPr>
        <w:t xml:space="preserve"> </w:t>
      </w:r>
      <w:r w:rsidR="00D933A2">
        <w:rPr>
          <w:b/>
          <w:bCs/>
        </w:rPr>
        <w:t>With</w:t>
      </w:r>
      <w:r w:rsidRPr="0071613F">
        <w:rPr>
          <w:b/>
          <w:bCs/>
        </w:rPr>
        <w:t xml:space="preserve"> the same</w:t>
      </w:r>
      <w:r>
        <w:t>:</w:t>
      </w:r>
    </w:p>
    <w:p w14:paraId="23788FC9" w14:textId="368B829B" w:rsidR="0071613F" w:rsidRPr="00207C68" w:rsidRDefault="0059610F" w:rsidP="00984767">
      <w:pPr>
        <w:pStyle w:val="ListParagraph"/>
        <w:numPr>
          <w:ilvl w:val="1"/>
          <w:numId w:val="5"/>
        </w:numPr>
      </w:pPr>
      <w:r w:rsidRPr="0059610F">
        <w:rPr>
          <w:b/>
          <w:bCs/>
        </w:rPr>
        <w:t xml:space="preserve">Content, </w:t>
      </w:r>
      <w:proofErr w:type="spellStart"/>
      <w:r w:rsidR="00207C68">
        <w:rPr>
          <w:b/>
          <w:bCs/>
        </w:rPr>
        <w:t>GivenOn</w:t>
      </w:r>
      <w:proofErr w:type="spellEnd"/>
      <w:r w:rsidRPr="0059610F">
        <w:rPr>
          <w:b/>
          <w:bCs/>
        </w:rPr>
        <w:t>,</w:t>
      </w:r>
      <w:r>
        <w:rPr>
          <w:b/>
          <w:bCs/>
        </w:rPr>
        <w:t xml:space="preserve"> Status</w:t>
      </w:r>
      <w:r w:rsidR="007F696D">
        <w:rPr>
          <w:b/>
          <w:bCs/>
        </w:rPr>
        <w:t>,</w:t>
      </w:r>
      <w:r w:rsidRPr="0059610F">
        <w:rPr>
          <w:b/>
          <w:bCs/>
        </w:rPr>
        <w:t xml:space="preserve"> and </w:t>
      </w:r>
      <w:proofErr w:type="spellStart"/>
      <w:r w:rsidR="00207C68">
        <w:rPr>
          <w:b/>
          <w:bCs/>
        </w:rPr>
        <w:t>ArtistId</w:t>
      </w:r>
      <w:proofErr w:type="spellEnd"/>
      <w:r w:rsidRPr="0059610F">
        <w:t xml:space="preserve"> within the same </w:t>
      </w:r>
      <w:r w:rsidR="00207C68">
        <w:rPr>
          <w:b/>
          <w:bCs/>
        </w:rPr>
        <w:t>Group</w:t>
      </w:r>
    </w:p>
    <w:p w14:paraId="22751BCE" w14:textId="52DCA5B2" w:rsidR="00207C68" w:rsidRPr="0071613F" w:rsidRDefault="00207C68" w:rsidP="00984767">
      <w:pPr>
        <w:pStyle w:val="ListParagraph"/>
        <w:numPr>
          <w:ilvl w:val="1"/>
          <w:numId w:val="5"/>
        </w:numPr>
      </w:pPr>
      <w:r w:rsidRPr="00207C68">
        <w:t xml:space="preserve">If such </w:t>
      </w:r>
      <w:r w:rsidRPr="002610CC">
        <w:rPr>
          <w:b/>
          <w:bCs/>
        </w:rPr>
        <w:t>feedback already exists</w:t>
      </w:r>
      <w:r w:rsidRPr="00207C68">
        <w:t xml:space="preserve">, </w:t>
      </w:r>
      <w:r w:rsidRPr="002610CC">
        <w:rPr>
          <w:b/>
          <w:bCs/>
        </w:rPr>
        <w:t>do not import</w:t>
      </w:r>
      <w:r w:rsidRPr="00207C68">
        <w:t xml:space="preserve"> it and </w:t>
      </w:r>
      <w:proofErr w:type="gramStart"/>
      <w:r w:rsidRPr="00207C68">
        <w:t>append</w:t>
      </w:r>
      <w:proofErr w:type="gramEnd"/>
      <w:r w:rsidRPr="00207C68">
        <w:t xml:space="preserve"> a </w:t>
      </w:r>
      <w:r w:rsidRPr="00207C68">
        <w:rPr>
          <w:b/>
          <w:bCs/>
        </w:rPr>
        <w:t>duplication message</w:t>
      </w:r>
      <w:r w:rsidRPr="00207C68">
        <w:t xml:space="preserve"> to the output</w:t>
      </w:r>
    </w:p>
    <w:p w14:paraId="308CC0DB" w14:textId="7D7042B9" w:rsidR="0071613F" w:rsidRDefault="0071613F" w:rsidP="0071613F">
      <w:pPr>
        <w:pStyle w:val="ListParagraph"/>
        <w:numPr>
          <w:ilvl w:val="0"/>
          <w:numId w:val="5"/>
        </w:numPr>
      </w:pPr>
      <w:r w:rsidRPr="0071613F">
        <w:t xml:space="preserve">If </w:t>
      </w:r>
      <w:r w:rsidR="009B05CE" w:rsidRPr="0071613F">
        <w:rPr>
          <w:b/>
          <w:bCs/>
        </w:rPr>
        <w:t>any validation error occurs</w:t>
      </w:r>
      <w:r w:rsidR="009B05CE">
        <w:t xml:space="preserve"> for a </w:t>
      </w:r>
      <w:r w:rsidR="002610CC">
        <w:t>feedback</w:t>
      </w:r>
      <w:r w:rsidR="009B05CE">
        <w:t xml:space="preserve"> entity</w:t>
      </w:r>
      <w:r w:rsidR="009B05CE" w:rsidRPr="0071613F">
        <w:rPr>
          <w:b/>
          <w:bCs/>
        </w:rPr>
        <w:t xml:space="preserve"> </w:t>
      </w:r>
      <w:r w:rsidR="0059610F" w:rsidRPr="0059610F">
        <w:rPr>
          <w:b/>
          <w:bCs/>
        </w:rPr>
        <w:t xml:space="preserve">or if any field references a non-existent </w:t>
      </w:r>
      <w:r w:rsidR="00207C68">
        <w:rPr>
          <w:b/>
          <w:bCs/>
        </w:rPr>
        <w:t>Group</w:t>
      </w:r>
      <w:r w:rsidR="00D933A2">
        <w:rPr>
          <w:b/>
          <w:bCs/>
        </w:rPr>
        <w:t xml:space="preserve"> OR </w:t>
      </w:r>
      <w:r w:rsidR="00207C68">
        <w:rPr>
          <w:b/>
          <w:bCs/>
        </w:rPr>
        <w:t>Artist</w:t>
      </w:r>
      <w:r w:rsidRPr="0071613F">
        <w:t xml:space="preserve">, the </w:t>
      </w:r>
      <w:r w:rsidR="002610CC">
        <w:rPr>
          <w:b/>
          <w:bCs/>
        </w:rPr>
        <w:t>feedback</w:t>
      </w:r>
      <w:r w:rsidRPr="0071613F">
        <w:rPr>
          <w:b/>
          <w:bCs/>
        </w:rPr>
        <w:t xml:space="preserve"> should not be imported</w:t>
      </w:r>
      <w:r w:rsidR="0059610F">
        <w:t>. T</w:t>
      </w:r>
      <w:r w:rsidR="009B05CE">
        <w:t xml:space="preserve">he appropriate </w:t>
      </w:r>
      <w:r w:rsidR="009B05CE" w:rsidRPr="009B05CE">
        <w:rPr>
          <w:b/>
          <w:bCs/>
        </w:rPr>
        <w:t>error message</w:t>
      </w:r>
      <w:r w:rsidR="009B05CE">
        <w:t xml:space="preserve"> or</w:t>
      </w:r>
      <w:r w:rsidRPr="0071613F">
        <w:t xml:space="preserve"> </w:t>
      </w:r>
      <w:r w:rsidRPr="0071613F">
        <w:rPr>
          <w:b/>
          <w:bCs/>
        </w:rPr>
        <w:t>duplication message should be appended</w:t>
      </w:r>
      <w:r w:rsidRPr="0071613F">
        <w:t xml:space="preserve"> to the method's output</w:t>
      </w:r>
    </w:p>
    <w:p w14:paraId="2B1612F2" w14:textId="063846CA" w:rsidR="0071613F" w:rsidRP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>Success Messages</w:t>
      </w:r>
    </w:p>
    <w:p w14:paraId="02237B59" w14:textId="356E199A" w:rsidR="0071613F" w:rsidRPr="0071613F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For </w:t>
      </w:r>
      <w:r w:rsidRPr="0071613F">
        <w:rPr>
          <w:b/>
          <w:bCs/>
        </w:rPr>
        <w:t xml:space="preserve">each successfully imported </w:t>
      </w:r>
      <w:r w:rsidR="002610CC">
        <w:rPr>
          <w:b/>
          <w:bCs/>
        </w:rPr>
        <w:t>feedback</w:t>
      </w:r>
      <w:r w:rsidRPr="0071613F">
        <w:t xml:space="preserve">, append a </w:t>
      </w:r>
      <w:r w:rsidRPr="0071613F">
        <w:rPr>
          <w:b/>
          <w:bCs/>
        </w:rPr>
        <w:t>success message</w:t>
      </w:r>
      <w:r w:rsidRPr="0071613F">
        <w:t xml:space="preserve"> to the output, formatted as </w:t>
      </w:r>
      <w:r w:rsidRPr="0071613F">
        <w:rPr>
          <w:rFonts w:ascii="Consolas" w:hAnsi="Consolas"/>
          <w:b/>
          <w:bCs/>
        </w:rPr>
        <w:t xml:space="preserve">Successfully imported </w:t>
      </w:r>
      <w:r w:rsidR="00207C68">
        <w:rPr>
          <w:rFonts w:ascii="Consolas" w:hAnsi="Consolas"/>
          <w:b/>
          <w:bCs/>
        </w:rPr>
        <w:t>feedback</w:t>
      </w:r>
      <w:r w:rsidRPr="0071613F">
        <w:rPr>
          <w:rFonts w:ascii="Consolas" w:hAnsi="Consolas"/>
          <w:b/>
          <w:bCs/>
        </w:rPr>
        <w:t xml:space="preserve"> </w:t>
      </w:r>
      <w:r w:rsidR="0059610F">
        <w:rPr>
          <w:rFonts w:ascii="Consolas" w:hAnsi="Consolas"/>
          <w:b/>
          <w:bCs/>
        </w:rPr>
        <w:t>(</w:t>
      </w:r>
      <w:r w:rsidR="00207C68">
        <w:rPr>
          <w:rFonts w:ascii="Consolas" w:hAnsi="Consolas"/>
          <w:b/>
          <w:bCs/>
        </w:rPr>
        <w:t xml:space="preserve">Given </w:t>
      </w:r>
      <w:proofErr w:type="gramStart"/>
      <w:r w:rsidR="00207C68">
        <w:rPr>
          <w:rFonts w:ascii="Consolas" w:hAnsi="Consolas"/>
          <w:b/>
          <w:bCs/>
        </w:rPr>
        <w:t>on</w:t>
      </w:r>
      <w:r w:rsidR="00266982">
        <w:rPr>
          <w:rFonts w:ascii="Consolas" w:hAnsi="Consolas"/>
          <w:b/>
          <w:bCs/>
        </w:rPr>
        <w:t>: {</w:t>
      </w:r>
      <w:proofErr w:type="gramEnd"/>
      <w:r w:rsidR="00F62BE9" w:rsidRPr="00F62BE9">
        <w:rPr>
          <w:rFonts w:ascii="Consolas" w:hAnsi="Consolas"/>
          <w:b/>
          <w:bCs/>
        </w:rPr>
        <w:t>"</w:t>
      </w:r>
      <w:proofErr w:type="spellStart"/>
      <w:r w:rsidR="00F62BE9" w:rsidRPr="00F62BE9">
        <w:rPr>
          <w:rFonts w:ascii="Consolas" w:hAnsi="Consolas"/>
          <w:b/>
          <w:bCs/>
        </w:rPr>
        <w:t>yyyy</w:t>
      </w:r>
      <w:proofErr w:type="spellEnd"/>
      <w:r w:rsidR="00F62BE9" w:rsidRPr="00F62BE9">
        <w:rPr>
          <w:rFonts w:ascii="Consolas" w:hAnsi="Consolas"/>
          <w:b/>
          <w:bCs/>
        </w:rPr>
        <w:t>-MM-</w:t>
      </w:r>
      <w:proofErr w:type="gramStart"/>
      <w:r w:rsidR="00F62BE9" w:rsidRPr="00F62BE9">
        <w:rPr>
          <w:rFonts w:ascii="Consolas" w:hAnsi="Consolas"/>
          <w:b/>
          <w:bCs/>
        </w:rPr>
        <w:t>dd"</w:t>
      </w:r>
      <w:r w:rsidR="0059610F">
        <w:rPr>
          <w:rFonts w:ascii="Consolas" w:hAnsi="Consolas"/>
          <w:b/>
          <w:bCs/>
        </w:rPr>
        <w:t>}</w:t>
      </w:r>
      <w:proofErr w:type="gramEnd"/>
      <w:r w:rsidR="00266982">
        <w:rPr>
          <w:rFonts w:ascii="Consolas" w:hAnsi="Consolas"/>
          <w:b/>
          <w:bCs/>
        </w:rPr>
        <w:t xml:space="preserve">, Status: </w:t>
      </w:r>
      <w:proofErr w:type="gramStart"/>
      <w:r w:rsidRPr="0071613F">
        <w:rPr>
          <w:rFonts w:ascii="Consolas" w:hAnsi="Consolas"/>
          <w:b/>
          <w:bCs/>
        </w:rPr>
        <w:t>{</w:t>
      </w:r>
      <w:r w:rsidR="00207C68">
        <w:rPr>
          <w:rFonts w:ascii="Consolas" w:hAnsi="Consolas"/>
          <w:b/>
          <w:bCs/>
        </w:rPr>
        <w:t>Status</w:t>
      </w:r>
      <w:r w:rsidRPr="0071613F">
        <w:rPr>
          <w:rFonts w:ascii="Consolas" w:hAnsi="Consolas"/>
          <w:b/>
          <w:bCs/>
        </w:rPr>
        <w:t>}</w:t>
      </w:r>
      <w:r w:rsidR="0059610F">
        <w:rPr>
          <w:rFonts w:ascii="Consolas" w:hAnsi="Consolas"/>
          <w:b/>
          <w:bCs/>
        </w:rPr>
        <w:t>)</w:t>
      </w:r>
      <w:proofErr w:type="gramEnd"/>
    </w:p>
    <w:p w14:paraId="32FC4D16" w14:textId="7D07801B" w:rsid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 xml:space="preserve">Data </w:t>
      </w:r>
      <w:r w:rsidR="008A57E7">
        <w:rPr>
          <w:b/>
          <w:bCs/>
        </w:rPr>
        <w:t>Persistence</w:t>
      </w:r>
    </w:p>
    <w:p w14:paraId="01CD5A38" w14:textId="37D2C3E1" w:rsidR="00F62BE9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After processing all </w:t>
      </w:r>
      <w:proofErr w:type="gramStart"/>
      <w:r w:rsidR="00207C68">
        <w:t>feedbacks</w:t>
      </w:r>
      <w:proofErr w:type="gramEnd"/>
      <w:r w:rsidRPr="0071613F">
        <w:t xml:space="preserve"> from the XML file</w:t>
      </w:r>
      <w:r w:rsidR="00F62BE9">
        <w:t>:</w:t>
      </w:r>
    </w:p>
    <w:p w14:paraId="6C123232" w14:textId="34616FF3" w:rsidR="0071613F" w:rsidRDefault="00F62BE9" w:rsidP="00F62BE9">
      <w:pPr>
        <w:pStyle w:val="ListParagraph"/>
        <w:numPr>
          <w:ilvl w:val="2"/>
          <w:numId w:val="5"/>
        </w:numPr>
      </w:pPr>
      <w:r>
        <w:rPr>
          <w:b/>
          <w:bCs/>
        </w:rPr>
        <w:t>A</w:t>
      </w:r>
      <w:r w:rsidR="0071613F" w:rsidRPr="0071613F">
        <w:rPr>
          <w:b/>
          <w:bCs/>
        </w:rPr>
        <w:t xml:space="preserve">dd the valid </w:t>
      </w:r>
      <w:proofErr w:type="gramStart"/>
      <w:r w:rsidR="00207C68">
        <w:rPr>
          <w:b/>
          <w:bCs/>
        </w:rPr>
        <w:t>feedbacks</w:t>
      </w:r>
      <w:proofErr w:type="gramEnd"/>
      <w:r w:rsidR="0071613F" w:rsidRPr="0071613F">
        <w:rPr>
          <w:b/>
          <w:bCs/>
        </w:rPr>
        <w:t xml:space="preserve"> entities</w:t>
      </w:r>
      <w:r w:rsidR="0071613F" w:rsidRPr="0071613F">
        <w:t xml:space="preserve"> to the proper collection</w:t>
      </w:r>
    </w:p>
    <w:p w14:paraId="15C64540" w14:textId="0BE78D44" w:rsidR="0071613F" w:rsidRPr="0071613F" w:rsidRDefault="0071613F" w:rsidP="00F62BE9">
      <w:pPr>
        <w:pStyle w:val="ListParagraph"/>
        <w:numPr>
          <w:ilvl w:val="2"/>
          <w:numId w:val="5"/>
        </w:numPr>
      </w:pPr>
      <w:r w:rsidRPr="0071613F">
        <w:rPr>
          <w:b/>
          <w:bCs/>
        </w:rPr>
        <w:t>Save the changes</w:t>
      </w:r>
      <w:r>
        <w:t xml:space="preserve"> to the databas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6C00F4AC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8871EC">
              <w:rPr>
                <w:rFonts w:ascii="Consolas" w:hAnsi="Consolas"/>
              </w:rPr>
              <w:t>feedback</w:t>
            </w:r>
            <w:r w:rsidRPr="009C06BC">
              <w:rPr>
                <w:rFonts w:ascii="Consolas" w:hAnsi="Consolas"/>
              </w:rPr>
              <w:t xml:space="preserve"> </w:t>
            </w:r>
            <w:r w:rsidR="0063470C">
              <w:rPr>
                <w:rFonts w:ascii="Consolas" w:hAnsi="Consolas"/>
              </w:rPr>
              <w:t>– (</w:t>
            </w:r>
            <w:r w:rsidR="008871EC">
              <w:rPr>
                <w:rFonts w:ascii="Consolas" w:hAnsi="Consolas"/>
              </w:rPr>
              <w:t>Given on</w:t>
            </w:r>
            <w:r w:rsidR="0063470C">
              <w:rPr>
                <w:rFonts w:ascii="Consolas" w:hAnsi="Consolas"/>
              </w:rPr>
              <w:t>: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{</w:t>
            </w:r>
            <w:r w:rsidR="00266982" w:rsidRPr="00266982">
              <w:rPr>
                <w:rFonts w:ascii="Consolas" w:hAnsi="Consolas"/>
              </w:rPr>
              <w:t>"</w:t>
            </w:r>
            <w:proofErr w:type="spellStart"/>
            <w:r w:rsidR="00266982" w:rsidRPr="00266982">
              <w:rPr>
                <w:rFonts w:ascii="Consolas" w:hAnsi="Consolas"/>
              </w:rPr>
              <w:t>yyyy</w:t>
            </w:r>
            <w:proofErr w:type="spellEnd"/>
            <w:r w:rsidR="00266982" w:rsidRPr="00266982">
              <w:rPr>
                <w:rFonts w:ascii="Consolas" w:hAnsi="Consolas"/>
              </w:rPr>
              <w:t>-MM-dd"}, Status: {Status})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032E4BF9" w:rsidR="00273184" w:rsidRPr="008871EC" w:rsidRDefault="008871EC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8871EC">
              <w:rPr>
                <w:rFonts w:ascii="Consolas" w:hAnsi="Consolas"/>
                <w:bCs/>
                <w:noProof/>
              </w:rPr>
              <w:t>feedbacks</w:t>
            </w:r>
            <w:r w:rsidR="00273184" w:rsidRPr="008871EC">
              <w:rPr>
                <w:rFonts w:ascii="Consolas" w:hAnsi="Consolas"/>
                <w:bCs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E4796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?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xml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versi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encoding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UTF-8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?&gt;</w:t>
            </w:r>
          </w:p>
          <w:p w14:paraId="25BD33CA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</w:p>
          <w:p w14:paraId="66788E3E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39F5D3C4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</w:p>
          <w:p w14:paraId="26C9C79E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025-03-01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5FBC1D5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group'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creati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direc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i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rul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refresh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647BC28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Publishe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90A11B7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2566263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lastRenderedPageBreak/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7093FB0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8DD26F7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</w:p>
          <w:p w14:paraId="072CBE61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025-03-02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5A905140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Excit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o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wor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wit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su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a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alent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!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D89DF10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Pending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5D3F4858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5FC74896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2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7B387C8D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10F3A2A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</w:p>
          <w:p w14:paraId="00372A5D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!--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>Invalid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>empty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 xml:space="preserve">)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--&gt;</w:t>
            </w:r>
          </w:p>
          <w:p w14:paraId="5F60E1BD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025-04-04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2C0F318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5F3AA301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Publishe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78C3B8C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09D55011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3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3670AE9E" w14:textId="72F3E78A" w:rsidR="00BA7082" w:rsidRDefault="000C2844" w:rsidP="000C2844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FCF49F7" w14:textId="77777777" w:rsidR="00A575A9" w:rsidRDefault="00A575A9" w:rsidP="000C2844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</w:p>
          <w:p w14:paraId="3CA2CF35" w14:textId="201BC21A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025-03-0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CF40117" w14:textId="0E30EC17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Impressi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vis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f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moder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ar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evolu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7DAAB38" w14:textId="2D866A88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Reviewe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AE75159" w14:textId="7645A517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07287A2F" w14:textId="4153D00B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4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AFE605E" w14:textId="36E40F0D" w:rsidR="00A575A9" w:rsidRPr="00A575A9" w:rsidRDefault="00A575A9" w:rsidP="00A575A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6FBA62D" w14:textId="64A20397" w:rsidR="004556BF" w:rsidRDefault="004556BF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7059B4D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proofErr w:type="gramStart"/>
            <w:r w:rsidR="000C2844">
              <w:rPr>
                <w:rFonts w:ascii="Cascadia Mono" w:hAnsi="Cascadia Mono" w:cs="Cascadia Mono"/>
                <w:color w:val="A31515"/>
                <w:sz w:val="19"/>
                <w:szCs w:val="19"/>
              </w:rPr>
              <w:t>Feedbacks</w:t>
            </w:r>
            <w:proofErr w:type="gram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DD188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1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Publish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2C5C052E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2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Pending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613F8715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nvali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data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ormat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.</w:t>
            </w:r>
          </w:p>
          <w:p w14:paraId="5D2E1482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3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Review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4BD59DEF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4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Publish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5D18CA71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5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Review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25C08858" w14:textId="398EC9C6" w:rsidR="00273184" w:rsidRPr="000C2844" w:rsidRDefault="000C2844" w:rsidP="000C2844"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 w:cs="Cascadia Mono"/>
                <w:color w:val="000000"/>
              </w:rPr>
              <w:t>...</w:t>
            </w:r>
          </w:p>
        </w:tc>
      </w:tr>
    </w:tbl>
    <w:p w14:paraId="0CDE19AD" w14:textId="1284FED3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DA628E">
        <w:rPr>
          <w:b/>
        </w:rPr>
        <w:t>3</w:t>
      </w:r>
      <w:r w:rsidR="0092541B">
        <w:rPr>
          <w:b/>
        </w:rPr>
        <w:t>5</w:t>
      </w:r>
      <w:r w:rsidRPr="00106881">
        <w:rPr>
          <w:b/>
        </w:rPr>
        <w:t xml:space="preserve"> </w:t>
      </w:r>
      <w:proofErr w:type="gramStart"/>
      <w:r w:rsidR="00DA628E">
        <w:rPr>
          <w:b/>
        </w:rPr>
        <w:t>feedbacks</w:t>
      </w:r>
      <w:proofErr w:type="gramEnd"/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1F4DF5F0" w:rsidR="00273184" w:rsidRPr="009C06BC" w:rsidRDefault="00273184" w:rsidP="00273184">
      <w:pPr>
        <w:pStyle w:val="Heading4"/>
      </w:pPr>
      <w:r w:rsidRPr="009C06BC">
        <w:t xml:space="preserve">Import </w:t>
      </w:r>
      <w:r w:rsidR="00D5122F">
        <w:t>Posts</w:t>
      </w:r>
    </w:p>
    <w:p w14:paraId="45A88831" w14:textId="619C9266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A575A9">
        <w:rPr>
          <w:rStyle w:val="CodeChar"/>
        </w:rPr>
        <w:t>artwork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1719C68F" w14:textId="619EF233" w:rsidR="00CC0010" w:rsidRDefault="008C2FC9" w:rsidP="005410B8">
      <w:pPr>
        <w:pStyle w:val="ListParagraph"/>
        <w:numPr>
          <w:ilvl w:val="0"/>
          <w:numId w:val="5"/>
        </w:numPr>
      </w:pPr>
      <w:r w:rsidRPr="008C2FC9">
        <w:rPr>
          <w:b/>
          <w:bCs/>
        </w:rPr>
        <w:t>If any validation error occurs</w:t>
      </w:r>
      <w:r w:rsidRPr="008C2FC9">
        <w:t xml:space="preserve"> for the post entity (</w:t>
      </w:r>
      <w:r w:rsidRPr="008C2FC9">
        <w:rPr>
          <w:b/>
          <w:bCs/>
        </w:rPr>
        <w:t xml:space="preserve">invalid date format, missing required fields, non-existent </w:t>
      </w:r>
      <w:r w:rsidR="00A575A9">
        <w:rPr>
          <w:b/>
          <w:bCs/>
        </w:rPr>
        <w:t>artist</w:t>
      </w:r>
      <w:r w:rsidRPr="008C2FC9">
        <w:rPr>
          <w:b/>
          <w:bCs/>
        </w:rPr>
        <w:t xml:space="preserve"> ID</w:t>
      </w:r>
      <w:r w:rsidRPr="008C2FC9">
        <w:t xml:space="preserve">), </w:t>
      </w:r>
      <w:r w:rsidRPr="008C2FC9">
        <w:rPr>
          <w:b/>
          <w:bCs/>
        </w:rPr>
        <w:t>do not</w:t>
      </w:r>
      <w:r w:rsidRPr="008C2FC9">
        <w:t xml:space="preserve"> import the entity and append an </w:t>
      </w:r>
      <w:r w:rsidRPr="008C2FC9">
        <w:rPr>
          <w:b/>
          <w:bCs/>
        </w:rPr>
        <w:t>error message</w:t>
      </w:r>
      <w:r w:rsidRPr="008C2FC9">
        <w:t xml:space="preserve"> to the method output</w:t>
      </w:r>
      <w:r w:rsidR="00273184" w:rsidRPr="009C06BC">
        <w:t>.</w:t>
      </w:r>
    </w:p>
    <w:p w14:paraId="788ED46E" w14:textId="24F2BA1F" w:rsidR="003A65E3" w:rsidRDefault="003A65E3" w:rsidP="003A65E3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45A64B" wp14:editId="358DD7D8">
                <wp:simplePos x="0" y="0"/>
                <wp:positionH relativeFrom="column">
                  <wp:posOffset>-77317</wp:posOffset>
                </wp:positionH>
                <wp:positionV relativeFrom="paragraph">
                  <wp:posOffset>422981</wp:posOffset>
                </wp:positionV>
                <wp:extent cx="4939247" cy="498475"/>
                <wp:effectExtent l="19050" t="19050" r="13970" b="15875"/>
                <wp:wrapNone/>
                <wp:docPr id="143082444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39247" cy="498475"/>
                        </a:xfrm>
                        <a:prstGeom prst="roundRect">
                          <a:avLst>
                            <a:gd name="adj" fmla="val 15391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A5AF49" id="Rectangle: Rounded Corners 5" o:spid="_x0000_s1026" style="position:absolute;margin-left:-6.1pt;margin-top:33.3pt;width:388.9pt;height:3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08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" filled="f" strokecolor="#4f81bd [3204]" strokeweight="2.25pt"/>
            </w:pict>
          </mc:Fallback>
        </mc:AlternateContent>
      </w:r>
      <w:r w:rsidRPr="003A65E3">
        <w:rPr>
          <w:b/>
          <w:bCs/>
        </w:rPr>
        <w:t>Duplication Check</w:t>
      </w:r>
      <w:r>
        <w:t xml:space="preserve"> - Before adding a</w:t>
      </w:r>
      <w:r w:rsidR="00A575A9">
        <w:t>n</w:t>
      </w:r>
      <w:r>
        <w:t xml:space="preserve"> </w:t>
      </w:r>
      <w:r w:rsidR="00A575A9">
        <w:t>artwork</w:t>
      </w:r>
      <w:r>
        <w:t xml:space="preserve"> to the database</w:t>
      </w:r>
      <w:r w:rsidRPr="003A65E3">
        <w:rPr>
          <w:b/>
          <w:bCs/>
        </w:rPr>
        <w:t>, ensure there are no existing records</w:t>
      </w:r>
      <w:r w:rsidRPr="003A65E3">
        <w:rPr>
          <w:b/>
          <w:bCs/>
        </w:rPr>
        <w:br/>
        <w:t xml:space="preserve"> with the same</w:t>
      </w:r>
      <w:r>
        <w:rPr>
          <w:b/>
          <w:bCs/>
        </w:rPr>
        <w:t>:</w:t>
      </w:r>
      <w:r>
        <w:t xml:space="preserve"> </w:t>
      </w:r>
      <w:r w:rsidR="00BA4D32">
        <w:rPr>
          <w:b/>
          <w:bCs/>
        </w:rPr>
        <w:t xml:space="preserve">Title and </w:t>
      </w:r>
      <w:proofErr w:type="spellStart"/>
      <w:r w:rsidR="00BA4D32">
        <w:rPr>
          <w:b/>
          <w:bCs/>
        </w:rPr>
        <w:t>ArtistId</w:t>
      </w:r>
      <w:proofErr w:type="spellEnd"/>
    </w:p>
    <w:p w14:paraId="3D11382A" w14:textId="3DAA6DE3" w:rsidR="005410B8" w:rsidRPr="008C2FC9" w:rsidRDefault="008C2FC9" w:rsidP="008C2FC9">
      <w:pPr>
        <w:rPr>
          <w:rStyle w:val="CodeChar"/>
          <w:rFonts w:asciiTheme="minorHAnsi" w:hAnsiTheme="minorHAnsi"/>
          <w:b w:val="0"/>
          <w:noProof w:val="0"/>
        </w:rPr>
      </w:pPr>
      <w:r w:rsidRPr="008C2FC9">
        <w:t xml:space="preserve">The </w:t>
      </w:r>
      <w:proofErr w:type="spellStart"/>
      <w:r w:rsidRPr="008C2FC9">
        <w:rPr>
          <w:b/>
          <w:bCs/>
        </w:rPr>
        <w:t>CreatedAt</w:t>
      </w:r>
      <w:proofErr w:type="spellEnd"/>
      <w:r w:rsidRPr="008C2FC9">
        <w:t xml:space="preserve"> data in the document will be in the following format: </w:t>
      </w:r>
      <w:r w:rsidRPr="008C2FC9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8C2FC9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8C2FC9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rPr>
          <w:lang w:val="bg-BG"/>
        </w:rPr>
        <w:br/>
      </w:r>
      <w:r w:rsidR="005410B8">
        <w:rPr>
          <w:noProof/>
        </w:rPr>
        <w:t xml:space="preserve">Make sure you use </w:t>
      </w:r>
      <w:r w:rsidR="005410B8">
        <w:rPr>
          <w:rStyle w:val="CodeChar"/>
        </w:rPr>
        <w:t>CultureInfo.InvariantCulture</w:t>
      </w:r>
    </w:p>
    <w:p w14:paraId="7C5A8AC6" w14:textId="1A7F0DDC" w:rsidR="00A575A9" w:rsidRDefault="008C2FC9" w:rsidP="009B05CE">
      <w:pPr>
        <w:pStyle w:val="ListParagraph"/>
        <w:numPr>
          <w:ilvl w:val="0"/>
          <w:numId w:val="5"/>
        </w:numPr>
      </w:pPr>
      <w:r w:rsidRPr="008C2FC9">
        <w:rPr>
          <w:b/>
          <w:bCs/>
        </w:rPr>
        <w:t xml:space="preserve">The </w:t>
      </w:r>
      <w:r w:rsidR="00BA4D32">
        <w:rPr>
          <w:b/>
          <w:bCs/>
        </w:rPr>
        <w:t>artists</w:t>
      </w:r>
      <w:r w:rsidRPr="008C2FC9">
        <w:rPr>
          <w:b/>
          <w:bCs/>
        </w:rPr>
        <w:t xml:space="preserve"> associated with every </w:t>
      </w:r>
      <w:r w:rsidR="00BA4D32">
        <w:rPr>
          <w:b/>
          <w:bCs/>
        </w:rPr>
        <w:t>artwork</w:t>
      </w:r>
      <w:r w:rsidRPr="008C2FC9">
        <w:t xml:space="preserve"> are represented by an </w:t>
      </w:r>
      <w:r w:rsidRPr="008C2FC9">
        <w:rPr>
          <w:b/>
          <w:bCs/>
        </w:rPr>
        <w:t>integer ID</w:t>
      </w:r>
      <w:r w:rsidRPr="008C2FC9">
        <w:t xml:space="preserve">, which </w:t>
      </w:r>
      <w:r w:rsidRPr="008C2FC9">
        <w:rPr>
          <w:b/>
          <w:bCs/>
        </w:rPr>
        <w:t>must match an existing record</w:t>
      </w:r>
      <w:r w:rsidRPr="008C2FC9">
        <w:t xml:space="preserve"> in the database</w:t>
      </w:r>
      <w:r w:rsidR="00132A85">
        <w:t>.</w:t>
      </w:r>
      <w:r w:rsidR="008E1FAB">
        <w:t xml:space="preserve"> </w:t>
      </w:r>
    </w:p>
    <w:p w14:paraId="593CD45C" w14:textId="0BDB609E" w:rsidR="00132A85" w:rsidRPr="00A575A9" w:rsidRDefault="00A575A9" w:rsidP="00A575A9">
      <w:pPr>
        <w:spacing w:before="0" w:after="200"/>
      </w:pPr>
      <w:r>
        <w:br w:type="page"/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9EFEAD8" w:rsidR="00273184" w:rsidRPr="009C06BC" w:rsidRDefault="008C2FC9">
            <w:pPr>
              <w:spacing w:before="0" w:after="0"/>
              <w:rPr>
                <w:rFonts w:ascii="Consolas" w:hAnsi="Consolas"/>
              </w:rPr>
            </w:pPr>
            <w:r w:rsidRPr="008C2FC9">
              <w:rPr>
                <w:rFonts w:ascii="Consolas" w:hAnsi="Consolas"/>
              </w:rPr>
              <w:t xml:space="preserve">Successfully imported </w:t>
            </w:r>
            <w:r w:rsidR="00A575A9">
              <w:rPr>
                <w:rFonts w:ascii="Consolas" w:hAnsi="Consolas"/>
              </w:rPr>
              <w:t>artwork</w:t>
            </w:r>
            <w:r w:rsidRPr="008C2FC9">
              <w:rPr>
                <w:rFonts w:ascii="Consolas" w:hAnsi="Consolas"/>
              </w:rPr>
              <w:t xml:space="preserve"> (</w:t>
            </w:r>
            <w:proofErr w:type="gramStart"/>
            <w:r w:rsidR="00A575A9">
              <w:rPr>
                <w:rFonts w:ascii="Consolas" w:hAnsi="Consolas"/>
              </w:rPr>
              <w:t>Artist:</w:t>
            </w:r>
            <w:r w:rsidRPr="008C2FC9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{</w:t>
            </w:r>
            <w:proofErr w:type="spellStart"/>
            <w:r w:rsidR="00A575A9">
              <w:rPr>
                <w:rFonts w:ascii="Consolas" w:hAnsi="Consolas"/>
              </w:rPr>
              <w:t>artist</w:t>
            </w:r>
            <w:r>
              <w:rPr>
                <w:rFonts w:ascii="Consolas" w:hAnsi="Consolas"/>
              </w:rPr>
              <w:t>Username</w:t>
            </w:r>
            <w:proofErr w:type="spellEnd"/>
            <w:r>
              <w:rPr>
                <w:rFonts w:ascii="Consolas" w:hAnsi="Consolas"/>
              </w:rPr>
              <w:t>}</w:t>
            </w:r>
            <w:r w:rsidRPr="008C2FC9">
              <w:rPr>
                <w:rFonts w:ascii="Consolas" w:hAnsi="Consolas"/>
              </w:rPr>
              <w:t>,</w:t>
            </w:r>
            <w:proofErr w:type="gramEnd"/>
            <w:r w:rsidRPr="008C2FC9">
              <w:rPr>
                <w:rFonts w:ascii="Consolas" w:hAnsi="Consolas"/>
              </w:rPr>
              <w:t xml:space="preserve"> Created</w:t>
            </w:r>
            <w:r w:rsidR="00BA4D32">
              <w:rPr>
                <w:rFonts w:ascii="Consolas" w:hAnsi="Consolas"/>
              </w:rPr>
              <w:t xml:space="preserve"> </w:t>
            </w:r>
            <w:proofErr w:type="gramStart"/>
            <w:r w:rsidR="00BA4D32">
              <w:rPr>
                <w:rFonts w:ascii="Consolas" w:hAnsi="Consolas"/>
              </w:rPr>
              <w:t>on</w:t>
            </w:r>
            <w:r w:rsidRPr="008C2FC9">
              <w:rPr>
                <w:rFonts w:ascii="Consolas" w:hAnsi="Consolas"/>
              </w:rPr>
              <w:t xml:space="preserve">: </w:t>
            </w:r>
            <w:r w:rsidR="00A575A9">
              <w:rPr>
                <w:rFonts w:ascii="Consolas" w:hAnsi="Consolas"/>
              </w:rPr>
              <w:t>{</w:t>
            </w:r>
            <w:proofErr w:type="gramEnd"/>
            <w:r w:rsidR="00A575A9">
              <w:rPr>
                <w:rFonts w:ascii="Consolas" w:hAnsi="Consolas"/>
              </w:rPr>
              <w:t>"</w:t>
            </w:r>
            <w:proofErr w:type="spellStart"/>
            <w:r w:rsidR="00A575A9">
              <w:rPr>
                <w:rFonts w:ascii="Consolas" w:hAnsi="Consolas"/>
              </w:rPr>
              <w:t>yyyy</w:t>
            </w:r>
            <w:proofErr w:type="spellEnd"/>
            <w:r w:rsidR="00A575A9">
              <w:rPr>
                <w:rFonts w:ascii="Consolas" w:hAnsi="Consolas"/>
              </w:rPr>
              <w:t>-MM-</w:t>
            </w:r>
            <w:proofErr w:type="gramStart"/>
            <w:r w:rsidR="00A575A9">
              <w:rPr>
                <w:rFonts w:ascii="Consolas" w:hAnsi="Consolas"/>
              </w:rPr>
              <w:t>dd"}</w:t>
            </w:r>
            <w:proofErr w:type="gramEnd"/>
            <w:r w:rsidRPr="008C2FC9">
              <w:rPr>
                <w:rFonts w:ascii="Consolas" w:hAnsi="Consolas"/>
              </w:rPr>
              <w:t>)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3D2F01F5" w:rsidR="00273184" w:rsidRPr="00456AF1" w:rsidRDefault="00CD34C4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twork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D931F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[</w:t>
            </w:r>
          </w:p>
          <w:p w14:paraId="37CFA487" w14:textId="77777777" w:rsidR="000246EB" w:rsidRDefault="00A05975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 w:rsidR="000246EB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33E7A67C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loren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Daw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8EABBE9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of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hu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eflect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quie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illnes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of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loren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u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is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4037C3D1" w14:textId="6ABE9690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36601187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1E8D3166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29ACE93A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697C215F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chitectural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cho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A192868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"A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ud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ymmetr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spir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b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enaissan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lumn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ch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122FF108" w14:textId="196A159D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43E6BD0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79BAF555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1462B7DD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2A346809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Urba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enaissan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3787F770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oder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it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lin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blend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with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lassical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mposi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762C592D" w14:textId="54E60064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83487D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1E661D38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4E7BA936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79175B79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101D2F84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"Golden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reet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4AB4867C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terpret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of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olde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hou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cien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lleyway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A983158" w14:textId="2C9A9EEF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4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BA9BED6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0A0ABE42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5931AB63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6188E4C2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Perspecti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hif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BBCC09D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xplor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of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vert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pa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irror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ligh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73363494" w14:textId="5795EC21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5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18C010A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514719F4" w14:textId="39476EDD" w:rsidR="00D15705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5DF9873C" w14:textId="36777098" w:rsidR="000246EB" w:rsidRP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...</w:t>
            </w:r>
          </w:p>
          <w:p w14:paraId="4F14D08D" w14:textId="5A10CAF6" w:rsidR="00273184" w:rsidRPr="00C014F0" w:rsidRDefault="00273184" w:rsidP="00A05975">
            <w:pPr>
              <w:autoSpaceDE w:val="0"/>
              <w:autoSpaceDN w:val="0"/>
              <w:adjustRightInd w:val="0"/>
              <w:spacing w:before="0" w:after="0"/>
              <w:rPr>
                <w:b/>
                <w:highlight w:val="yellow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5868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1)</w:t>
            </w:r>
          </w:p>
          <w:p w14:paraId="4CB595B3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2)</w:t>
            </w:r>
          </w:p>
          <w:p w14:paraId="6D3CE10C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3)</w:t>
            </w:r>
          </w:p>
          <w:p w14:paraId="53926E36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4)</w:t>
            </w:r>
          </w:p>
          <w:p w14:paraId="339AFA57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5)</w:t>
            </w:r>
          </w:p>
          <w:p w14:paraId="5B82A496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6)</w:t>
            </w:r>
          </w:p>
          <w:p w14:paraId="3DF0E52F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nvali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data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forma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.</w:t>
            </w:r>
          </w:p>
          <w:p w14:paraId="5D951BFB" w14:textId="2135A9B8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Data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s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D933A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duplic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.</w:t>
            </w:r>
          </w:p>
          <w:p w14:paraId="53A0F192" w14:textId="3C5F5934" w:rsidR="00A05975" w:rsidRDefault="00BA4D32" w:rsidP="00BA4D32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marie_dupon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1)</w:t>
            </w:r>
          </w:p>
          <w:p w14:paraId="1544F44C" w14:textId="1AC00588" w:rsidR="00273184" w:rsidRPr="00F40D9C" w:rsidRDefault="00273184" w:rsidP="00A0597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5E007A24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A47DCB">
        <w:rPr>
          <w:b/>
        </w:rPr>
        <w:t>46</w:t>
      </w:r>
      <w:r w:rsidRPr="00742EED">
        <w:t xml:space="preserve"> </w:t>
      </w:r>
      <w:r w:rsidR="00CD34C4">
        <w:rPr>
          <w:b/>
        </w:rPr>
        <w:t>artworks</w:t>
      </w:r>
    </w:p>
    <w:p w14:paraId="31E1E6F7" w14:textId="7663D33F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Heading3"/>
      </w:pPr>
      <w:r>
        <w:t>XML</w:t>
      </w:r>
      <w:r w:rsidR="00273184" w:rsidRPr="009C06BC">
        <w:t xml:space="preserve"> Export</w:t>
      </w:r>
    </w:p>
    <w:p w14:paraId="23ABFE87" w14:textId="08B7D462" w:rsidR="00273184" w:rsidRPr="009C06BC" w:rsidRDefault="00517D18" w:rsidP="00273184">
      <w:pPr>
        <w:pStyle w:val="Heading4"/>
      </w:pPr>
      <w:r w:rsidRPr="00517D18">
        <w:t>Export</w:t>
      </w:r>
      <w:r>
        <w:t xml:space="preserve"> </w:t>
      </w:r>
      <w:r w:rsidRPr="00517D18">
        <w:t>Artists</w:t>
      </w:r>
      <w:r>
        <w:t xml:space="preserve"> </w:t>
      </w:r>
      <w:proofErr w:type="gramStart"/>
      <w:r w:rsidRPr="00517D18">
        <w:t>With</w:t>
      </w:r>
      <w:proofErr w:type="gramEnd"/>
      <w:r>
        <w:t xml:space="preserve"> </w:t>
      </w:r>
      <w:r w:rsidRPr="00517D18">
        <w:t>Collaborations</w:t>
      </w:r>
      <w:r>
        <w:t xml:space="preserve"> </w:t>
      </w:r>
      <w:r w:rsidRPr="00517D18">
        <w:t>Count</w:t>
      </w:r>
      <w:r>
        <w:t xml:space="preserve"> </w:t>
      </w:r>
      <w:proofErr w:type="gramStart"/>
      <w:r w:rsidRPr="00517D18">
        <w:t>And</w:t>
      </w:r>
      <w:proofErr w:type="gramEnd"/>
      <w:r>
        <w:t xml:space="preserve"> </w:t>
      </w:r>
      <w:r w:rsidRPr="00517D18">
        <w:t>Their</w:t>
      </w:r>
      <w:r>
        <w:t xml:space="preserve"> </w:t>
      </w:r>
      <w:r w:rsidRPr="00517D18">
        <w:t>Artworks</w:t>
      </w:r>
    </w:p>
    <w:p w14:paraId="5095293F" w14:textId="658B66BC" w:rsidR="00517D18" w:rsidRDefault="00033ACA" w:rsidP="00033ACA">
      <w:r w:rsidRPr="00033ACA">
        <w:t xml:space="preserve">Export </w:t>
      </w:r>
      <w:r w:rsidRPr="00033ACA">
        <w:rPr>
          <w:b/>
          <w:bCs/>
        </w:rPr>
        <w:t xml:space="preserve">all </w:t>
      </w:r>
      <w:r w:rsidR="00517D18">
        <w:rPr>
          <w:b/>
          <w:bCs/>
        </w:rPr>
        <w:t>artists</w:t>
      </w:r>
      <w:r w:rsidR="00D933A2">
        <w:rPr>
          <w:b/>
          <w:bCs/>
        </w:rPr>
        <w:t>,</w:t>
      </w:r>
      <w:r w:rsidRPr="00033ACA">
        <w:t xml:space="preserve"> along with </w:t>
      </w:r>
      <w:r w:rsidRPr="00033ACA">
        <w:rPr>
          <w:b/>
          <w:bCs/>
        </w:rPr>
        <w:t xml:space="preserve">their </w:t>
      </w:r>
      <w:r w:rsidR="00D933A2">
        <w:rPr>
          <w:b/>
          <w:bCs/>
        </w:rPr>
        <w:t>collaboration counts</w:t>
      </w:r>
      <w:r w:rsidR="00517D18">
        <w:rPr>
          <w:b/>
          <w:bCs/>
        </w:rPr>
        <w:t xml:space="preserve"> and artworks</w:t>
      </w:r>
      <w:r w:rsidRPr="00033ACA">
        <w:t xml:space="preserve">. The exported data should be in </w:t>
      </w:r>
      <w:r w:rsidRPr="00033ACA">
        <w:rPr>
          <w:b/>
          <w:bCs/>
        </w:rPr>
        <w:t>XML format</w:t>
      </w:r>
      <w:r w:rsidRPr="00033ACA">
        <w:t xml:space="preserve">. </w:t>
      </w:r>
    </w:p>
    <w:p w14:paraId="7503FB64" w14:textId="51E5B819" w:rsidR="00763C05" w:rsidRDefault="00517D18" w:rsidP="00132A85">
      <w:r>
        <w:lastRenderedPageBreak/>
        <w:t>Each artist must include</w:t>
      </w:r>
      <w:r w:rsidR="00763C05">
        <w:t>:</w:t>
      </w:r>
    </w:p>
    <w:p w14:paraId="6773192D" w14:textId="77777777" w:rsidR="00517D18" w:rsidRPr="00517D18" w:rsidRDefault="00517D18" w:rsidP="00763C05">
      <w:pPr>
        <w:pStyle w:val="ListParagraph"/>
        <w:numPr>
          <w:ilvl w:val="0"/>
          <w:numId w:val="5"/>
        </w:numPr>
      </w:pPr>
      <w:r w:rsidRPr="00517D18">
        <w:t xml:space="preserve">Their </w:t>
      </w:r>
      <w:r w:rsidRPr="00517D18">
        <w:rPr>
          <w:b/>
          <w:bCs/>
        </w:rPr>
        <w:t>username</w:t>
      </w:r>
    </w:p>
    <w:p w14:paraId="37C33777" w14:textId="61E553F7" w:rsidR="00517D18" w:rsidRPr="00517D18" w:rsidRDefault="00517D18" w:rsidP="00763C05">
      <w:pPr>
        <w:pStyle w:val="ListParagraph"/>
        <w:numPr>
          <w:ilvl w:val="0"/>
          <w:numId w:val="5"/>
        </w:numPr>
      </w:pPr>
      <w:r w:rsidRPr="00517D18">
        <w:t xml:space="preserve">The </w:t>
      </w:r>
      <w:r w:rsidRPr="00517D18">
        <w:rPr>
          <w:b/>
          <w:bCs/>
        </w:rPr>
        <w:t>number of collaborations</w:t>
      </w:r>
      <w:r w:rsidRPr="00517D18">
        <w:t xml:space="preserve"> they have (based on the </w:t>
      </w:r>
      <w:r w:rsidRPr="00517D18">
        <w:rPr>
          <w:b/>
          <w:bCs/>
        </w:rPr>
        <w:t>Collaborations</w:t>
      </w:r>
      <w:r w:rsidRPr="00517D18">
        <w:t xml:space="preserve"> </w:t>
      </w:r>
      <w:r w:rsidRPr="00517D18">
        <w:rPr>
          <w:b/>
          <w:bCs/>
        </w:rPr>
        <w:t>table</w:t>
      </w:r>
      <w:r w:rsidRPr="00517D18">
        <w:t xml:space="preserve">, where the artist appears as </w:t>
      </w:r>
      <w:r w:rsidRPr="00517D18">
        <w:rPr>
          <w:b/>
          <w:bCs/>
        </w:rPr>
        <w:t xml:space="preserve">either </w:t>
      </w:r>
      <w:proofErr w:type="spellStart"/>
      <w:r w:rsidRPr="00517D18">
        <w:rPr>
          <w:b/>
          <w:bCs/>
        </w:rPr>
        <w:t>ArtistOneId</w:t>
      </w:r>
      <w:proofErr w:type="spellEnd"/>
      <w:r w:rsidRPr="00517D18">
        <w:rPr>
          <w:b/>
          <w:bCs/>
        </w:rPr>
        <w:t xml:space="preserve"> or </w:t>
      </w:r>
      <w:proofErr w:type="spellStart"/>
      <w:r w:rsidRPr="00517D18">
        <w:rPr>
          <w:b/>
          <w:bCs/>
        </w:rPr>
        <w:t>ArtistTwoId</w:t>
      </w:r>
      <w:proofErr w:type="spellEnd"/>
    </w:p>
    <w:p w14:paraId="040C1D19" w14:textId="3E72D24C" w:rsidR="00517D18" w:rsidRDefault="00517D18" w:rsidP="00763C05">
      <w:pPr>
        <w:pStyle w:val="ListParagraph"/>
        <w:numPr>
          <w:ilvl w:val="0"/>
          <w:numId w:val="5"/>
        </w:numPr>
      </w:pPr>
      <w:r w:rsidRPr="00517D18">
        <w:t xml:space="preserve">All their </w:t>
      </w:r>
      <w:r w:rsidRPr="00517D18">
        <w:rPr>
          <w:b/>
          <w:bCs/>
        </w:rPr>
        <w:t>artworks</w:t>
      </w:r>
      <w:r w:rsidRPr="00517D18">
        <w:t xml:space="preserve">, </w:t>
      </w:r>
      <w:r w:rsidRPr="00517D18">
        <w:rPr>
          <w:b/>
          <w:bCs/>
        </w:rPr>
        <w:t>ordered by Id</w:t>
      </w:r>
      <w:r w:rsidRPr="00517D18">
        <w:t xml:space="preserve"> (ascending)</w:t>
      </w:r>
    </w:p>
    <w:p w14:paraId="608F574C" w14:textId="42207649" w:rsidR="00763C05" w:rsidRDefault="00517D18" w:rsidP="00763C05">
      <w:pPr>
        <w:pStyle w:val="ListParagraph"/>
        <w:numPr>
          <w:ilvl w:val="0"/>
          <w:numId w:val="5"/>
        </w:numPr>
      </w:pPr>
      <w:r w:rsidRPr="00517D18">
        <w:t xml:space="preserve">The result should be ordered </w:t>
      </w:r>
      <w:r w:rsidRPr="00517D18">
        <w:rPr>
          <w:b/>
          <w:bCs/>
        </w:rPr>
        <w:t>alphabetically by artist username</w:t>
      </w:r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t>Data Fields</w:t>
      </w:r>
      <w:r w:rsidRPr="0091116E">
        <w:t>:</w:t>
      </w:r>
    </w:p>
    <w:p w14:paraId="0EEE1847" w14:textId="77777777" w:rsidR="00517D18" w:rsidRPr="00517D18" w:rsidRDefault="00517D18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rPr>
          <w:b/>
          <w:bCs/>
        </w:rPr>
        <w:t>Artist</w:t>
      </w:r>
    </w:p>
    <w:p w14:paraId="63098E0D" w14:textId="40260AE1" w:rsidR="00033ACA" w:rsidRDefault="00517D18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517D18">
        <w:rPr>
          <w:b/>
          <w:bCs/>
        </w:rPr>
        <w:t>Username</w:t>
      </w:r>
      <w:r w:rsidRPr="00517D18">
        <w:t xml:space="preserve"> – the username of the artist</w:t>
      </w:r>
    </w:p>
    <w:p w14:paraId="5B15B830" w14:textId="6C01F836" w:rsidR="00517D18" w:rsidRDefault="00517D18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517D18">
        <w:rPr>
          <w:b/>
          <w:bCs/>
        </w:rPr>
        <w:t>Collaborations</w:t>
      </w:r>
      <w:r w:rsidRPr="00517D18">
        <w:t xml:space="preserve"> – the total number of collaborations the artist is involved in</w:t>
      </w:r>
    </w:p>
    <w:p w14:paraId="7F9D5981" w14:textId="7618CD6C" w:rsidR="00517D18" w:rsidRDefault="00517D18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517D18">
        <w:rPr>
          <w:b/>
          <w:bCs/>
        </w:rPr>
        <w:t>Artworks</w:t>
      </w:r>
      <w:r w:rsidRPr="00517D18">
        <w:t xml:space="preserve"> – the collection of the artist's artworks</w:t>
      </w:r>
    </w:p>
    <w:p w14:paraId="2EEF5FFF" w14:textId="77777777" w:rsidR="00517D18" w:rsidRPr="00517D18" w:rsidRDefault="00517D18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rPr>
          <w:b/>
          <w:bCs/>
        </w:rPr>
        <w:t>Artwork</w:t>
      </w:r>
    </w:p>
    <w:p w14:paraId="788E8E93" w14:textId="055E403F" w:rsidR="0091116E" w:rsidRDefault="00033ACA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033ACA">
        <w:t xml:space="preserve"> </w:t>
      </w:r>
      <w:r w:rsidR="00517D18" w:rsidRPr="00517D18">
        <w:rPr>
          <w:b/>
          <w:bCs/>
        </w:rPr>
        <w:t>Title</w:t>
      </w:r>
      <w:r w:rsidR="00517D18" w:rsidRPr="00517D18">
        <w:t xml:space="preserve"> – the title of the artwork</w:t>
      </w:r>
    </w:p>
    <w:p w14:paraId="2817D614" w14:textId="37456AF6" w:rsidR="00517D18" w:rsidRDefault="00517D18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proofErr w:type="spellStart"/>
      <w:r w:rsidRPr="00517D18">
        <w:rPr>
          <w:b/>
          <w:bCs/>
        </w:rPr>
        <w:t>CreatedOn</w:t>
      </w:r>
      <w:proofErr w:type="spellEnd"/>
      <w:r w:rsidRPr="00517D18">
        <w:t xml:space="preserve"> – the date the artwork was created, formatted as </w:t>
      </w:r>
      <w:r w:rsidRPr="00517D18">
        <w:rPr>
          <w:b/>
          <w:bCs/>
        </w:rPr>
        <w:t>"</w:t>
      </w:r>
      <w:proofErr w:type="spellStart"/>
      <w:r w:rsidRPr="00517D18">
        <w:rPr>
          <w:b/>
          <w:bCs/>
        </w:rPr>
        <w:t>yyyy</w:t>
      </w:r>
      <w:proofErr w:type="spellEnd"/>
      <w:r w:rsidRPr="00517D18">
        <w:rPr>
          <w:b/>
          <w:bCs/>
        </w:rPr>
        <w:t>-MM-dd"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549D336A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The root element should be </w:t>
      </w:r>
      <w:r w:rsidRPr="00033ACA">
        <w:rPr>
          <w:rStyle w:val="CodeChar"/>
        </w:rPr>
        <w:t>&lt;</w:t>
      </w:r>
      <w:r w:rsidR="00517D18">
        <w:rPr>
          <w:rStyle w:val="CodeChar"/>
        </w:rPr>
        <w:t>Artists</w:t>
      </w:r>
      <w:r w:rsidRPr="00033ACA">
        <w:rPr>
          <w:rStyle w:val="CodeChar"/>
        </w:rPr>
        <w:t>&gt;</w:t>
      </w:r>
    </w:p>
    <w:p w14:paraId="33B14633" w14:textId="025A04D2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Each </w:t>
      </w:r>
      <w:r w:rsidR="00517D18">
        <w:t>artist</w:t>
      </w:r>
      <w:r>
        <w:t xml:space="preserve"> should be represented by a</w:t>
      </w:r>
      <w:r w:rsidR="00517D18">
        <w:t>n</w:t>
      </w:r>
      <w:r>
        <w:t xml:space="preserve"> </w:t>
      </w:r>
      <w:r w:rsidRPr="00033ACA">
        <w:rPr>
          <w:rStyle w:val="CodeChar"/>
        </w:rPr>
        <w:t>&lt;</w:t>
      </w:r>
      <w:r w:rsidR="00517D18">
        <w:rPr>
          <w:rStyle w:val="CodeChar"/>
        </w:rPr>
        <w:t>Artist</w:t>
      </w:r>
      <w:r w:rsidRPr="00033ACA">
        <w:rPr>
          <w:rStyle w:val="CodeChar"/>
        </w:rPr>
        <w:t>&gt;</w:t>
      </w:r>
      <w:r>
        <w:t xml:space="preserve"> </w:t>
      </w:r>
      <w:r w:rsidRPr="00FC2FBD">
        <w:rPr>
          <w:b/>
          <w:bCs/>
        </w:rPr>
        <w:t>element</w:t>
      </w:r>
      <w:r w:rsidR="00763C05">
        <w:t xml:space="preserve"> </w:t>
      </w:r>
      <w:r w:rsidR="00763C05" w:rsidRPr="00763C05">
        <w:t xml:space="preserve">with an </w:t>
      </w:r>
      <w:r w:rsidR="00763C05" w:rsidRPr="00763C05">
        <w:rPr>
          <w:b/>
          <w:bCs/>
        </w:rPr>
        <w:t>attribute</w:t>
      </w:r>
      <w:r w:rsidR="00763C05" w:rsidRPr="00763C05">
        <w:t xml:space="preserve"> </w:t>
      </w:r>
      <w:r w:rsidR="00517D18">
        <w:t>Collaborations</w:t>
      </w:r>
      <w:r w:rsidR="00763C05" w:rsidRPr="00763C05">
        <w:t>=X</w:t>
      </w:r>
      <w:r w:rsidR="00763C05">
        <w:t>'</w:t>
      </w:r>
      <w:r w:rsidR="00763C05" w:rsidRPr="00763C05">
        <w:t xml:space="preserve"> indicating </w:t>
      </w:r>
      <w:r w:rsidR="00517D18">
        <w:t>the</w:t>
      </w:r>
      <w:r w:rsidR="00763C05" w:rsidRPr="00763C05">
        <w:t xml:space="preserve"> </w:t>
      </w:r>
      <w:r w:rsidR="00763C05" w:rsidRPr="00763C05">
        <w:rPr>
          <w:b/>
          <w:bCs/>
        </w:rPr>
        <w:t xml:space="preserve">number of </w:t>
      </w:r>
      <w:r w:rsidR="00517D18">
        <w:rPr>
          <w:b/>
          <w:bCs/>
        </w:rPr>
        <w:t>collaborations they are involved in</w:t>
      </w:r>
    </w:p>
    <w:p w14:paraId="6ECAEDCE" w14:textId="3445E8A3" w:rsidR="009B05CE" w:rsidRDefault="00517D18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 w:rsidRPr="00517D18">
        <w:t xml:space="preserve">The username must be inside a </w:t>
      </w:r>
      <w:r w:rsidRPr="00517D18">
        <w:rPr>
          <w:rStyle w:val="CodeChar"/>
        </w:rPr>
        <w:t>&lt;Username&gt;</w:t>
      </w:r>
      <w:r w:rsidRPr="00517D18">
        <w:t xml:space="preserve"> </w:t>
      </w:r>
      <w:r w:rsidRPr="00FC2FBD">
        <w:rPr>
          <w:b/>
          <w:bCs/>
        </w:rPr>
        <w:t>element</w:t>
      </w:r>
    </w:p>
    <w:p w14:paraId="45CE575E" w14:textId="005ECB36" w:rsidR="0091116E" w:rsidRDefault="00FC2FBD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 w:rsidRPr="00FC2FBD">
        <w:t xml:space="preserve">The artworks must be wrapped in </w:t>
      </w:r>
      <w:proofErr w:type="gramStart"/>
      <w:r w:rsidRPr="00FC2FBD">
        <w:t xml:space="preserve">an </w:t>
      </w:r>
      <w:r w:rsidRPr="00FC2FBD">
        <w:rPr>
          <w:rStyle w:val="CodeChar"/>
        </w:rPr>
        <w:t>&lt;Artworks&gt;</w:t>
      </w:r>
      <w:proofErr w:type="gramEnd"/>
      <w:r w:rsidRPr="00FC2FBD">
        <w:t xml:space="preserve"> </w:t>
      </w:r>
      <w:r w:rsidRPr="00FC2FBD">
        <w:rPr>
          <w:b/>
          <w:bCs/>
        </w:rPr>
        <w:t>element</w:t>
      </w:r>
      <w:r w:rsidRPr="00FC2FBD">
        <w:t>, each artwork being represented by a &lt;Artwork&gt; element with</w:t>
      </w:r>
      <w:r>
        <w:t>:</w:t>
      </w:r>
    </w:p>
    <w:p w14:paraId="447C7BD7" w14:textId="48E39A1F" w:rsidR="00FC2FBD" w:rsidRPr="00FC2FBD" w:rsidRDefault="00FC2FBD" w:rsidP="00FC2FBD">
      <w:pPr>
        <w:pStyle w:val="ListParagraph"/>
        <w:numPr>
          <w:ilvl w:val="1"/>
          <w:numId w:val="5"/>
        </w:numPr>
        <w:spacing w:before="100" w:beforeAutospacing="1" w:after="100" w:afterAutospacing="1" w:line="240" w:lineRule="auto"/>
        <w:rPr>
          <w:rFonts w:ascii="Consolas" w:hAnsi="Consolas"/>
          <w:b/>
          <w:bCs/>
        </w:rPr>
      </w:pPr>
      <w:r w:rsidRPr="00FC2FBD">
        <w:rPr>
          <w:rFonts w:ascii="Consolas" w:hAnsi="Consolas"/>
          <w:b/>
          <w:bCs/>
        </w:rPr>
        <w:t>&lt;Title&gt;</w:t>
      </w:r>
    </w:p>
    <w:p w14:paraId="190790F3" w14:textId="70336123" w:rsidR="00FC2FBD" w:rsidRPr="00FC2FBD" w:rsidRDefault="00FC2FBD" w:rsidP="00FC2FBD">
      <w:pPr>
        <w:pStyle w:val="ListParagraph"/>
        <w:numPr>
          <w:ilvl w:val="1"/>
          <w:numId w:val="5"/>
        </w:numPr>
        <w:spacing w:before="100" w:beforeAutospacing="1" w:after="100" w:afterAutospacing="1" w:line="240" w:lineRule="auto"/>
        <w:rPr>
          <w:rFonts w:ascii="Consolas" w:hAnsi="Consolas"/>
          <w:b/>
          <w:bCs/>
        </w:rPr>
      </w:pPr>
      <w:r w:rsidRPr="00FC2FBD">
        <w:rPr>
          <w:rFonts w:ascii="Consolas" w:hAnsi="Consolas"/>
          <w:b/>
          <w:bCs/>
        </w:rPr>
        <w:t>&lt;</w:t>
      </w:r>
      <w:proofErr w:type="spellStart"/>
      <w:r w:rsidRPr="00FC2FBD">
        <w:rPr>
          <w:rFonts w:ascii="Consolas" w:hAnsi="Consolas"/>
          <w:b/>
          <w:bCs/>
        </w:rPr>
        <w:t>CreatedOn</w:t>
      </w:r>
      <w:proofErr w:type="spellEnd"/>
      <w:r w:rsidRPr="00FC2FBD">
        <w:rPr>
          <w:rFonts w:ascii="Consolas" w:hAnsi="Consolas"/>
          <w:b/>
          <w:bCs/>
        </w:rPr>
        <w:t>&gt;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02388AA8" w:rsidR="00273184" w:rsidRPr="009C06BC" w:rsidRDefault="00FC2FBD">
            <w:pPr>
              <w:pStyle w:val="Code"/>
              <w:spacing w:before="0" w:after="0"/>
              <w:jc w:val="center"/>
            </w:pPr>
            <w:r w:rsidRPr="00FC2FBD">
              <w:rPr>
                <w:lang w:val="bg-BG"/>
              </w:rPr>
              <w:t>ExportArtistsWithCollaborationsCountAndTheirArtworks</w:t>
            </w:r>
            <w:r w:rsidR="00273184" w:rsidRPr="009C06BC">
              <w:t>(</w:t>
            </w:r>
            <w:r w:rsidR="00033ACA">
              <w:t>dbContext</w:t>
            </w:r>
            <w:r w:rsidR="00273184" w:rsidRPr="009C06BC">
              <w:t>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A236B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?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xml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versi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encoding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?&gt;</w:t>
            </w:r>
          </w:p>
          <w:p w14:paraId="4E3D7C7D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7DD9F3B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Collaboration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7C32606A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User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alessandro_rossi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User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33A9B560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109FE8E3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1B60B1A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Floren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a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Daw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1FD4DEF5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2025-03-0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47A0FCE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19BD3186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0A219370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Architectura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Echo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521D42D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2025-03-02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3DD5ADCC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97930B8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94ED2DE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Urba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Renaissanc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FFC682F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2025-03-03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00C6A3A3" w14:textId="3EAED5EF" w:rsidR="00120FEF" w:rsidRDefault="009044F1" w:rsidP="009044F1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&lt;/</w:t>
            </w:r>
            <w:r w:rsidRPr="009044F1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  <w:highlight w:val="white"/>
                <w:lang w:val="bg-BG"/>
              </w:rPr>
              <w:t>Artwor</w:t>
            </w:r>
          </w:p>
          <w:p w14:paraId="6B0C2520" w14:textId="4409785B" w:rsidR="009044F1" w:rsidRPr="009044F1" w:rsidRDefault="009044F1" w:rsidP="009044F1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...</w:t>
            </w:r>
          </w:p>
          <w:p w14:paraId="1C306D0A" w14:textId="17D3C215" w:rsidR="00C039E8" w:rsidRDefault="00120FEF" w:rsidP="009044F1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="009044F1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Artist</w:t>
            </w:r>
          </w:p>
          <w:p w14:paraId="1360A62A" w14:textId="68D61504" w:rsidR="009044F1" w:rsidRDefault="009044F1" w:rsidP="009044F1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...</w:t>
            </w:r>
          </w:p>
          <w:p w14:paraId="08D3CAEA" w14:textId="4980814D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proofErr w:type="spellStart"/>
            <w:r w:rsidR="009044F1"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Heading3"/>
      </w:pPr>
      <w:r>
        <w:lastRenderedPageBreak/>
        <w:t>JSON</w:t>
      </w:r>
      <w:r w:rsidR="00273184" w:rsidRPr="009C06BC">
        <w:t xml:space="preserve"> Export</w:t>
      </w:r>
    </w:p>
    <w:p w14:paraId="1DC94415" w14:textId="1851D96B" w:rsidR="00273184" w:rsidRDefault="0028415B" w:rsidP="00273184">
      <w:pPr>
        <w:pStyle w:val="Heading4"/>
      </w:pPr>
      <w:proofErr w:type="gramStart"/>
      <w:r w:rsidRPr="0028415B">
        <w:t>Export</w:t>
      </w:r>
      <w:proofErr w:type="gramEnd"/>
      <w:r w:rsidRPr="0028415B">
        <w:t xml:space="preserve"> </w:t>
      </w:r>
      <w:proofErr w:type="gramStart"/>
      <w:r w:rsidRPr="0028415B">
        <w:t>All Groups</w:t>
      </w:r>
      <w:proofErr w:type="gramEnd"/>
      <w:r w:rsidRPr="0028415B">
        <w:t xml:space="preserve"> With </w:t>
      </w:r>
      <w:proofErr w:type="gramStart"/>
      <w:r w:rsidRPr="0028415B">
        <w:t>Feedbacks</w:t>
      </w:r>
      <w:proofErr w:type="gramEnd"/>
      <w:r w:rsidRPr="0028415B">
        <w:t xml:space="preserve"> Chronologically</w:t>
      </w:r>
    </w:p>
    <w:p w14:paraId="78C21F98" w14:textId="5EFD92E1" w:rsidR="003960BC" w:rsidRDefault="0028415B" w:rsidP="003960BC">
      <w:r w:rsidRPr="0028415B">
        <w:t xml:space="preserve">Export all </w:t>
      </w:r>
      <w:r w:rsidRPr="0028415B">
        <w:rPr>
          <w:b/>
          <w:bCs/>
        </w:rPr>
        <w:t>groups</w:t>
      </w:r>
      <w:r w:rsidRPr="0028415B">
        <w:t xml:space="preserve"> along with their </w:t>
      </w:r>
      <w:r w:rsidR="00D933A2">
        <w:rPr>
          <w:b/>
          <w:bCs/>
        </w:rPr>
        <w:t>feedback</w:t>
      </w:r>
      <w:r w:rsidRPr="0028415B">
        <w:t xml:space="preserve">. The exported data should be in </w:t>
      </w:r>
      <w:r w:rsidRPr="0028415B">
        <w:rPr>
          <w:b/>
          <w:bCs/>
        </w:rPr>
        <w:t>JSON format</w:t>
      </w:r>
      <w:r w:rsidRPr="0028415B">
        <w:t xml:space="preserve"> and follow the structure below</w:t>
      </w:r>
      <w:r w:rsidR="00C039E8">
        <w:t>:</w:t>
      </w:r>
    </w:p>
    <w:p w14:paraId="3E095F76" w14:textId="07118AAC" w:rsidR="00C039E8" w:rsidRDefault="00C039E8" w:rsidP="00C039E8">
      <w:pPr>
        <w:pStyle w:val="ListParagraph"/>
        <w:numPr>
          <w:ilvl w:val="0"/>
          <w:numId w:val="35"/>
        </w:numPr>
      </w:pPr>
      <w:r w:rsidRPr="00120FEF">
        <w:rPr>
          <w:b/>
          <w:bCs/>
        </w:rPr>
        <w:t>Selection Criteria</w:t>
      </w:r>
      <w:r>
        <w:t>:</w:t>
      </w:r>
    </w:p>
    <w:p w14:paraId="21115D57" w14:textId="15CF07C4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Select </w:t>
      </w:r>
      <w:r w:rsidRPr="00120FEF">
        <w:rPr>
          <w:b/>
          <w:bCs/>
        </w:rPr>
        <w:t xml:space="preserve">all </w:t>
      </w:r>
      <w:r w:rsidR="0028415B">
        <w:rPr>
          <w:b/>
          <w:bCs/>
        </w:rPr>
        <w:t>groups</w:t>
      </w:r>
      <w:r>
        <w:t xml:space="preserve"> </w:t>
      </w:r>
      <w:r w:rsidR="00DA5FDE">
        <w:t>in the database</w:t>
      </w:r>
    </w:p>
    <w:p w14:paraId="0D559153" w14:textId="2390907C" w:rsidR="00C039E8" w:rsidRDefault="00DA5FDE" w:rsidP="00C039E8">
      <w:pPr>
        <w:pStyle w:val="ListParagraph"/>
        <w:numPr>
          <w:ilvl w:val="1"/>
          <w:numId w:val="35"/>
        </w:numPr>
      </w:pPr>
      <w:r w:rsidRPr="00DA5FDE">
        <w:t xml:space="preserve">For each </w:t>
      </w:r>
      <w:r w:rsidR="0028415B">
        <w:t>group</w:t>
      </w:r>
      <w:r w:rsidRPr="00DA5FDE">
        <w:t>, export its</w:t>
      </w:r>
      <w:r w:rsidR="0028415B">
        <w:t xml:space="preserve"> </w:t>
      </w:r>
      <w:proofErr w:type="gramStart"/>
      <w:r w:rsidR="00D933A2">
        <w:rPr>
          <w:b/>
          <w:bCs/>
        </w:rPr>
        <w:t>ID</w:t>
      </w:r>
      <w:r w:rsidR="0028415B">
        <w:t xml:space="preserve">, </w:t>
      </w:r>
      <w:r w:rsidRPr="00DA5FDE">
        <w:t xml:space="preserve"> </w:t>
      </w:r>
      <w:r w:rsidRPr="00DA5FDE">
        <w:rPr>
          <w:b/>
          <w:bCs/>
        </w:rPr>
        <w:t>title</w:t>
      </w:r>
      <w:proofErr w:type="gramEnd"/>
      <w:r w:rsidR="00D933A2">
        <w:rPr>
          <w:b/>
          <w:bCs/>
        </w:rPr>
        <w:t>,</w:t>
      </w:r>
      <w:r w:rsidRPr="00DA5FDE">
        <w:t xml:space="preserve"> and </w:t>
      </w:r>
      <w:proofErr w:type="spellStart"/>
      <w:r w:rsidRPr="00DA5FDE">
        <w:rPr>
          <w:b/>
          <w:bCs/>
        </w:rPr>
        <w:t>start</w:t>
      </w:r>
      <w:r w:rsidR="0028415B">
        <w:rPr>
          <w:b/>
          <w:bCs/>
        </w:rPr>
        <w:t>e</w:t>
      </w:r>
      <w:proofErr w:type="spellEnd"/>
      <w:r w:rsidR="0028415B">
        <w:rPr>
          <w:b/>
          <w:bCs/>
        </w:rPr>
        <w:t xml:space="preserve"> on</w:t>
      </w:r>
    </w:p>
    <w:p w14:paraId="70564F45" w14:textId="3488959D" w:rsidR="00C039E8" w:rsidRPr="00120FEF" w:rsidRDefault="00DA5FDE" w:rsidP="00C039E8">
      <w:pPr>
        <w:pStyle w:val="ListParagraph"/>
        <w:numPr>
          <w:ilvl w:val="1"/>
          <w:numId w:val="35"/>
        </w:numPr>
      </w:pPr>
      <w:r w:rsidRPr="00DA5FDE">
        <w:t xml:space="preserve">Include </w:t>
      </w:r>
      <w:r w:rsidR="00D933A2">
        <w:rPr>
          <w:b/>
          <w:bCs/>
        </w:rPr>
        <w:t>all</w:t>
      </w:r>
      <w:r w:rsidR="0028415B" w:rsidRPr="0028415B">
        <w:rPr>
          <w:b/>
          <w:bCs/>
        </w:rPr>
        <w:t xml:space="preserve"> </w:t>
      </w:r>
      <w:proofErr w:type="gramStart"/>
      <w:r w:rsidR="0028415B" w:rsidRPr="0028415B">
        <w:rPr>
          <w:b/>
          <w:bCs/>
        </w:rPr>
        <w:t>feedbacks</w:t>
      </w:r>
      <w:proofErr w:type="gramEnd"/>
      <w:r w:rsidR="0028415B" w:rsidRPr="0028415B">
        <w:rPr>
          <w:b/>
          <w:bCs/>
        </w:rPr>
        <w:t xml:space="preserve"> given to the group</w:t>
      </w:r>
    </w:p>
    <w:p w14:paraId="5747447D" w14:textId="3FB726D9" w:rsidR="00120FEF" w:rsidRDefault="00120FEF" w:rsidP="00120FEF">
      <w:pPr>
        <w:pStyle w:val="ListParagraph"/>
        <w:numPr>
          <w:ilvl w:val="0"/>
          <w:numId w:val="35"/>
        </w:numPr>
      </w:pPr>
      <w:r>
        <w:rPr>
          <w:rStyle w:val="Strong"/>
        </w:rPr>
        <w:t>Data Fields</w:t>
      </w:r>
      <w:r>
        <w:t>:</w:t>
      </w:r>
    </w:p>
    <w:p w14:paraId="6D2BF2B8" w14:textId="428CFADA" w:rsidR="00120FEF" w:rsidRDefault="0028415B" w:rsidP="00120FEF">
      <w:pPr>
        <w:pStyle w:val="ListParagraph"/>
        <w:numPr>
          <w:ilvl w:val="1"/>
          <w:numId w:val="35"/>
        </w:numPr>
      </w:pPr>
      <w:r>
        <w:t>Group</w:t>
      </w:r>
      <w:r w:rsidR="00120FEF">
        <w:t xml:space="preserve"> – </w:t>
      </w:r>
      <w:r w:rsidR="00DA5FDE">
        <w:rPr>
          <w:b/>
          <w:bCs/>
        </w:rPr>
        <w:t>Id, Title</w:t>
      </w:r>
      <w:r w:rsidR="00120FEF" w:rsidRPr="00DA5FDE">
        <w:rPr>
          <w:b/>
          <w:bCs/>
        </w:rPr>
        <w:t xml:space="preserve">, </w:t>
      </w:r>
      <w:proofErr w:type="spellStart"/>
      <w:r w:rsidR="00DA5FDE" w:rsidRPr="00DA5FDE">
        <w:rPr>
          <w:b/>
          <w:bCs/>
        </w:rPr>
        <w:t>Started</w:t>
      </w:r>
      <w:r>
        <w:rPr>
          <w:b/>
          <w:bCs/>
        </w:rPr>
        <w:t>On</w:t>
      </w:r>
      <w:proofErr w:type="spellEnd"/>
    </w:p>
    <w:p w14:paraId="0E0FA336" w14:textId="06232E74" w:rsidR="00120FEF" w:rsidRDefault="0028415B" w:rsidP="00120FEF">
      <w:pPr>
        <w:pStyle w:val="ListParagraph"/>
        <w:numPr>
          <w:ilvl w:val="1"/>
          <w:numId w:val="35"/>
        </w:numPr>
      </w:pPr>
      <w:r>
        <w:t>Feedback</w:t>
      </w:r>
      <w:r w:rsidR="00120FEF">
        <w:t xml:space="preserve"> – </w:t>
      </w:r>
      <w:r w:rsidR="00DA5FDE" w:rsidRPr="00DA5FDE">
        <w:rPr>
          <w:b/>
          <w:bCs/>
        </w:rPr>
        <w:t xml:space="preserve">Content, </w:t>
      </w:r>
      <w:proofErr w:type="spellStart"/>
      <w:r>
        <w:rPr>
          <w:b/>
          <w:bCs/>
        </w:rPr>
        <w:t>GivenOn</w:t>
      </w:r>
      <w:proofErr w:type="spellEnd"/>
      <w:r w:rsidR="00DA5FDE" w:rsidRPr="00DA5FDE">
        <w:rPr>
          <w:b/>
          <w:bCs/>
        </w:rPr>
        <w:t xml:space="preserve">, Status, </w:t>
      </w:r>
      <w:proofErr w:type="spellStart"/>
      <w:r>
        <w:rPr>
          <w:b/>
          <w:bCs/>
        </w:rPr>
        <w:t>Artist</w:t>
      </w:r>
      <w:r w:rsidR="00DA5FDE" w:rsidRPr="00DA5FDE">
        <w:rPr>
          <w:b/>
          <w:bCs/>
        </w:rPr>
        <w:t>Username</w:t>
      </w:r>
      <w:proofErr w:type="spellEnd"/>
    </w:p>
    <w:p w14:paraId="626958C0" w14:textId="5CC0BA28" w:rsidR="00120FEF" w:rsidRPr="00120FEF" w:rsidRDefault="00120FEF" w:rsidP="00120FEF">
      <w:pPr>
        <w:pStyle w:val="ListParagraph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0D86584D" w:rsidR="00120FEF" w:rsidRDefault="0028415B" w:rsidP="00120FEF">
      <w:pPr>
        <w:pStyle w:val="ListParagraph"/>
        <w:numPr>
          <w:ilvl w:val="1"/>
          <w:numId w:val="35"/>
        </w:numPr>
      </w:pPr>
      <w:r w:rsidRPr="0028415B">
        <w:t xml:space="preserve">Groups should be </w:t>
      </w:r>
      <w:r w:rsidRPr="0028415B">
        <w:rPr>
          <w:b/>
          <w:bCs/>
        </w:rPr>
        <w:t xml:space="preserve">ordered by </w:t>
      </w:r>
      <w:proofErr w:type="spellStart"/>
      <w:r w:rsidRPr="0028415B">
        <w:rPr>
          <w:b/>
          <w:bCs/>
        </w:rPr>
        <w:t>StartedOn</w:t>
      </w:r>
      <w:proofErr w:type="spellEnd"/>
      <w:r w:rsidRPr="0028415B">
        <w:rPr>
          <w:b/>
          <w:bCs/>
        </w:rPr>
        <w:t xml:space="preserve"> ascending</w:t>
      </w:r>
    </w:p>
    <w:p w14:paraId="24701918" w14:textId="1118F78B" w:rsidR="00120FEF" w:rsidRPr="00E71437" w:rsidRDefault="0028415B" w:rsidP="00DA5FDE">
      <w:pPr>
        <w:pStyle w:val="ListParagraph"/>
        <w:numPr>
          <w:ilvl w:val="1"/>
          <w:numId w:val="35"/>
        </w:numPr>
      </w:pPr>
      <w:proofErr w:type="gramStart"/>
      <w:r w:rsidRPr="008F038C">
        <w:t>Feedbacks</w:t>
      </w:r>
      <w:proofErr w:type="gramEnd"/>
      <w:r w:rsidRPr="0028415B">
        <w:rPr>
          <w:b/>
          <w:bCs/>
        </w:rPr>
        <w:t xml:space="preserve"> </w:t>
      </w:r>
      <w:r w:rsidRPr="0028415B">
        <w:t>should be</w:t>
      </w:r>
      <w:r w:rsidRPr="0028415B">
        <w:rPr>
          <w:b/>
          <w:bCs/>
        </w:rPr>
        <w:t xml:space="preserve"> ordered by </w:t>
      </w:r>
      <w:proofErr w:type="spellStart"/>
      <w:r w:rsidRPr="0028415B">
        <w:rPr>
          <w:b/>
          <w:bCs/>
        </w:rPr>
        <w:t>GivenOn</w:t>
      </w:r>
      <w:proofErr w:type="spellEnd"/>
      <w:r w:rsidRPr="0028415B">
        <w:rPr>
          <w:b/>
          <w:bCs/>
        </w:rPr>
        <w:t xml:space="preserve"> ascending</w:t>
      </w:r>
    </w:p>
    <w:p w14:paraId="4CEB8D32" w14:textId="34A717DC" w:rsidR="00E71437" w:rsidRDefault="00E71437" w:rsidP="00E71437">
      <w:pPr>
        <w:pStyle w:val="ListParagraph"/>
        <w:numPr>
          <w:ilvl w:val="0"/>
          <w:numId w:val="35"/>
        </w:numPr>
        <w:rPr>
          <w:b/>
          <w:bCs/>
        </w:rPr>
      </w:pPr>
      <w:proofErr w:type="spellStart"/>
      <w:r w:rsidRPr="00E71437">
        <w:rPr>
          <w:b/>
          <w:bCs/>
        </w:rPr>
        <w:t>DateTime</w:t>
      </w:r>
      <w:proofErr w:type="spellEnd"/>
      <w:r w:rsidRPr="00E71437">
        <w:rPr>
          <w:b/>
          <w:bCs/>
        </w:rPr>
        <w:t xml:space="preserve"> Format:</w:t>
      </w:r>
    </w:p>
    <w:p w14:paraId="4D595496" w14:textId="6E3D120D" w:rsidR="00E71437" w:rsidRDefault="00E71437" w:rsidP="00E71437">
      <w:pPr>
        <w:pStyle w:val="ListParagraph"/>
        <w:numPr>
          <w:ilvl w:val="1"/>
          <w:numId w:val="35"/>
        </w:numPr>
        <w:rPr>
          <w:b/>
          <w:bCs/>
        </w:rPr>
      </w:pPr>
      <w:r w:rsidRPr="00E71437">
        <w:rPr>
          <w:b/>
          <w:bCs/>
        </w:rPr>
        <w:t>All date and time fields (</w:t>
      </w:r>
      <w:proofErr w:type="spellStart"/>
      <w:r w:rsidRPr="00E71437">
        <w:rPr>
          <w:rStyle w:val="CodeChar"/>
        </w:rPr>
        <w:t>Started</w:t>
      </w:r>
      <w:r w:rsidR="008F038C">
        <w:rPr>
          <w:rStyle w:val="CodeChar"/>
        </w:rPr>
        <w:t>On</w:t>
      </w:r>
      <w:proofErr w:type="spellEnd"/>
      <w:r w:rsidRPr="00E71437">
        <w:rPr>
          <w:b/>
          <w:bCs/>
        </w:rPr>
        <w:t xml:space="preserve"> </w:t>
      </w:r>
      <w:r w:rsidRPr="00E71437">
        <w:t>and</w:t>
      </w:r>
      <w:r w:rsidRPr="00E71437">
        <w:rPr>
          <w:b/>
          <w:bCs/>
        </w:rPr>
        <w:t xml:space="preserve"> </w:t>
      </w:r>
      <w:r w:rsidR="008F038C">
        <w:rPr>
          <w:rStyle w:val="CodeChar"/>
        </w:rPr>
        <w:t>GivenOn</w:t>
      </w:r>
      <w:r w:rsidRPr="00E71437">
        <w:rPr>
          <w:b/>
          <w:bCs/>
        </w:rPr>
        <w:t xml:space="preserve">) </w:t>
      </w:r>
      <w:r w:rsidRPr="00E71437">
        <w:t>must be formatted as</w:t>
      </w:r>
      <w:r w:rsidRPr="00E71437">
        <w:rPr>
          <w:b/>
          <w:bCs/>
        </w:rPr>
        <w:t xml:space="preserve"> "</w:t>
      </w:r>
      <w:proofErr w:type="spellStart"/>
      <w:r w:rsidRPr="00E71437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E71437">
        <w:rPr>
          <w:rFonts w:ascii="Cascadia Mono" w:hAnsi="Cascadia Mono" w:cs="Cascadia Mono"/>
          <w:color w:val="A31515"/>
          <w:sz w:val="19"/>
          <w:szCs w:val="19"/>
        </w:rPr>
        <w:t>-MM-dd</w:t>
      </w:r>
      <w:r w:rsidRPr="00E71437">
        <w:rPr>
          <w:b/>
          <w:bCs/>
        </w:rPr>
        <w:t>"</w:t>
      </w:r>
    </w:p>
    <w:p w14:paraId="7F6E348C" w14:textId="1A383A34" w:rsidR="00E71437" w:rsidRDefault="00E71437" w:rsidP="00E71437">
      <w:pPr>
        <w:pStyle w:val="ListParagraph"/>
        <w:numPr>
          <w:ilvl w:val="1"/>
          <w:numId w:val="35"/>
        </w:numPr>
        <w:rPr>
          <w:b/>
          <w:bCs/>
        </w:rPr>
      </w:pPr>
      <w:r w:rsidRPr="00E71437">
        <w:rPr>
          <w:b/>
          <w:bCs/>
        </w:rPr>
        <w:t>Example: "</w:t>
      </w:r>
      <w:r w:rsidRPr="00E71437">
        <w:rPr>
          <w:rFonts w:ascii="Cascadia Mono" w:hAnsi="Cascadia Mono" w:cs="Cascadia Mono"/>
          <w:color w:val="A31515"/>
          <w:sz w:val="19"/>
          <w:szCs w:val="19"/>
        </w:rPr>
        <w:t>2025-02-24</w:t>
      </w:r>
      <w:r w:rsidRPr="00E71437">
        <w:rPr>
          <w:b/>
          <w:bCs/>
        </w:rPr>
        <w:t>"</w:t>
      </w:r>
    </w:p>
    <w:p w14:paraId="4E26079A" w14:textId="2B7287C5" w:rsidR="00E71437" w:rsidRPr="00E71437" w:rsidRDefault="00E71437" w:rsidP="00E71437">
      <w:pPr>
        <w:pStyle w:val="ListParagraph"/>
        <w:numPr>
          <w:ilvl w:val="1"/>
          <w:numId w:val="35"/>
        </w:numPr>
        <w:rPr>
          <w:b/>
          <w:bCs/>
        </w:rPr>
      </w:pPr>
      <w:r w:rsidRPr="00E71437">
        <w:t>Ensure that</w:t>
      </w:r>
      <w:r w:rsidRPr="00E71437">
        <w:rPr>
          <w:b/>
          <w:bCs/>
        </w:rPr>
        <w:t xml:space="preserve"> </w:t>
      </w:r>
      <w:r w:rsidRPr="00E71437">
        <w:rPr>
          <w:rStyle w:val="CodeChar"/>
        </w:rPr>
        <w:t>CultureInfo.InvariantCulture</w:t>
      </w:r>
      <w:r w:rsidRPr="00E71437">
        <w:rPr>
          <w:b/>
          <w:bCs/>
        </w:rPr>
        <w:t xml:space="preserve"> </w:t>
      </w:r>
      <w:r w:rsidRPr="00E71437">
        <w:t>is used for correct serialization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17669BBF" w:rsidR="00273184" w:rsidRPr="000C40DF" w:rsidRDefault="008F038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F038C">
              <w:rPr>
                <w:rFonts w:ascii="Consolas" w:hAnsi="Consolas"/>
                <w:b/>
                <w:noProof/>
                <w:lang w:val="bg-BG"/>
              </w:rPr>
              <w:t>ExportGroupsWithFeedbacksChronologically</w:t>
            </w:r>
            <w:r w:rsidR="00273184" w:rsidRPr="000C40DF">
              <w:rPr>
                <w:rFonts w:ascii="Consolas" w:hAnsi="Consolas"/>
                <w:b/>
                <w:noProof/>
              </w:rPr>
              <w:t>(</w:t>
            </w:r>
            <w:r w:rsidR="00DA5FDE">
              <w:rPr>
                <w:rFonts w:ascii="Consolas" w:hAnsi="Consolas"/>
                <w:b/>
                <w:noProof/>
              </w:rPr>
              <w:t>dbContext</w:t>
            </w:r>
            <w:r w:rsidR="00273184"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C1BA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[</w:t>
            </w:r>
          </w:p>
          <w:p w14:paraId="1AED03A0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{</w:t>
            </w:r>
          </w:p>
          <w:p w14:paraId="11B0C89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,</w:t>
            </w:r>
          </w:p>
          <w:p w14:paraId="460B72C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mpressionisti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oderni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403E87FE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rted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4-01-15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39F3FD5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Feedback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[</w:t>
            </w:r>
          </w:p>
          <w:p w14:paraId="604B5CF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{</w:t>
            </w:r>
          </w:p>
          <w:p w14:paraId="463AE99E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'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i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direc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rul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efresh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D212378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B5AA0F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2,</w:t>
            </w:r>
          </w:p>
          <w:p w14:paraId="3EDDEC90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lessandro_rossi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62C9191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},</w:t>
            </w:r>
          </w:p>
          <w:p w14:paraId="57D3895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{</w:t>
            </w:r>
          </w:p>
          <w:p w14:paraId="6948216C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xcit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o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work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with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uch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a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alent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eam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F37182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4FA59968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0,</w:t>
            </w:r>
          </w:p>
          <w:p w14:paraId="1EFB087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arie_dupon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1F7FB2D7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},</w:t>
            </w:r>
          </w:p>
          <w:p w14:paraId="00FCA924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{</w:t>
            </w:r>
          </w:p>
          <w:p w14:paraId="77F1850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mpressi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vis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o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oder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volu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789F555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2955FF8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,</w:t>
            </w:r>
          </w:p>
          <w:p w14:paraId="478F9FBC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toine_leblanc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6BEFC5B0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},</w:t>
            </w:r>
          </w:p>
          <w:p w14:paraId="687FDB55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{</w:t>
            </w:r>
          </w:p>
          <w:p w14:paraId="0C0E496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llabor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l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eamles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spir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1B2217F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4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5FDE64D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2,</w:t>
            </w:r>
          </w:p>
          <w:p w14:paraId="7878D8B5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nicolas_moreau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29E4C2A8" w14:textId="77777777" w:rsidR="00C039E8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},</w:t>
            </w:r>
          </w:p>
          <w:p w14:paraId="2CE2507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{</w:t>
            </w:r>
          </w:p>
          <w:p w14:paraId="0134C99C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i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group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mbrac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nov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—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lo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61270EE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5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3272CA3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,</w:t>
            </w:r>
          </w:p>
          <w:p w14:paraId="78C3BA2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lastRenderedPageBreak/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hiara_ferrari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07C949C8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},</w:t>
            </w:r>
          </w:p>
          <w:p w14:paraId="5020287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{</w:t>
            </w:r>
          </w:p>
          <w:p w14:paraId="7CBC460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"I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belie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we'r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ett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a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new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ndar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the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cen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DD73F40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6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25A269D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2,</w:t>
            </w:r>
          </w:p>
          <w:p w14:paraId="62C26285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élise_mart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564A8239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}</w:t>
            </w:r>
          </w:p>
          <w:p w14:paraId="0372B2D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]</w:t>
            </w:r>
          </w:p>
          <w:p w14:paraId="62442F7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6CDE7D2A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2E749B49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2,</w:t>
            </w:r>
          </w:p>
          <w:p w14:paraId="4A76101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mpora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2E53402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rted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4-02-1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2503A63C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Feedback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[</w:t>
            </w:r>
          </w:p>
          <w:p w14:paraId="44B1484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..</w:t>
            </w:r>
          </w:p>
          <w:p w14:paraId="054E882F" w14:textId="77777777" w:rsidR="008F038C" w:rsidRP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8F038C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 ]</w:t>
            </w:r>
          </w:p>
          <w:p w14:paraId="66DE0B6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8F038C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}</w:t>
            </w:r>
          </w:p>
          <w:p w14:paraId="19C95D23" w14:textId="7CB37CA4" w:rsidR="008F038C" w:rsidRP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..</w:t>
            </w:r>
          </w:p>
          <w:p w14:paraId="1E17FDDD" w14:textId="7D3CBFB5" w:rsidR="008F038C" w:rsidRP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066025A2" w14:textId="09EB62CA" w:rsidR="00940FD0" w:rsidRPr="009C06BC" w:rsidRDefault="00940FD0" w:rsidP="00940FD0">
      <w:pPr>
        <w:pStyle w:val="Heading2"/>
        <w:numPr>
          <w:ilvl w:val="0"/>
          <w:numId w:val="6"/>
        </w:numPr>
      </w:pPr>
      <w:r>
        <w:t>Prepare the Solution File Archive</w:t>
      </w:r>
    </w:p>
    <w:p w14:paraId="501A7777" w14:textId="7E21EBFA" w:rsidR="00F05370" w:rsidRPr="00273184" w:rsidRDefault="00DE47A3" w:rsidP="00273184">
      <w:r>
        <w:rPr>
          <w:noProof/>
        </w:rPr>
        <w:drawing>
          <wp:inline distT="0" distB="0" distL="0" distR="0" wp14:anchorId="7666D412" wp14:editId="082A8359">
            <wp:extent cx="3067478" cy="4191585"/>
            <wp:effectExtent l="152400" t="152400" r="361950" b="361950"/>
            <wp:docPr id="186129532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295323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41915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F05370" w:rsidRPr="002731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F5E88" w14:textId="77777777" w:rsidR="00191B30" w:rsidRDefault="00191B30" w:rsidP="008068A2">
      <w:pPr>
        <w:spacing w:after="0" w:line="240" w:lineRule="auto"/>
      </w:pPr>
      <w:r>
        <w:separator/>
      </w:r>
    </w:p>
  </w:endnote>
  <w:endnote w:type="continuationSeparator" w:id="0">
    <w:p w14:paraId="7A710954" w14:textId="77777777" w:rsidR="00191B30" w:rsidRDefault="00191B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3987E3" w14:textId="77777777" w:rsidR="00191B30" w:rsidRDefault="00191B30" w:rsidP="008068A2">
      <w:pPr>
        <w:spacing w:after="0" w:line="240" w:lineRule="auto"/>
      </w:pPr>
      <w:r>
        <w:separator/>
      </w:r>
    </w:p>
  </w:footnote>
  <w:footnote w:type="continuationSeparator" w:id="0">
    <w:p w14:paraId="547F22D0" w14:textId="77777777" w:rsidR="00191B30" w:rsidRDefault="00191B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1543E64"/>
    <w:multiLevelType w:val="hybridMultilevel"/>
    <w:tmpl w:val="9C062B74"/>
    <w:lvl w:ilvl="0" w:tplc="04090003">
      <w:start w:val="1"/>
      <w:numFmt w:val="bullet"/>
      <w:lvlText w:val="o"/>
      <w:lvlJc w:val="left"/>
      <w:pPr>
        <w:ind w:left="23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8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37811"/>
    <w:multiLevelType w:val="hybridMultilevel"/>
    <w:tmpl w:val="4C24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D3419"/>
    <w:multiLevelType w:val="hybridMultilevel"/>
    <w:tmpl w:val="FB4AF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F275BF0"/>
    <w:multiLevelType w:val="hybridMultilevel"/>
    <w:tmpl w:val="DFF0A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6"/>
  </w:num>
  <w:num w:numId="2" w16cid:durableId="221840273">
    <w:abstractNumId w:val="13"/>
  </w:num>
  <w:num w:numId="3" w16cid:durableId="91711659">
    <w:abstractNumId w:val="21"/>
  </w:num>
  <w:num w:numId="4" w16cid:durableId="113644862">
    <w:abstractNumId w:val="1"/>
  </w:num>
  <w:num w:numId="5" w16cid:durableId="1929343343">
    <w:abstractNumId w:val="14"/>
  </w:num>
  <w:num w:numId="6" w16cid:durableId="155074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9"/>
  </w:num>
  <w:num w:numId="8" w16cid:durableId="1240867052">
    <w:abstractNumId w:val="28"/>
  </w:num>
  <w:num w:numId="9" w16cid:durableId="1270357094">
    <w:abstractNumId w:val="12"/>
  </w:num>
  <w:num w:numId="10" w16cid:durableId="508063840">
    <w:abstractNumId w:val="3"/>
  </w:num>
  <w:num w:numId="11" w16cid:durableId="1968970088">
    <w:abstractNumId w:val="27"/>
  </w:num>
  <w:num w:numId="12" w16cid:durableId="1999651721">
    <w:abstractNumId w:val="20"/>
  </w:num>
  <w:num w:numId="13" w16cid:durableId="673533332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11"/>
  </w:num>
  <w:num w:numId="16" w16cid:durableId="1330986794">
    <w:abstractNumId w:val="0"/>
  </w:num>
  <w:num w:numId="17" w16cid:durableId="1343817566">
    <w:abstractNumId w:val="26"/>
  </w:num>
  <w:num w:numId="18" w16cid:durableId="881476849">
    <w:abstractNumId w:val="23"/>
  </w:num>
  <w:num w:numId="19" w16cid:durableId="1552763196">
    <w:abstractNumId w:val="19"/>
  </w:num>
  <w:num w:numId="20" w16cid:durableId="1786196697">
    <w:abstractNumId w:val="22"/>
  </w:num>
  <w:num w:numId="21" w16cid:durableId="1314793988">
    <w:abstractNumId w:val="17"/>
  </w:num>
  <w:num w:numId="22" w16cid:durableId="669023857">
    <w:abstractNumId w:val="30"/>
  </w:num>
  <w:num w:numId="23" w16cid:durableId="487750898">
    <w:abstractNumId w:val="16"/>
  </w:num>
  <w:num w:numId="24" w16cid:durableId="1122964909">
    <w:abstractNumId w:val="32"/>
  </w:num>
  <w:num w:numId="25" w16cid:durableId="46540493">
    <w:abstractNumId w:val="5"/>
  </w:num>
  <w:num w:numId="26" w16cid:durableId="360399543">
    <w:abstractNumId w:val="24"/>
  </w:num>
  <w:num w:numId="27" w16cid:durableId="839348367">
    <w:abstractNumId w:val="8"/>
  </w:num>
  <w:num w:numId="28" w16cid:durableId="1403676747">
    <w:abstractNumId w:val="18"/>
  </w:num>
  <w:num w:numId="29" w16cid:durableId="1054740153">
    <w:abstractNumId w:val="25"/>
  </w:num>
  <w:num w:numId="30" w16cid:durableId="2029485870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9"/>
  </w:num>
  <w:num w:numId="32" w16cid:durableId="419180172">
    <w:abstractNumId w:val="31"/>
  </w:num>
  <w:num w:numId="33" w16cid:durableId="76633572">
    <w:abstractNumId w:val="21"/>
  </w:num>
  <w:num w:numId="34" w16cid:durableId="63727947">
    <w:abstractNumId w:val="4"/>
  </w:num>
  <w:num w:numId="35" w16cid:durableId="413092278">
    <w:abstractNumId w:val="7"/>
  </w:num>
  <w:num w:numId="36" w16cid:durableId="2079090031">
    <w:abstractNumId w:val="10"/>
  </w:num>
  <w:num w:numId="37" w16cid:durableId="588152338">
    <w:abstractNumId w:val="15"/>
  </w:num>
  <w:num w:numId="38" w16cid:durableId="12031296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5D2"/>
    <w:rsid w:val="00004AD2"/>
    <w:rsid w:val="00004CBF"/>
    <w:rsid w:val="00006B14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46EB"/>
    <w:rsid w:val="00025315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3ACA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2844"/>
    <w:rsid w:val="000C32B5"/>
    <w:rsid w:val="000C35D2"/>
    <w:rsid w:val="000C42C6"/>
    <w:rsid w:val="000C5C40"/>
    <w:rsid w:val="000C5CB3"/>
    <w:rsid w:val="000C61FF"/>
    <w:rsid w:val="000D15AE"/>
    <w:rsid w:val="000D164D"/>
    <w:rsid w:val="000D3AAB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AFB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7F9"/>
    <w:rsid w:val="00113B9B"/>
    <w:rsid w:val="00114A0D"/>
    <w:rsid w:val="00115F3B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6D79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5C73"/>
    <w:rsid w:val="00136C5E"/>
    <w:rsid w:val="00137093"/>
    <w:rsid w:val="00137212"/>
    <w:rsid w:val="001403D3"/>
    <w:rsid w:val="0014067C"/>
    <w:rsid w:val="0014091D"/>
    <w:rsid w:val="00140A7D"/>
    <w:rsid w:val="00140ACE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77FAB"/>
    <w:rsid w:val="00180CF5"/>
    <w:rsid w:val="00180DD4"/>
    <w:rsid w:val="00181DF6"/>
    <w:rsid w:val="00183123"/>
    <w:rsid w:val="0018358F"/>
    <w:rsid w:val="00183A2C"/>
    <w:rsid w:val="00185AEE"/>
    <w:rsid w:val="0018644C"/>
    <w:rsid w:val="00190928"/>
    <w:rsid w:val="0019107D"/>
    <w:rsid w:val="00191B30"/>
    <w:rsid w:val="00191D58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0930"/>
    <w:rsid w:val="001F1FEA"/>
    <w:rsid w:val="001F237B"/>
    <w:rsid w:val="001F25D9"/>
    <w:rsid w:val="001F28BE"/>
    <w:rsid w:val="001F369A"/>
    <w:rsid w:val="001F4224"/>
    <w:rsid w:val="001F4375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C68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CFF"/>
    <w:rsid w:val="00225F4F"/>
    <w:rsid w:val="00230617"/>
    <w:rsid w:val="00230809"/>
    <w:rsid w:val="00231671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17C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52B3"/>
    <w:rsid w:val="0025652F"/>
    <w:rsid w:val="002610CC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982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415B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4867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6F51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55B"/>
    <w:rsid w:val="002C0B48"/>
    <w:rsid w:val="002C11D0"/>
    <w:rsid w:val="002C1357"/>
    <w:rsid w:val="002C2B5E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15DD"/>
    <w:rsid w:val="002E298F"/>
    <w:rsid w:val="002E38AF"/>
    <w:rsid w:val="002E4AC9"/>
    <w:rsid w:val="002E63DF"/>
    <w:rsid w:val="002E7226"/>
    <w:rsid w:val="002E7717"/>
    <w:rsid w:val="002F01BF"/>
    <w:rsid w:val="002F2560"/>
    <w:rsid w:val="002F26C5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2EAC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BF8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5A45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5E3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0F6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15B6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539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17D18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4F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3BB2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6501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6C75"/>
    <w:rsid w:val="00586F36"/>
    <w:rsid w:val="005870D5"/>
    <w:rsid w:val="0058723E"/>
    <w:rsid w:val="00590131"/>
    <w:rsid w:val="00590690"/>
    <w:rsid w:val="00594437"/>
    <w:rsid w:val="0059610F"/>
    <w:rsid w:val="00596357"/>
    <w:rsid w:val="00596E2C"/>
    <w:rsid w:val="00597884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4C8F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470C"/>
    <w:rsid w:val="00634D7B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0AE0"/>
    <w:rsid w:val="00651218"/>
    <w:rsid w:val="00651D7D"/>
    <w:rsid w:val="006534DC"/>
    <w:rsid w:val="00653DC7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9B5"/>
    <w:rsid w:val="00672D0B"/>
    <w:rsid w:val="006731BA"/>
    <w:rsid w:val="00673B36"/>
    <w:rsid w:val="006745A0"/>
    <w:rsid w:val="00675214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6F58"/>
    <w:rsid w:val="00687083"/>
    <w:rsid w:val="00687325"/>
    <w:rsid w:val="0068780F"/>
    <w:rsid w:val="00687ADF"/>
    <w:rsid w:val="00687E78"/>
    <w:rsid w:val="00690742"/>
    <w:rsid w:val="00690767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0E8"/>
    <w:rsid w:val="006F45B9"/>
    <w:rsid w:val="006F5154"/>
    <w:rsid w:val="006F5F0F"/>
    <w:rsid w:val="006F60C9"/>
    <w:rsid w:val="006F631C"/>
    <w:rsid w:val="006F66A0"/>
    <w:rsid w:val="006F7A02"/>
    <w:rsid w:val="00700544"/>
    <w:rsid w:val="00700CB5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4EF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3C05"/>
    <w:rsid w:val="00764488"/>
    <w:rsid w:val="00765CDC"/>
    <w:rsid w:val="00766A60"/>
    <w:rsid w:val="007674A7"/>
    <w:rsid w:val="00767554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97E4B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290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107"/>
    <w:rsid w:val="007F27AA"/>
    <w:rsid w:val="007F2953"/>
    <w:rsid w:val="007F2AB1"/>
    <w:rsid w:val="007F52BA"/>
    <w:rsid w:val="007F5429"/>
    <w:rsid w:val="007F6061"/>
    <w:rsid w:val="007F61A0"/>
    <w:rsid w:val="007F696D"/>
    <w:rsid w:val="007F77F4"/>
    <w:rsid w:val="007F7885"/>
    <w:rsid w:val="007F7AB5"/>
    <w:rsid w:val="007F7AC4"/>
    <w:rsid w:val="00800B59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02"/>
    <w:rsid w:val="00822676"/>
    <w:rsid w:val="00822B1D"/>
    <w:rsid w:val="00822BD9"/>
    <w:rsid w:val="00823669"/>
    <w:rsid w:val="008240DB"/>
    <w:rsid w:val="0082532E"/>
    <w:rsid w:val="00826091"/>
    <w:rsid w:val="00826878"/>
    <w:rsid w:val="00827C76"/>
    <w:rsid w:val="00827F65"/>
    <w:rsid w:val="00830E30"/>
    <w:rsid w:val="00831EEA"/>
    <w:rsid w:val="008326B8"/>
    <w:rsid w:val="00832B64"/>
    <w:rsid w:val="00833D2B"/>
    <w:rsid w:val="0083487D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6E2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2FB3"/>
    <w:rsid w:val="00853108"/>
    <w:rsid w:val="008537FB"/>
    <w:rsid w:val="008547D3"/>
    <w:rsid w:val="00855671"/>
    <w:rsid w:val="008563A0"/>
    <w:rsid w:val="00856547"/>
    <w:rsid w:val="00856A12"/>
    <w:rsid w:val="00856FD3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B25"/>
    <w:rsid w:val="008871EC"/>
    <w:rsid w:val="00887414"/>
    <w:rsid w:val="00887D01"/>
    <w:rsid w:val="0089002E"/>
    <w:rsid w:val="00890258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15D"/>
    <w:rsid w:val="00896330"/>
    <w:rsid w:val="00896D05"/>
    <w:rsid w:val="008A04AE"/>
    <w:rsid w:val="008A1EE5"/>
    <w:rsid w:val="008A2890"/>
    <w:rsid w:val="008A4855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2FC9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1FAB"/>
    <w:rsid w:val="008E29A1"/>
    <w:rsid w:val="008E62FB"/>
    <w:rsid w:val="008E6616"/>
    <w:rsid w:val="008E6868"/>
    <w:rsid w:val="008E6CF3"/>
    <w:rsid w:val="008E750B"/>
    <w:rsid w:val="008F038C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3CA6"/>
    <w:rsid w:val="00904291"/>
    <w:rsid w:val="009044F1"/>
    <w:rsid w:val="00905A0C"/>
    <w:rsid w:val="00905DDB"/>
    <w:rsid w:val="009063A1"/>
    <w:rsid w:val="009079F5"/>
    <w:rsid w:val="0091116E"/>
    <w:rsid w:val="009114E2"/>
    <w:rsid w:val="009116C8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1B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0FD0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3A78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C06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5994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4EF0"/>
    <w:rsid w:val="009F5B97"/>
    <w:rsid w:val="009F612D"/>
    <w:rsid w:val="009F760D"/>
    <w:rsid w:val="009F7992"/>
    <w:rsid w:val="00A00589"/>
    <w:rsid w:val="00A00CBA"/>
    <w:rsid w:val="00A00ECF"/>
    <w:rsid w:val="00A01BF9"/>
    <w:rsid w:val="00A024B4"/>
    <w:rsid w:val="00A02545"/>
    <w:rsid w:val="00A02813"/>
    <w:rsid w:val="00A0334B"/>
    <w:rsid w:val="00A03F9C"/>
    <w:rsid w:val="00A04B34"/>
    <w:rsid w:val="00A05975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900"/>
    <w:rsid w:val="00A33B74"/>
    <w:rsid w:val="00A341F1"/>
    <w:rsid w:val="00A3478E"/>
    <w:rsid w:val="00A350DD"/>
    <w:rsid w:val="00A360FB"/>
    <w:rsid w:val="00A361AD"/>
    <w:rsid w:val="00A366FE"/>
    <w:rsid w:val="00A3693D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DCB"/>
    <w:rsid w:val="00A47F12"/>
    <w:rsid w:val="00A5080F"/>
    <w:rsid w:val="00A52FFD"/>
    <w:rsid w:val="00A55FA3"/>
    <w:rsid w:val="00A575A9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6F5"/>
    <w:rsid w:val="00AB3E61"/>
    <w:rsid w:val="00AB3F61"/>
    <w:rsid w:val="00AB4457"/>
    <w:rsid w:val="00AB4488"/>
    <w:rsid w:val="00AB4D34"/>
    <w:rsid w:val="00AB513F"/>
    <w:rsid w:val="00AB5729"/>
    <w:rsid w:val="00AC1EB0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1AD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2B9D"/>
    <w:rsid w:val="00B33272"/>
    <w:rsid w:val="00B35425"/>
    <w:rsid w:val="00B357DA"/>
    <w:rsid w:val="00B35B05"/>
    <w:rsid w:val="00B35DDC"/>
    <w:rsid w:val="00B378A9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0C6A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4D32"/>
    <w:rsid w:val="00BA7082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4143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77A92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3FC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3502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2EB5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4C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3178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2DA3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98F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22F"/>
    <w:rsid w:val="00D51529"/>
    <w:rsid w:val="00D52350"/>
    <w:rsid w:val="00D524A6"/>
    <w:rsid w:val="00D52AC8"/>
    <w:rsid w:val="00D52BA1"/>
    <w:rsid w:val="00D52E42"/>
    <w:rsid w:val="00D530F3"/>
    <w:rsid w:val="00D543A9"/>
    <w:rsid w:val="00D551AB"/>
    <w:rsid w:val="00D55609"/>
    <w:rsid w:val="00D57153"/>
    <w:rsid w:val="00D61350"/>
    <w:rsid w:val="00D617A1"/>
    <w:rsid w:val="00D61C6F"/>
    <w:rsid w:val="00D62C24"/>
    <w:rsid w:val="00D636DF"/>
    <w:rsid w:val="00D63763"/>
    <w:rsid w:val="00D63DFD"/>
    <w:rsid w:val="00D64A50"/>
    <w:rsid w:val="00D67462"/>
    <w:rsid w:val="00D67C0E"/>
    <w:rsid w:val="00D70F80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3474"/>
    <w:rsid w:val="00D8532B"/>
    <w:rsid w:val="00D8769E"/>
    <w:rsid w:val="00D877A0"/>
    <w:rsid w:val="00D87B18"/>
    <w:rsid w:val="00D87D02"/>
    <w:rsid w:val="00D90C37"/>
    <w:rsid w:val="00D910AA"/>
    <w:rsid w:val="00D914DC"/>
    <w:rsid w:val="00D933A2"/>
    <w:rsid w:val="00D93D91"/>
    <w:rsid w:val="00D9461F"/>
    <w:rsid w:val="00D95BF9"/>
    <w:rsid w:val="00DA061C"/>
    <w:rsid w:val="00DA06DE"/>
    <w:rsid w:val="00DA0CCE"/>
    <w:rsid w:val="00DA1106"/>
    <w:rsid w:val="00DA1421"/>
    <w:rsid w:val="00DA14DB"/>
    <w:rsid w:val="00DA1C17"/>
    <w:rsid w:val="00DA1E1E"/>
    <w:rsid w:val="00DA2C7B"/>
    <w:rsid w:val="00DA2D69"/>
    <w:rsid w:val="00DA2FED"/>
    <w:rsid w:val="00DA3445"/>
    <w:rsid w:val="00DA4838"/>
    <w:rsid w:val="00DA48A5"/>
    <w:rsid w:val="00DA4F05"/>
    <w:rsid w:val="00DA5762"/>
    <w:rsid w:val="00DA5FDE"/>
    <w:rsid w:val="00DA628E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486"/>
    <w:rsid w:val="00DC28E6"/>
    <w:rsid w:val="00DC2F40"/>
    <w:rsid w:val="00DC30A8"/>
    <w:rsid w:val="00DC30D8"/>
    <w:rsid w:val="00DC3291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47A3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5C08"/>
    <w:rsid w:val="00E1625E"/>
    <w:rsid w:val="00E16915"/>
    <w:rsid w:val="00E17D4A"/>
    <w:rsid w:val="00E17DB9"/>
    <w:rsid w:val="00E2348D"/>
    <w:rsid w:val="00E236DF"/>
    <w:rsid w:val="00E23BCD"/>
    <w:rsid w:val="00E2421E"/>
    <w:rsid w:val="00E24327"/>
    <w:rsid w:val="00E24B39"/>
    <w:rsid w:val="00E24C6A"/>
    <w:rsid w:val="00E252B8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437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037F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6A85"/>
    <w:rsid w:val="00F37054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0D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2BE9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32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3DA1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0F4B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2FBD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3D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67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D3A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4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0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842/entity-framework-core-february-202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5393/Entity-Framework-Core-Retake-Exam-14-April-202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58</TotalTime>
  <Pages>9</Pages>
  <Words>2063</Words>
  <Characters>1176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100</cp:revision>
  <cp:lastPrinted>2015-10-26T22:35:00Z</cp:lastPrinted>
  <dcterms:created xsi:type="dcterms:W3CDTF">2022-10-02T19:26:00Z</dcterms:created>
  <dcterms:modified xsi:type="dcterms:W3CDTF">2025-04-14T05:40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